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D86F6" w14:textId="1CA12B27" w:rsidR="007D134E" w:rsidRPr="008A04FA" w:rsidRDefault="007D134E" w:rsidP="007D134E">
      <w:pPr>
        <w:widowControl/>
        <w:adjustRightInd w:val="0"/>
        <w:snapToGrid w:val="0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8A04FA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附件二</w:t>
      </w:r>
    </w:p>
    <w:p w14:paraId="1DD3834E" w14:textId="681EDA32" w:rsidR="00156BC2" w:rsidRPr="008A04FA" w:rsidRDefault="00156BC2" w:rsidP="00BA7BAC">
      <w:pPr>
        <w:widowControl/>
        <w:adjustRightInd w:val="0"/>
        <w:snapToGrid w:val="0"/>
        <w:jc w:val="center"/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</w:pPr>
      <w:r w:rsidRPr="008A04FA"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  <w:t>長庚大學管理學院「大專校院學生雙語化學習計畫」</w:t>
      </w:r>
    </w:p>
    <w:p w14:paraId="467BA6FF" w14:textId="3B49A257" w:rsidR="00B3081A" w:rsidRDefault="00C14FA9" w:rsidP="00B3081A">
      <w:pPr>
        <w:spacing w:line="276" w:lineRule="auto"/>
        <w:jc w:val="center"/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</w:pPr>
      <w:r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學生英文學習推動小組</w:t>
      </w:r>
      <w:r w:rsidR="00034BCC"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 xml:space="preserve"> </w:t>
      </w:r>
      <w:r w:rsidR="00034BCC"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計劃書</w:t>
      </w:r>
    </w:p>
    <w:p w14:paraId="12E5C684" w14:textId="28979F5C" w:rsidR="00573C16" w:rsidRPr="00573C16" w:rsidRDefault="00573C16" w:rsidP="00573C16">
      <w:pPr>
        <w:snapToGrid w:val="0"/>
        <w:spacing w:line="180" w:lineRule="auto"/>
        <w:jc w:val="center"/>
        <w:rPr>
          <w:rFonts w:ascii="Times New Roman" w:eastAsia="標楷體" w:hAnsi="Times New Roman" w:cs="Times New Roman" w:hint="eastAsia"/>
          <w:b/>
          <w:bCs/>
          <w:color w:val="FF0000"/>
          <w:kern w:val="0"/>
          <w:sz w:val="30"/>
          <w:szCs w:val="30"/>
        </w:rPr>
      </w:pPr>
      <w:r w:rsidRPr="00573C16">
        <w:rPr>
          <w:rFonts w:ascii="微軟正黑體" w:eastAsia="微軟正黑體" w:hAnsi="微軟正黑體" w:cs="Times New Roman" w:hint="eastAsia"/>
          <w:color w:val="FF0000"/>
        </w:rPr>
        <w:t>※</w:t>
      </w:r>
      <w:r w:rsidRPr="00573C16">
        <w:rPr>
          <w:rFonts w:ascii="Times New Roman" w:eastAsia="標楷體" w:hAnsi="Times New Roman" w:cs="Times New Roman" w:hint="eastAsia"/>
          <w:color w:val="FF0000"/>
        </w:rPr>
        <w:t>此</w:t>
      </w:r>
      <w:r>
        <w:rPr>
          <w:rFonts w:ascii="Times New Roman" w:eastAsia="標楷體" w:hAnsi="Times New Roman" w:cs="Times New Roman" w:hint="eastAsia"/>
          <w:color w:val="FF0000"/>
        </w:rPr>
        <w:t>為</w:t>
      </w:r>
      <w:r w:rsidRPr="00573C16">
        <w:rPr>
          <w:rFonts w:ascii="Times New Roman" w:eastAsia="標楷體" w:hAnsi="Times New Roman" w:cs="Times New Roman" w:hint="eastAsia"/>
          <w:color w:val="FF0000"/>
        </w:rPr>
        <w:t>範例</w:t>
      </w:r>
      <w:r w:rsidRPr="00573C16">
        <w:rPr>
          <w:rFonts w:ascii="Times New Roman" w:eastAsia="標楷體" w:hAnsi="Times New Roman" w:cs="Times New Roman" w:hint="eastAsia"/>
          <w:color w:val="FF0000"/>
        </w:rPr>
        <w:t>，同學可</w:t>
      </w:r>
      <w:r>
        <w:rPr>
          <w:rFonts w:ascii="Times New Roman" w:eastAsia="標楷體" w:hAnsi="Times New Roman" w:cs="Times New Roman" w:hint="eastAsia"/>
          <w:color w:val="FF0000"/>
        </w:rPr>
        <w:t>依需求，</w:t>
      </w:r>
      <w:r w:rsidRPr="00573C16">
        <w:rPr>
          <w:rFonts w:ascii="Times New Roman" w:eastAsia="標楷體" w:hAnsi="Times New Roman" w:cs="Times New Roman" w:hint="eastAsia"/>
          <w:color w:val="FF0000"/>
        </w:rPr>
        <w:t>自行調整</w:t>
      </w:r>
      <w:r>
        <w:rPr>
          <w:rFonts w:ascii="Times New Roman" w:eastAsia="標楷體" w:hAnsi="Times New Roman" w:cs="Times New Roman" w:hint="eastAsia"/>
          <w:color w:val="FF0000"/>
        </w:rPr>
        <w:t>計劃書</w:t>
      </w:r>
      <w:r>
        <w:rPr>
          <w:rFonts w:ascii="Times New Roman" w:eastAsia="標楷體" w:hAnsi="Times New Roman" w:cs="Times New Roman" w:hint="eastAsia"/>
          <w:color w:val="FF0000"/>
        </w:rPr>
        <w:t>(</w:t>
      </w:r>
      <w:r>
        <w:rPr>
          <w:rFonts w:ascii="Times New Roman" w:eastAsia="標楷體" w:hAnsi="Times New Roman" w:cs="Times New Roman" w:hint="eastAsia"/>
          <w:color w:val="FF0000"/>
        </w:rPr>
        <w:t>含</w:t>
      </w:r>
      <w:r w:rsidRPr="00573C16">
        <w:rPr>
          <w:rFonts w:ascii="Times New Roman" w:eastAsia="標楷體" w:hAnsi="Times New Roman" w:cs="Times New Roman" w:hint="eastAsia"/>
          <w:color w:val="FF0000"/>
        </w:rPr>
        <w:t>內容與時間</w:t>
      </w:r>
      <w:r>
        <w:rPr>
          <w:rFonts w:ascii="Times New Roman" w:eastAsia="標楷體" w:hAnsi="Times New Roman" w:cs="Times New Roman" w:hint="eastAsia"/>
          <w:color w:val="FF0000"/>
        </w:rPr>
        <w:t>)</w:t>
      </w:r>
      <w:r>
        <w:rPr>
          <w:rFonts w:ascii="Times New Roman" w:eastAsia="標楷體" w:hAnsi="Times New Roman" w:cs="Times New Roman" w:hint="eastAsia"/>
          <w:color w:val="FF0000"/>
        </w:rPr>
        <w:t>。</w:t>
      </w:r>
    </w:p>
    <w:tbl>
      <w:tblPr>
        <w:tblStyle w:val="a7"/>
        <w:tblW w:w="9870" w:type="dxa"/>
        <w:jc w:val="center"/>
        <w:tblLook w:val="04A0" w:firstRow="1" w:lastRow="0" w:firstColumn="1" w:lastColumn="0" w:noHBand="0" w:noVBand="1"/>
      </w:tblPr>
      <w:tblGrid>
        <w:gridCol w:w="846"/>
        <w:gridCol w:w="1701"/>
        <w:gridCol w:w="1228"/>
        <w:gridCol w:w="473"/>
        <w:gridCol w:w="802"/>
        <w:gridCol w:w="4814"/>
        <w:gridCol w:w="6"/>
      </w:tblGrid>
      <w:tr w:rsidR="008A04FA" w:rsidRPr="008A04FA" w14:paraId="3499486B" w14:textId="77777777" w:rsidTr="00823D77">
        <w:trPr>
          <w:trHeight w:val="690"/>
          <w:jc w:val="center"/>
        </w:trPr>
        <w:tc>
          <w:tcPr>
            <w:tcW w:w="2547" w:type="dxa"/>
            <w:gridSpan w:val="2"/>
            <w:vAlign w:val="center"/>
          </w:tcPr>
          <w:p w14:paraId="10C2521E" w14:textId="76B35B74" w:rsidR="00C14FA9" w:rsidRPr="008A04FA" w:rsidRDefault="00C14FA9" w:rsidP="00B53B6C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 w:hint="eastAsia"/>
                <w:color w:val="000000" w:themeColor="text1"/>
                <w:szCs w:val="24"/>
              </w:rPr>
              <w:t>組長</w:t>
            </w:r>
          </w:p>
        </w:tc>
        <w:tc>
          <w:tcPr>
            <w:tcW w:w="1228" w:type="dxa"/>
            <w:vAlign w:val="center"/>
          </w:tcPr>
          <w:p w14:paraId="09D4F556" w14:textId="77777777" w:rsidR="00C14FA9" w:rsidRPr="008A04FA" w:rsidRDefault="00C14FA9" w:rsidP="00B53B6C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49D48CB4" w14:textId="6D1D6AC2" w:rsidR="00C14FA9" w:rsidRPr="008A04FA" w:rsidRDefault="00C14FA9" w:rsidP="00B53B6C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 w:hint="eastAsia"/>
                <w:color w:val="000000" w:themeColor="text1"/>
                <w:szCs w:val="24"/>
              </w:rPr>
              <w:t>組員</w:t>
            </w:r>
          </w:p>
        </w:tc>
        <w:tc>
          <w:tcPr>
            <w:tcW w:w="4820" w:type="dxa"/>
            <w:gridSpan w:val="2"/>
            <w:vAlign w:val="center"/>
          </w:tcPr>
          <w:p w14:paraId="25B1E48A" w14:textId="5CBB9842" w:rsidR="00C14FA9" w:rsidRPr="008A04FA" w:rsidRDefault="00C14FA9" w:rsidP="00B53B6C">
            <w:pPr>
              <w:spacing w:line="276" w:lineRule="auto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</w:tr>
      <w:tr w:rsidR="008A04FA" w:rsidRPr="008A04FA" w14:paraId="3C8423A7" w14:textId="77777777" w:rsidTr="00360AE3">
        <w:trPr>
          <w:gridAfter w:val="1"/>
          <w:wAfter w:w="6" w:type="dxa"/>
          <w:trHeight w:val="277"/>
          <w:jc w:val="center"/>
        </w:trPr>
        <w:tc>
          <w:tcPr>
            <w:tcW w:w="9864" w:type="dxa"/>
            <w:gridSpan w:val="6"/>
            <w:shd w:val="clear" w:color="auto" w:fill="DEEAF6" w:themeFill="accent1" w:themeFillTint="33"/>
            <w:vAlign w:val="center"/>
          </w:tcPr>
          <w:p w14:paraId="63C5F63B" w14:textId="4E7A5E77" w:rsidR="00D53ACA" w:rsidRPr="008A04FA" w:rsidRDefault="00D53ACA" w:rsidP="00BA7BAC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t>一、學習計劃目標：</w:t>
            </w:r>
          </w:p>
        </w:tc>
      </w:tr>
      <w:tr w:rsidR="008A04FA" w:rsidRPr="008A04FA" w14:paraId="07DA35CE" w14:textId="77777777" w:rsidTr="00360AE3">
        <w:trPr>
          <w:gridAfter w:val="1"/>
          <w:wAfter w:w="6" w:type="dxa"/>
          <w:trHeight w:val="1552"/>
          <w:jc w:val="center"/>
        </w:trPr>
        <w:tc>
          <w:tcPr>
            <w:tcW w:w="9864" w:type="dxa"/>
            <w:gridSpan w:val="6"/>
            <w:shd w:val="clear" w:color="auto" w:fill="auto"/>
          </w:tcPr>
          <w:p w14:paraId="26BA10C8" w14:textId="3E247A50" w:rsidR="00D53ACA" w:rsidRPr="008A04FA" w:rsidRDefault="00FC1C18" w:rsidP="00FC1C18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(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請條列式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說明</w:t>
            </w:r>
            <w:r w:rsidR="0070721B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質化與量化目標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，</w:t>
            </w:r>
            <w:r w:rsidR="0070721B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且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目標需與提升英語能力相關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)</w:t>
            </w:r>
          </w:p>
          <w:p w14:paraId="52250323" w14:textId="3806320C" w:rsidR="00F90A80" w:rsidRPr="008A04FA" w:rsidRDefault="00F90A80" w:rsidP="00F90A80">
            <w:pPr>
              <w:pStyle w:val="a5"/>
              <w:numPr>
                <w:ilvl w:val="0"/>
                <w:numId w:val="48"/>
              </w:numPr>
              <w:spacing w:line="276" w:lineRule="auto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51C5C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成立學習推動小組的動機</w:t>
            </w:r>
            <w:r w:rsidR="00ED360A" w:rsidRPr="00751C5C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：</w:t>
            </w:r>
            <w:r w:rsidR="00670E3B">
              <w:rPr>
                <w:rFonts w:ascii="Times New Roman" w:eastAsia="標楷體" w:hAnsi="Times New Roman" w:cs="Times New Roman" w:hint="eastAsia"/>
                <w:color w:val="000000" w:themeColor="text1"/>
              </w:rPr>
              <w:t>期待未來可以用英文簡報自己的作品</w:t>
            </w:r>
          </w:p>
          <w:p w14:paraId="52A443F8" w14:textId="10C31A20" w:rsidR="00ED360A" w:rsidRDefault="00E960E4" w:rsidP="00FC1C18">
            <w:pPr>
              <w:pStyle w:val="a5"/>
              <w:numPr>
                <w:ilvl w:val="0"/>
                <w:numId w:val="48"/>
              </w:numPr>
              <w:spacing w:line="276" w:lineRule="auto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51C5C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目前現況問題</w:t>
            </w:r>
            <w:r w:rsidR="00ED360A" w:rsidRPr="00751C5C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：</w:t>
            </w:r>
            <w:r w:rsidR="00670E3B">
              <w:rPr>
                <w:rFonts w:ascii="Times New Roman" w:eastAsia="標楷體" w:hAnsi="Times New Roman" w:cs="Times New Roman" w:hint="eastAsia"/>
                <w:color w:val="000000" w:themeColor="text1"/>
              </w:rPr>
              <w:t>英文口語發音不佳，且一上台就緊張、沒信心</w:t>
            </w:r>
          </w:p>
          <w:p w14:paraId="1A108C11" w14:textId="35C9EC7A" w:rsidR="00FC1C18" w:rsidRPr="00ED360A" w:rsidRDefault="00ED360A" w:rsidP="00FC1C18">
            <w:pPr>
              <w:pStyle w:val="a5"/>
              <w:numPr>
                <w:ilvl w:val="0"/>
                <w:numId w:val="48"/>
              </w:numPr>
              <w:spacing w:line="276" w:lineRule="auto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51C5C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目標設定：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在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10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周內</w:t>
            </w:r>
            <w:r w:rsidR="00670E3B">
              <w:rPr>
                <w:rFonts w:ascii="Times New Roman" w:eastAsia="標楷體" w:hAnsi="Times New Roman" w:cs="Times New Roman" w:hint="eastAsia"/>
                <w:color w:val="000000" w:themeColor="text1"/>
              </w:rPr>
              <w:t>練習英文簡報</w:t>
            </w:r>
            <w:proofErr w:type="gramStart"/>
            <w:r w:rsidR="00670E3B">
              <w:rPr>
                <w:rFonts w:ascii="Times New Roman" w:eastAsia="標楷體" w:hAnsi="Times New Roman" w:cs="Times New Roman" w:hint="eastAsia"/>
                <w:color w:val="000000" w:themeColor="text1"/>
              </w:rPr>
              <w:t>口說的能力</w:t>
            </w:r>
            <w:proofErr w:type="gramEnd"/>
            <w:r w:rsidR="00670E3B">
              <w:rPr>
                <w:rFonts w:ascii="Times New Roman" w:eastAsia="標楷體" w:hAnsi="Times New Roman" w:cs="Times New Roman" w:hint="eastAsia"/>
                <w:color w:val="000000" w:themeColor="text1"/>
              </w:rPr>
              <w:t>與技巧，並且完成</w:t>
            </w:r>
            <w:proofErr w:type="gramStart"/>
            <w:r w:rsidR="00670E3B">
              <w:rPr>
                <w:rFonts w:ascii="Times New Roman" w:eastAsia="標楷體" w:hAnsi="Times New Roman" w:cs="Times New Roman" w:hint="eastAsia"/>
                <w:color w:val="000000" w:themeColor="text1"/>
              </w:rPr>
              <w:t>一</w:t>
            </w:r>
            <w:proofErr w:type="gramEnd"/>
            <w:r w:rsidR="00670E3B">
              <w:rPr>
                <w:rFonts w:ascii="Times New Roman" w:eastAsia="標楷體" w:hAnsi="Times New Roman" w:cs="Times New Roman" w:hint="eastAsia"/>
                <w:color w:val="000000" w:themeColor="text1"/>
              </w:rPr>
              <w:t>15</w:t>
            </w:r>
            <w:r w:rsidR="00670E3B">
              <w:rPr>
                <w:rFonts w:ascii="Times New Roman" w:eastAsia="標楷體" w:hAnsi="Times New Roman" w:cs="Times New Roman" w:hint="eastAsia"/>
                <w:color w:val="000000" w:themeColor="text1"/>
              </w:rPr>
              <w:t>分鐘</w:t>
            </w:r>
            <w:r w:rsidR="00823D77">
              <w:rPr>
                <w:rFonts w:ascii="Times New Roman" w:eastAsia="標楷體" w:hAnsi="Times New Roman" w:cs="Times New Roman" w:hint="eastAsia"/>
                <w:color w:val="000000" w:themeColor="text1"/>
              </w:rPr>
              <w:t>模擬產品銷售</w:t>
            </w:r>
            <w:r w:rsidR="00670E3B">
              <w:rPr>
                <w:rFonts w:ascii="Times New Roman" w:eastAsia="標楷體" w:hAnsi="Times New Roman" w:cs="Times New Roman" w:hint="eastAsia"/>
                <w:color w:val="000000" w:themeColor="text1"/>
              </w:rPr>
              <w:t>簡報</w:t>
            </w:r>
          </w:p>
        </w:tc>
      </w:tr>
      <w:tr w:rsidR="008A04FA" w:rsidRPr="008A04FA" w14:paraId="6507C856" w14:textId="77777777" w:rsidTr="00360AE3">
        <w:trPr>
          <w:gridAfter w:val="1"/>
          <w:wAfter w:w="6" w:type="dxa"/>
          <w:trHeight w:val="277"/>
          <w:jc w:val="center"/>
        </w:trPr>
        <w:tc>
          <w:tcPr>
            <w:tcW w:w="9864" w:type="dxa"/>
            <w:gridSpan w:val="6"/>
            <w:shd w:val="clear" w:color="auto" w:fill="DEEAF6" w:themeFill="accent1" w:themeFillTint="33"/>
            <w:vAlign w:val="center"/>
          </w:tcPr>
          <w:p w14:paraId="1832843D" w14:textId="22085939" w:rsidR="00B3081A" w:rsidRPr="008A04FA" w:rsidRDefault="00D53ACA" w:rsidP="00BA7BAC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t>二</w:t>
            </w:r>
            <w:r w:rsidR="00D32D60" w:rsidRPr="008A04FA">
              <w:rPr>
                <w:rFonts w:ascii="Times New Roman" w:eastAsia="標楷體" w:hAnsi="Times New Roman" w:cs="Times New Roman"/>
                <w:color w:val="000000" w:themeColor="text1"/>
              </w:rPr>
              <w:t>、</w:t>
            </w:r>
            <w:r w:rsidR="00F90A80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學習計畫與績效指標</w:t>
            </w:r>
          </w:p>
        </w:tc>
      </w:tr>
      <w:tr w:rsidR="008A04FA" w:rsidRPr="008A04FA" w14:paraId="110A789C" w14:textId="77777777" w:rsidTr="00823D7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56E4C7A2" w14:textId="0347D4C3" w:rsidR="00036588" w:rsidRPr="008A04FA" w:rsidRDefault="00D53ACA" w:rsidP="0003658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一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="00036588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2</w:t>
            </w:r>
            <w:r w:rsidR="00036588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/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19</w:t>
            </w:r>
            <w:r w:rsidR="00036588"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2</w:t>
            </w:r>
            <w:r w:rsidR="00036588"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25</w:t>
            </w:r>
            <w:r w:rsidR="00036588"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1E4325B6" w14:textId="46DBE0A4" w:rsidR="00D53ACA" w:rsidRPr="00ED360A" w:rsidRDefault="00823D77" w:rsidP="00AE3A40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小組共同觀看</w:t>
            </w:r>
            <w:proofErr w:type="gramStart"/>
            <w:r>
              <w:rPr>
                <w:rFonts w:ascii="標楷體" w:eastAsia="標楷體" w:hAnsi="標楷體" w:cs="Times New Roman" w:hint="eastAsia"/>
                <w:color w:val="000000" w:themeColor="text1"/>
              </w:rPr>
              <w:t>一</w:t>
            </w:r>
            <w:proofErr w:type="gramEnd"/>
            <w:r>
              <w:rPr>
                <w:rFonts w:ascii="標楷體" w:eastAsia="標楷體" w:hAnsi="標楷體" w:cs="Times New Roman" w:hint="eastAsia"/>
                <w:color w:val="000000" w:themeColor="text1"/>
              </w:rPr>
              <w:t>10分鐘英文簡報短影片(1)，了解簡報表述結構、邏輯、用詞等，並且進行單字與仿說練習</w:t>
            </w:r>
            <w:r w:rsidR="00B52579">
              <w:rPr>
                <w:rFonts w:ascii="標楷體" w:eastAsia="標楷體" w:hAnsi="標楷體" w:cs="Times New Roman" w:hint="eastAsia"/>
                <w:color w:val="000000" w:themeColor="text1"/>
              </w:rPr>
              <w:t>、小組成員互相給予回饋</w:t>
            </w:r>
          </w:p>
        </w:tc>
      </w:tr>
      <w:tr w:rsidR="00CB31AA" w:rsidRPr="008A04FA" w14:paraId="32AEA67D" w14:textId="77777777" w:rsidTr="00823D7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56FEA34D" w14:textId="75BA01B2" w:rsidR="00CB31AA" w:rsidRPr="008A04FA" w:rsidRDefault="00CB31AA" w:rsidP="00CB31A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二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="00A0368E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2</w:t>
            </w:r>
            <w:r w:rsidR="00A0368E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/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26</w:t>
            </w:r>
            <w:r w:rsidR="00A0368E"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="00A0368E"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="00A0368E"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748BCFC5" w14:textId="501E2862" w:rsidR="00CB31AA" w:rsidRPr="00ED360A" w:rsidRDefault="00823D77" w:rsidP="00CB31AA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小組共同觀看</w:t>
            </w:r>
            <w:proofErr w:type="gramStart"/>
            <w:r>
              <w:rPr>
                <w:rFonts w:ascii="標楷體" w:eastAsia="標楷體" w:hAnsi="標楷體" w:cs="Times New Roman" w:hint="eastAsia"/>
                <w:color w:val="000000" w:themeColor="text1"/>
              </w:rPr>
              <w:t>一</w:t>
            </w:r>
            <w:proofErr w:type="gramEnd"/>
            <w:r>
              <w:rPr>
                <w:rFonts w:ascii="標楷體" w:eastAsia="標楷體" w:hAnsi="標楷體" w:cs="Times New Roman" w:hint="eastAsia"/>
                <w:color w:val="000000" w:themeColor="text1"/>
              </w:rPr>
              <w:t>10分鐘英文簡報短影片(2)，了解簡報表述結構、邏輯、用詞等，並且進行單字與仿說練習</w:t>
            </w:r>
            <w:r w:rsidR="00EA3EE2">
              <w:rPr>
                <w:rFonts w:ascii="標楷體" w:eastAsia="標楷體" w:hAnsi="標楷體" w:cs="Times New Roman" w:hint="eastAsia"/>
                <w:color w:val="000000" w:themeColor="text1"/>
              </w:rPr>
              <w:t>、小組成員互相給予回饋</w:t>
            </w:r>
          </w:p>
        </w:tc>
      </w:tr>
      <w:tr w:rsidR="00CB31AA" w:rsidRPr="008A04FA" w14:paraId="23D9B804" w14:textId="77777777" w:rsidTr="00823D7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0F88A983" w14:textId="2FB27577" w:rsidR="00CB31AA" w:rsidRPr="008A04FA" w:rsidRDefault="00CB31AA" w:rsidP="00CB31A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三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="00A0368E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="00A0368E"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4</w:t>
            </w:r>
            <w:r w:rsidR="00A0368E"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="00A0368E"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10</w:t>
            </w:r>
            <w:r w:rsidR="00A0368E"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384E0319" w14:textId="1B63B20D" w:rsidR="00CB31AA" w:rsidRPr="00ED360A" w:rsidRDefault="00B52579" w:rsidP="00CB31AA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 w:rsidR="00823D77">
              <w:rPr>
                <w:rFonts w:ascii="標楷體" w:eastAsia="標楷體" w:hAnsi="標楷體" w:cs="Times New Roman" w:hint="eastAsia"/>
                <w:color w:val="000000" w:themeColor="text1"/>
              </w:rPr>
              <w:t>小組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模擬</w:t>
            </w:r>
            <w:r w:rsidR="00823D77">
              <w:rPr>
                <w:rFonts w:ascii="標楷體" w:eastAsia="標楷體" w:hAnsi="標楷體" w:cs="Times New Roman" w:hint="eastAsia"/>
                <w:color w:val="000000" w:themeColor="text1"/>
              </w:rPr>
              <w:t>簡報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)邀請</w:t>
            </w:r>
            <w:r w:rsidR="00823D77">
              <w:rPr>
                <w:rFonts w:ascii="標楷體" w:eastAsia="標楷體" w:hAnsi="標楷體" w:cs="Times New Roman" w:hint="eastAsia"/>
                <w:color w:val="000000" w:themeColor="text1"/>
              </w:rPr>
              <w:t>輔導老師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參與，並</w:t>
            </w:r>
            <w:r w:rsidR="00823D77">
              <w:rPr>
                <w:rFonts w:ascii="標楷體" w:eastAsia="標楷體" w:hAnsi="標楷體" w:cs="Times New Roman" w:hint="eastAsia"/>
                <w:color w:val="000000" w:themeColor="text1"/>
              </w:rPr>
              <w:t>提供回饋建議(含: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口語</w:t>
            </w:r>
            <w:r w:rsidR="00823D77">
              <w:rPr>
                <w:rFonts w:ascii="標楷體" w:eastAsia="標楷體" w:hAnsi="標楷體" w:cs="Times New Roman" w:hint="eastAsia"/>
                <w:color w:val="000000" w:themeColor="text1"/>
              </w:rPr>
              <w:t>發音、手勢、動作等)</w:t>
            </w:r>
          </w:p>
        </w:tc>
      </w:tr>
      <w:tr w:rsidR="00B52579" w:rsidRPr="008A04FA" w14:paraId="0E93E130" w14:textId="77777777" w:rsidTr="00823D7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44F0E7E2" w14:textId="2A6EA6B0" w:rsidR="00B52579" w:rsidRPr="008A04FA" w:rsidRDefault="00B52579" w:rsidP="00B52579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四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11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17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1569955E" w14:textId="70611DD5" w:rsidR="00B52579" w:rsidRPr="00D465F2" w:rsidRDefault="00B52579" w:rsidP="00B52579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小組共同觀看</w:t>
            </w:r>
            <w:proofErr w:type="gramStart"/>
            <w:r>
              <w:rPr>
                <w:rFonts w:ascii="標楷體" w:eastAsia="標楷體" w:hAnsi="標楷體" w:cs="Times New Roman" w:hint="eastAsia"/>
                <w:color w:val="000000" w:themeColor="text1"/>
              </w:rPr>
              <w:t>一</w:t>
            </w:r>
            <w:proofErr w:type="gramEnd"/>
            <w:r>
              <w:rPr>
                <w:rFonts w:ascii="標楷體" w:eastAsia="標楷體" w:hAnsi="標楷體" w:cs="Times New Roman" w:hint="eastAsia"/>
                <w:color w:val="000000" w:themeColor="text1"/>
              </w:rPr>
              <w:t>10分鐘英文簡報短影片(3)，了解簡報表述結構、邏輯、用詞等，並且進行單字與仿說練習、小組成員互相給予回饋</w:t>
            </w:r>
          </w:p>
        </w:tc>
      </w:tr>
      <w:tr w:rsidR="00B52579" w:rsidRPr="008A04FA" w14:paraId="70AE572D" w14:textId="77777777" w:rsidTr="00823D7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5597FB00" w14:textId="12DD16A3" w:rsidR="00B52579" w:rsidRPr="008A04FA" w:rsidRDefault="00B52579" w:rsidP="00B52579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五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18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2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62E7C646" w14:textId="55E76F27" w:rsidR="00B52579" w:rsidRPr="00ED360A" w:rsidRDefault="00B52579" w:rsidP="00B52579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小組共同觀看</w:t>
            </w:r>
            <w:proofErr w:type="gramStart"/>
            <w:r>
              <w:rPr>
                <w:rFonts w:ascii="標楷體" w:eastAsia="標楷體" w:hAnsi="標楷體" w:cs="Times New Roman" w:hint="eastAsia"/>
                <w:color w:val="000000" w:themeColor="text1"/>
              </w:rPr>
              <w:t>一</w:t>
            </w:r>
            <w:proofErr w:type="gramEnd"/>
            <w:r>
              <w:rPr>
                <w:rFonts w:ascii="標楷體" w:eastAsia="標楷體" w:hAnsi="標楷體" w:cs="Times New Roman" w:hint="eastAsia"/>
                <w:color w:val="000000" w:themeColor="text1"/>
              </w:rPr>
              <w:t>10分鐘英文簡報短影片(4)，了解簡報表述結構、邏輯、用詞等，並且進行單字與仿說練習</w:t>
            </w:r>
            <w:r w:rsidR="00662A2A">
              <w:rPr>
                <w:rFonts w:ascii="標楷體" w:eastAsia="標楷體" w:hAnsi="標楷體" w:cs="Times New Roman" w:hint="eastAsia"/>
                <w:color w:val="000000" w:themeColor="text1"/>
              </w:rPr>
              <w:t>、小組成員互相給予回饋</w:t>
            </w:r>
          </w:p>
        </w:tc>
      </w:tr>
      <w:tr w:rsidR="00ED360A" w:rsidRPr="008A04FA" w14:paraId="17D33E5B" w14:textId="77777777" w:rsidTr="00823D7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39F48161" w14:textId="063DFF4D" w:rsidR="00ED360A" w:rsidRPr="008A04FA" w:rsidRDefault="00ED360A" w:rsidP="00ED360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六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="00A0368E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="00A0368E"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25</w:t>
            </w:r>
            <w:r w:rsidR="00A0368E"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="00A0368E"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31</w:t>
            </w:r>
            <w:r w:rsidR="00A0368E"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7304BCFE" w14:textId="4F9DF874" w:rsidR="00ED360A" w:rsidRPr="00ED360A" w:rsidRDefault="00B52579" w:rsidP="00ED360A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(小組模擬簡報)邀請輔導老師參與，並提供回饋建議(含:口語發音、手勢、動作等)</w:t>
            </w:r>
          </w:p>
        </w:tc>
      </w:tr>
      <w:tr w:rsidR="00B52579" w:rsidRPr="008A04FA" w14:paraId="1E8BD25D" w14:textId="77777777" w:rsidTr="00823D7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70A11C91" w14:textId="10AB99CC" w:rsidR="00B52579" w:rsidRPr="008A04FA" w:rsidRDefault="00B52579" w:rsidP="00B52579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七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1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7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4C84D27D" w14:textId="12068738" w:rsidR="00B52579" w:rsidRPr="00ED360A" w:rsidRDefault="00B52579" w:rsidP="00B52579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小組共同觀看</w:t>
            </w:r>
            <w:proofErr w:type="gramStart"/>
            <w:r>
              <w:rPr>
                <w:rFonts w:ascii="標楷體" w:eastAsia="標楷體" w:hAnsi="標楷體" w:cs="Times New Roman" w:hint="eastAsia"/>
                <w:color w:val="000000" w:themeColor="text1"/>
              </w:rPr>
              <w:t>一</w:t>
            </w:r>
            <w:proofErr w:type="gramEnd"/>
            <w:r>
              <w:rPr>
                <w:rFonts w:ascii="標楷體" w:eastAsia="標楷體" w:hAnsi="標楷體" w:cs="Times New Roman" w:hint="eastAsia"/>
                <w:color w:val="000000" w:themeColor="text1"/>
              </w:rPr>
              <w:t>10分鐘英文簡報短影片(5)，了解簡報表述結構、邏輯、用詞等，並且進行單字與仿說練習、小組成員互相給予回饋</w:t>
            </w:r>
          </w:p>
        </w:tc>
      </w:tr>
      <w:tr w:rsidR="00B52579" w:rsidRPr="008A04FA" w14:paraId="7FCCB50C" w14:textId="77777777" w:rsidTr="00823D7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177F409F" w14:textId="01CD4C31" w:rsidR="00B52579" w:rsidRPr="008A04FA" w:rsidRDefault="00B52579" w:rsidP="00B52579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八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8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1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4EE9F0EE" w14:textId="101E6289" w:rsidR="00B52579" w:rsidRPr="00ED360A" w:rsidRDefault="00B52579" w:rsidP="00B52579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小組共同觀看</w:t>
            </w:r>
            <w:proofErr w:type="gramStart"/>
            <w:r>
              <w:rPr>
                <w:rFonts w:ascii="標楷體" w:eastAsia="標楷體" w:hAnsi="標楷體" w:cs="Times New Roman" w:hint="eastAsia"/>
                <w:color w:val="000000" w:themeColor="text1"/>
              </w:rPr>
              <w:t>一</w:t>
            </w:r>
            <w:proofErr w:type="gramEnd"/>
            <w:r>
              <w:rPr>
                <w:rFonts w:ascii="標楷體" w:eastAsia="標楷體" w:hAnsi="標楷體" w:cs="Times New Roman" w:hint="eastAsia"/>
                <w:color w:val="000000" w:themeColor="text1"/>
              </w:rPr>
              <w:t>10分鐘英文簡報短影片(6)，了解簡報表述結構、邏輯、用詞等，並且進行單字與仿說練習</w:t>
            </w:r>
            <w:r w:rsidR="008360ED">
              <w:rPr>
                <w:rFonts w:ascii="標楷體" w:eastAsia="標楷體" w:hAnsi="標楷體" w:cs="Times New Roman" w:hint="eastAsia"/>
                <w:color w:val="000000" w:themeColor="text1"/>
              </w:rPr>
              <w:t>、小組成員互相給予回饋</w:t>
            </w:r>
          </w:p>
        </w:tc>
      </w:tr>
      <w:tr w:rsidR="00B52579" w:rsidRPr="008A04FA" w14:paraId="1A7B0B36" w14:textId="77777777" w:rsidTr="00823D7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0568233C" w14:textId="5E11C095" w:rsidR="00B52579" w:rsidRPr="008A04FA" w:rsidRDefault="00B52579" w:rsidP="00B52579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九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15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21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23DE193D" w14:textId="09ED31F1" w:rsidR="00B52579" w:rsidRPr="00ED360A" w:rsidRDefault="00B52579" w:rsidP="00B52579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小組成員各自以自己的作品/或現有商品，製作</w:t>
            </w:r>
            <w:proofErr w:type="gramStart"/>
            <w:r>
              <w:rPr>
                <w:rFonts w:ascii="標楷體" w:eastAsia="標楷體" w:hAnsi="標楷體" w:cs="Times New Roman" w:hint="eastAsia"/>
                <w:color w:val="000000" w:themeColor="text1"/>
              </w:rPr>
              <w:t>一</w:t>
            </w:r>
            <w:proofErr w:type="gramEnd"/>
            <w:r>
              <w:rPr>
                <w:rFonts w:ascii="標楷體" w:eastAsia="標楷體" w:hAnsi="標楷體" w:cs="Times New Roman" w:hint="eastAsia"/>
                <w:color w:val="000000" w:themeColor="text1"/>
              </w:rPr>
              <w:t>15分鐘產品開發或產品行銷的英文簡報與</w:t>
            </w:r>
            <w:r w:rsidR="00780A51">
              <w:rPr>
                <w:rFonts w:ascii="標楷體" w:eastAsia="標楷體" w:hAnsi="標楷體" w:cs="Times New Roman" w:hint="eastAsia"/>
                <w:color w:val="000000" w:themeColor="text1"/>
              </w:rPr>
              <w:t>口語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練習</w:t>
            </w:r>
          </w:p>
        </w:tc>
      </w:tr>
      <w:tr w:rsidR="00ED360A" w:rsidRPr="008A04FA" w14:paraId="536C0596" w14:textId="77777777" w:rsidTr="00823D7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6D3BB475" w14:textId="21CE4672" w:rsidR="00ED360A" w:rsidRPr="008A04FA" w:rsidRDefault="00ED360A" w:rsidP="00ED360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十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="00A0368E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4</w:t>
            </w:r>
            <w:r w:rsidR="00A0368E"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22</w:t>
            </w:r>
            <w:r w:rsidR="00A0368E"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4</w:t>
            </w:r>
            <w:r w:rsidR="00A0368E"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28</w:t>
            </w:r>
            <w:r w:rsidR="00A0368E"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5DE2733E" w14:textId="75C76971" w:rsidR="00ED360A" w:rsidRPr="00ED360A" w:rsidRDefault="00B52579" w:rsidP="00ED360A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(小組模擬簡報成果)邀請輔導老師參與，並提供回饋與持續練習方向的建議</w:t>
            </w:r>
          </w:p>
        </w:tc>
      </w:tr>
      <w:tr w:rsidR="00ED360A" w:rsidRPr="008A04FA" w14:paraId="3A642681" w14:textId="2B6B676B" w:rsidTr="00360AE3">
        <w:trPr>
          <w:gridAfter w:val="1"/>
          <w:wAfter w:w="6" w:type="dxa"/>
          <w:trHeight w:val="454"/>
          <w:jc w:val="center"/>
        </w:trPr>
        <w:tc>
          <w:tcPr>
            <w:tcW w:w="4248" w:type="dxa"/>
            <w:gridSpan w:val="4"/>
            <w:tcBorders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1CE0463A" w14:textId="177CF7AD" w:rsidR="00ED360A" w:rsidRPr="008A04FA" w:rsidRDefault="00ED360A" w:rsidP="00ED360A">
            <w:pPr>
              <w:pStyle w:val="Default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A04FA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>組長與組員簽名</w:t>
            </w:r>
            <w:r w:rsidRPr="008A04FA">
              <w:rPr>
                <w:rFonts w:ascii="SimSun" w:eastAsia="SimSun" w:hAnsi="SimSun" w:cs="Times New Roman" w:hint="eastAsia"/>
                <w:color w:val="000000" w:themeColor="text1"/>
                <w:sz w:val="23"/>
                <w:szCs w:val="23"/>
              </w:rPr>
              <w:t>：</w:t>
            </w:r>
          </w:p>
        </w:tc>
        <w:tc>
          <w:tcPr>
            <w:tcW w:w="5616" w:type="dxa"/>
            <w:gridSpan w:val="2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5A77B0B7" w14:textId="77777777" w:rsidR="00ED360A" w:rsidRPr="008A04FA" w:rsidRDefault="00ED360A" w:rsidP="00ED360A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審核結果</w:t>
            </w:r>
          </w:p>
          <w:p w14:paraId="526B3D9A" w14:textId="3CC33412" w:rsidR="00ED360A" w:rsidRPr="008A04FA" w:rsidRDefault="00ED360A" w:rsidP="00ED360A">
            <w:pPr>
              <w:pStyle w:val="Default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A04FA">
              <w:rPr>
                <w:rFonts w:ascii="Times New Roman" w:hAnsi="Times New Roman" w:cs="Times New Roman" w:hint="eastAsia"/>
                <w:b/>
                <w:bCs/>
                <w:color w:val="000000" w:themeColor="text1"/>
              </w:rPr>
              <w:lastRenderedPageBreak/>
              <w:t>(</w:t>
            </w:r>
            <w:r w:rsidRPr="008A04FA">
              <w:rPr>
                <w:rFonts w:ascii="Times New Roman" w:hAnsi="Times New Roman" w:cs="Times New Roman" w:hint="eastAsia"/>
                <w:b/>
                <w:bCs/>
                <w:color w:val="000000" w:themeColor="text1"/>
              </w:rPr>
              <w:t>由本院填寫</w:t>
            </w:r>
            <w:r w:rsidRPr="008A04FA">
              <w:rPr>
                <w:rFonts w:ascii="Times New Roman" w:hAnsi="Times New Roman" w:cs="Times New Roman" w:hint="eastAsia"/>
                <w:b/>
                <w:bCs/>
                <w:color w:val="000000" w:themeColor="text1"/>
              </w:rPr>
              <w:t>)</w:t>
            </w:r>
          </w:p>
        </w:tc>
      </w:tr>
      <w:tr w:rsidR="00ED360A" w:rsidRPr="008A04FA" w14:paraId="2D8AE663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05041B0D" w14:textId="14642D96" w:rsidR="00ED360A" w:rsidRPr="008A04FA" w:rsidRDefault="00ED360A" w:rsidP="00ED360A">
            <w:pPr>
              <w:pStyle w:val="Default"/>
              <w:jc w:val="center"/>
              <w:rPr>
                <w:rFonts w:ascii="Times New Roman" w:eastAsia="SimSun" w:hAnsi="Times New Roman" w:cs="Times New Roman"/>
                <w:color w:val="000000" w:themeColor="text1"/>
                <w:sz w:val="23"/>
                <w:szCs w:val="23"/>
                <w:lang w:eastAsia="zh-CN"/>
              </w:rPr>
            </w:pPr>
            <w:r w:rsidRPr="008A04FA">
              <w:rPr>
                <w:rFonts w:ascii="Times New Roman" w:eastAsia="SimSun" w:hAnsi="Times New Roman" w:cs="Times New Roman" w:hint="eastAsia"/>
                <w:color w:val="000000" w:themeColor="text1"/>
                <w:sz w:val="23"/>
                <w:szCs w:val="23"/>
                <w:lang w:eastAsia="zh-CN"/>
              </w:rPr>
              <w:lastRenderedPageBreak/>
              <w:t>1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02517181" w14:textId="62358937" w:rsidR="00ED360A" w:rsidRPr="008A04FA" w:rsidRDefault="00ED360A" w:rsidP="00ED360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 w:val="restart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0C1CB31B" w14:textId="77777777" w:rsidR="00ED360A" w:rsidRPr="008A04FA" w:rsidRDefault="00ED360A" w:rsidP="00ED360A">
            <w:pPr>
              <w:spacing w:line="276" w:lineRule="auto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sym w:font="Wingdings 2" w:char="F0A3"/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通過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 xml:space="preserve">      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sym w:font="Wingdings 2" w:char="F0A3"/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不通過</w:t>
            </w:r>
          </w:p>
          <w:p w14:paraId="1C6C8DB0" w14:textId="77777777" w:rsidR="00ED360A" w:rsidRPr="008A04FA" w:rsidRDefault="00ED360A" w:rsidP="00ED360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2B13B170" w14:textId="0626E003" w:rsidR="00ED360A" w:rsidRPr="008A04FA" w:rsidRDefault="00ED360A" w:rsidP="00ED360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hAnsi="Times New Roman" w:cs="Times New Roman" w:hint="eastAsia"/>
                <w:color w:val="000000" w:themeColor="text1"/>
              </w:rPr>
              <w:t>輔導老師：</w:t>
            </w:r>
          </w:p>
        </w:tc>
      </w:tr>
      <w:tr w:rsidR="00ED360A" w:rsidRPr="008A04FA" w14:paraId="0BC82CF4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0CC9994A" w14:textId="3ADDE5E3" w:rsidR="00ED360A" w:rsidRPr="008A04FA" w:rsidRDefault="00ED360A" w:rsidP="00ED360A">
            <w:pPr>
              <w:pStyle w:val="Default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eastAsiaTheme="minorEastAsia" w:hAnsi="Times New Roman" w:cs="Times New Roman" w:hint="eastAsia"/>
                <w:color w:val="000000" w:themeColor="text1"/>
                <w:sz w:val="23"/>
                <w:szCs w:val="23"/>
              </w:rPr>
              <w:t>2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0DE061B3" w14:textId="77777777" w:rsidR="00ED360A" w:rsidRPr="008A04FA" w:rsidRDefault="00ED360A" w:rsidP="00ED360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33D84B29" w14:textId="7621E879" w:rsidR="00ED360A" w:rsidRPr="008A04FA" w:rsidRDefault="00ED360A" w:rsidP="00ED360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</w:tr>
      <w:tr w:rsidR="00ED360A" w:rsidRPr="008A04FA" w14:paraId="2B60A103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58971061" w14:textId="6DC9064F" w:rsidR="00ED360A" w:rsidRPr="008A04FA" w:rsidRDefault="00ED360A" w:rsidP="00ED360A">
            <w:pPr>
              <w:pStyle w:val="Default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eastAsiaTheme="minorEastAsia" w:hAnsi="Times New Roman" w:cs="Times New Roman" w:hint="eastAsia"/>
                <w:color w:val="000000" w:themeColor="text1"/>
                <w:sz w:val="23"/>
                <w:szCs w:val="23"/>
              </w:rPr>
              <w:t>3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5F3228D3" w14:textId="77777777" w:rsidR="00ED360A" w:rsidRPr="008A04FA" w:rsidRDefault="00ED360A" w:rsidP="00ED360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3868E687" w14:textId="48AAE579" w:rsidR="00ED360A" w:rsidRPr="008A04FA" w:rsidRDefault="00ED360A" w:rsidP="00ED360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</w:tr>
      <w:tr w:rsidR="00ED360A" w:rsidRPr="008A04FA" w14:paraId="03102F93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19B5B106" w14:textId="54040487" w:rsidR="00ED360A" w:rsidRPr="008A04FA" w:rsidRDefault="00ED360A" w:rsidP="00ED360A">
            <w:pPr>
              <w:pStyle w:val="Default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eastAsiaTheme="minorEastAsia" w:hAnsi="Times New Roman" w:cs="Times New Roman" w:hint="eastAsia"/>
                <w:color w:val="000000" w:themeColor="text1"/>
                <w:sz w:val="23"/>
                <w:szCs w:val="23"/>
              </w:rPr>
              <w:t>4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066413F7" w14:textId="77777777" w:rsidR="00ED360A" w:rsidRPr="008A04FA" w:rsidRDefault="00ED360A" w:rsidP="00ED360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434D2EFB" w14:textId="634C6FA6" w:rsidR="00ED360A" w:rsidRPr="008A04FA" w:rsidRDefault="00ED360A" w:rsidP="00ED360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</w:tr>
      <w:tr w:rsidR="00ED360A" w:rsidRPr="008A04FA" w14:paraId="62ABFB40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32EEDC39" w14:textId="392E8463" w:rsidR="00ED360A" w:rsidRPr="008A04FA" w:rsidRDefault="00ED360A" w:rsidP="00ED360A">
            <w:pPr>
              <w:pStyle w:val="Default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eastAsiaTheme="minorEastAsia" w:hAnsi="Times New Roman" w:cs="Times New Roman" w:hint="eastAsia"/>
                <w:color w:val="000000" w:themeColor="text1"/>
                <w:sz w:val="23"/>
                <w:szCs w:val="23"/>
              </w:rPr>
              <w:t>5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5435DBD4" w14:textId="77777777" w:rsidR="00ED360A" w:rsidRPr="008A04FA" w:rsidRDefault="00ED360A" w:rsidP="00ED360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313F40F6" w14:textId="77777777" w:rsidR="00ED360A" w:rsidRPr="008A04FA" w:rsidRDefault="00ED360A" w:rsidP="00ED360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</w:tr>
      <w:tr w:rsidR="00ED360A" w:rsidRPr="008A04FA" w14:paraId="0ECB922C" w14:textId="77777777" w:rsidTr="00360AE3">
        <w:trPr>
          <w:gridAfter w:val="1"/>
          <w:wAfter w:w="6" w:type="dxa"/>
          <w:trHeight w:val="252"/>
          <w:jc w:val="center"/>
        </w:trPr>
        <w:tc>
          <w:tcPr>
            <w:tcW w:w="9864" w:type="dxa"/>
            <w:gridSpan w:val="6"/>
            <w:vAlign w:val="center"/>
          </w:tcPr>
          <w:p w14:paraId="133C63C1" w14:textId="77777777" w:rsidR="00ED360A" w:rsidRPr="008A04FA" w:rsidRDefault="00ED360A" w:rsidP="00ED360A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 w:hint="eastAsia"/>
                <w:color w:val="000000" w:themeColor="text1"/>
                <w:spacing w:val="117"/>
                <w:kern w:val="0"/>
                <w:szCs w:val="24"/>
                <w:fitText w:val="8400" w:id="-1172578048"/>
              </w:rPr>
              <w:t xml:space="preserve">中華民國     年     月     </w:t>
            </w:r>
            <w:r w:rsidRPr="008A04FA">
              <w:rPr>
                <w:rFonts w:ascii="標楷體" w:eastAsia="標楷體" w:hAnsi="標楷體" w:hint="eastAsia"/>
                <w:color w:val="000000" w:themeColor="text1"/>
                <w:spacing w:val="3"/>
                <w:kern w:val="0"/>
                <w:szCs w:val="24"/>
                <w:fitText w:val="8400" w:id="-1172578048"/>
              </w:rPr>
              <w:t>日</w:t>
            </w:r>
          </w:p>
        </w:tc>
      </w:tr>
    </w:tbl>
    <w:p w14:paraId="7E18EAA0" w14:textId="5E5340B0" w:rsidR="0058370C" w:rsidRPr="001F193B" w:rsidRDefault="0058370C" w:rsidP="00573C16">
      <w:pPr>
        <w:widowControl/>
        <w:adjustRightInd w:val="0"/>
        <w:snapToGrid w:val="0"/>
        <w:rPr>
          <w:rFonts w:ascii="Times New Roman" w:eastAsia="標楷體" w:hAnsi="Times New Roman" w:cs="Times New Roman" w:hint="eastAsia"/>
          <w:color w:val="000000" w:themeColor="text1"/>
          <w:kern w:val="0"/>
          <w:sz w:val="32"/>
          <w:szCs w:val="32"/>
        </w:rPr>
      </w:pPr>
    </w:p>
    <w:sectPr w:rsidR="0058370C" w:rsidRPr="001F193B" w:rsidSect="00431DFC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021" w:right="1077" w:bottom="1021" w:left="1077" w:header="851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C9A89" w14:textId="77777777" w:rsidR="00DD452E" w:rsidRDefault="00DD452E" w:rsidP="007603D5">
      <w:r>
        <w:separator/>
      </w:r>
    </w:p>
    <w:p w14:paraId="5C118210" w14:textId="77777777" w:rsidR="00DD452E" w:rsidRDefault="00DD452E"/>
  </w:endnote>
  <w:endnote w:type="continuationSeparator" w:id="0">
    <w:p w14:paraId="6A18B270" w14:textId="77777777" w:rsidR="00DD452E" w:rsidRDefault="00DD452E" w:rsidP="007603D5">
      <w:r>
        <w:continuationSeparator/>
      </w:r>
    </w:p>
    <w:p w14:paraId="50826541" w14:textId="77777777" w:rsidR="00DD452E" w:rsidRDefault="00DD45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FKaiShu-SB-Estd-BF">
    <w:altName w:val="Microsoft YaHei"/>
    <w:charset w:val="88"/>
    <w:family w:val="auto"/>
    <w:pitch w:val="variable"/>
    <w:sig w:usb0="00000001" w:usb1="08080000" w:usb2="00000010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_HKSCS"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fff9"/>
      </w:rPr>
      <w:id w:val="593819825"/>
      <w:docPartObj>
        <w:docPartGallery w:val="Page Numbers (Bottom of Page)"/>
        <w:docPartUnique/>
      </w:docPartObj>
    </w:sdtPr>
    <w:sdtEndPr>
      <w:rPr>
        <w:rStyle w:val="affff9"/>
      </w:rPr>
    </w:sdtEndPr>
    <w:sdtContent>
      <w:p w14:paraId="4971B54F" w14:textId="228A38F7" w:rsidR="00903C70" w:rsidRDefault="00903C70" w:rsidP="001F5E5A">
        <w:pPr>
          <w:pStyle w:val="aa"/>
          <w:framePr w:wrap="none" w:vAnchor="text" w:hAnchor="margin" w:xAlign="right" w:y="1"/>
          <w:ind w:firstLine="400"/>
          <w:rPr>
            <w:rStyle w:val="affff9"/>
          </w:rPr>
        </w:pPr>
        <w:r>
          <w:rPr>
            <w:rStyle w:val="affff9"/>
          </w:rPr>
          <w:fldChar w:fldCharType="begin"/>
        </w:r>
        <w:r>
          <w:rPr>
            <w:rStyle w:val="affff9"/>
          </w:rPr>
          <w:instrText xml:space="preserve"> PAGE </w:instrText>
        </w:r>
        <w:r>
          <w:rPr>
            <w:rStyle w:val="affff9"/>
          </w:rPr>
          <w:fldChar w:fldCharType="separate"/>
        </w:r>
        <w:r w:rsidR="00E533D9">
          <w:rPr>
            <w:rStyle w:val="affff9"/>
            <w:noProof/>
          </w:rPr>
          <w:t>1</w:t>
        </w:r>
        <w:r>
          <w:rPr>
            <w:rStyle w:val="affff9"/>
          </w:rPr>
          <w:fldChar w:fldCharType="end"/>
        </w:r>
      </w:p>
    </w:sdtContent>
  </w:sdt>
  <w:p w14:paraId="2A4572D0" w14:textId="77777777" w:rsidR="00903C70" w:rsidRDefault="00903C70" w:rsidP="001F5E5A">
    <w:pPr>
      <w:pStyle w:val="aa"/>
      <w:ind w:right="360" w:firstLine="400"/>
    </w:pPr>
  </w:p>
  <w:p w14:paraId="4F0D3C6B" w14:textId="77777777" w:rsidR="00903C70" w:rsidRDefault="00903C7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fff9"/>
      </w:rPr>
      <w:id w:val="420691502"/>
      <w:docPartObj>
        <w:docPartGallery w:val="Page Numbers (Bottom of Page)"/>
        <w:docPartUnique/>
      </w:docPartObj>
    </w:sdtPr>
    <w:sdtEndPr>
      <w:rPr>
        <w:rStyle w:val="affff9"/>
      </w:rPr>
    </w:sdtEndPr>
    <w:sdtContent>
      <w:p w14:paraId="5E1202D2" w14:textId="0B43A6A9" w:rsidR="001F5E5A" w:rsidRDefault="001F5E5A" w:rsidP="00337775">
        <w:pPr>
          <w:pStyle w:val="aa"/>
          <w:framePr w:wrap="none" w:vAnchor="text" w:hAnchor="margin" w:xAlign="right" w:y="1"/>
          <w:rPr>
            <w:rStyle w:val="affff9"/>
          </w:rPr>
        </w:pPr>
        <w:r>
          <w:rPr>
            <w:rStyle w:val="affff9"/>
          </w:rPr>
          <w:fldChar w:fldCharType="begin"/>
        </w:r>
        <w:r>
          <w:rPr>
            <w:rStyle w:val="affff9"/>
          </w:rPr>
          <w:instrText xml:space="preserve"> PAGE </w:instrText>
        </w:r>
        <w:r>
          <w:rPr>
            <w:rStyle w:val="affff9"/>
          </w:rPr>
          <w:fldChar w:fldCharType="separate"/>
        </w:r>
        <w:r>
          <w:rPr>
            <w:rStyle w:val="affff9"/>
            <w:noProof/>
          </w:rPr>
          <w:t>1</w:t>
        </w:r>
        <w:r>
          <w:rPr>
            <w:rStyle w:val="affff9"/>
          </w:rPr>
          <w:fldChar w:fldCharType="end"/>
        </w:r>
      </w:p>
    </w:sdtContent>
  </w:sdt>
  <w:p w14:paraId="305D2B2A" w14:textId="77777777" w:rsidR="00C30D12" w:rsidRPr="00C30D12" w:rsidRDefault="00C30D12" w:rsidP="00C30D12">
    <w:pPr>
      <w:pStyle w:val="Web"/>
      <w:ind w:right="360"/>
      <w:rPr>
        <w:rFonts w:ascii="Times New Roman" w:eastAsiaTheme="minorEastAsia" w:hAnsi="Times New Roman" w:cs="Times New Roman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68F6C" w14:textId="77777777" w:rsidR="00903C70" w:rsidRDefault="00903C70">
    <w:pPr>
      <w:pStyle w:val="aa"/>
      <w:ind w:firstLine="4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F1903" w14:textId="77777777" w:rsidR="00DD452E" w:rsidRDefault="00DD452E" w:rsidP="007603D5">
      <w:r>
        <w:separator/>
      </w:r>
    </w:p>
    <w:p w14:paraId="038F6694" w14:textId="77777777" w:rsidR="00DD452E" w:rsidRDefault="00DD452E"/>
  </w:footnote>
  <w:footnote w:type="continuationSeparator" w:id="0">
    <w:p w14:paraId="6854CBF6" w14:textId="77777777" w:rsidR="00DD452E" w:rsidRDefault="00DD452E" w:rsidP="007603D5">
      <w:r>
        <w:continuationSeparator/>
      </w:r>
    </w:p>
    <w:p w14:paraId="182181D3" w14:textId="77777777" w:rsidR="00DD452E" w:rsidRDefault="00DD45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24EE5" w14:textId="77777777" w:rsidR="00903C70" w:rsidRDefault="00903C70">
    <w:pPr>
      <w:pStyle w:val="a8"/>
      <w:ind w:firstLine="400"/>
    </w:pPr>
  </w:p>
  <w:p w14:paraId="687C1FC4" w14:textId="77777777" w:rsidR="00903C70" w:rsidRDefault="00903C7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DDB2D" w14:textId="77777777" w:rsidR="00903C70" w:rsidRDefault="00903C70">
    <w:pPr>
      <w:pStyle w:val="a8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82A6AF4"/>
    <w:lvl w:ilvl="0">
      <w:start w:val="1"/>
      <w:numFmt w:val="decimal"/>
      <w:pStyle w:val="5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1" w15:restartNumberingAfterBreak="0">
    <w:nsid w:val="FFFFFF7D"/>
    <w:multiLevelType w:val="singleLevel"/>
    <w:tmpl w:val="8EB644C4"/>
    <w:lvl w:ilvl="0">
      <w:start w:val="1"/>
      <w:numFmt w:val="decimal"/>
      <w:pStyle w:val="4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2" w15:restartNumberingAfterBreak="0">
    <w:nsid w:val="FFFFFF7E"/>
    <w:multiLevelType w:val="singleLevel"/>
    <w:tmpl w:val="4B764CEC"/>
    <w:lvl w:ilvl="0">
      <w:start w:val="1"/>
      <w:numFmt w:val="decimal"/>
      <w:pStyle w:val="3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3" w15:restartNumberingAfterBreak="0">
    <w:nsid w:val="FFFFFF7F"/>
    <w:multiLevelType w:val="singleLevel"/>
    <w:tmpl w:val="FB582038"/>
    <w:lvl w:ilvl="0">
      <w:start w:val="1"/>
      <w:numFmt w:val="decimal"/>
      <w:pStyle w:val="2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4" w15:restartNumberingAfterBreak="0">
    <w:nsid w:val="FFFFFF80"/>
    <w:multiLevelType w:val="singleLevel"/>
    <w:tmpl w:val="91DC37DE"/>
    <w:lvl w:ilvl="0">
      <w:start w:val="1"/>
      <w:numFmt w:val="bullet"/>
      <w:pStyle w:val="50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D80619A0"/>
    <w:lvl w:ilvl="0">
      <w:start w:val="1"/>
      <w:numFmt w:val="bullet"/>
      <w:pStyle w:val="40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BFEA956"/>
    <w:lvl w:ilvl="0">
      <w:start w:val="1"/>
      <w:numFmt w:val="bullet"/>
      <w:pStyle w:val="30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B1E0F3E"/>
    <w:lvl w:ilvl="0">
      <w:start w:val="1"/>
      <w:numFmt w:val="bullet"/>
      <w:pStyle w:val="20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C9EB078"/>
    <w:lvl w:ilvl="0">
      <w:start w:val="1"/>
      <w:numFmt w:val="decimal"/>
      <w:pStyle w:val="a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0FC08DD8"/>
    <w:lvl w:ilvl="0">
      <w:start w:val="1"/>
      <w:numFmt w:val="bullet"/>
      <w:pStyle w:val="a0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2952C8F"/>
    <w:multiLevelType w:val="hybridMultilevel"/>
    <w:tmpl w:val="BF6045C8"/>
    <w:lvl w:ilvl="0" w:tplc="7500E38A">
      <w:start w:val="1"/>
      <w:numFmt w:val="decimal"/>
      <w:lvlText w:val="(%1)"/>
      <w:lvlJc w:val="left"/>
      <w:pPr>
        <w:ind w:left="15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2" w:hanging="360"/>
      </w:pPr>
    </w:lvl>
    <w:lvl w:ilvl="2" w:tplc="0409001B" w:tentative="1">
      <w:start w:val="1"/>
      <w:numFmt w:val="lowerRoman"/>
      <w:lvlText w:val="%3."/>
      <w:lvlJc w:val="right"/>
      <w:pPr>
        <w:ind w:left="3012" w:hanging="180"/>
      </w:pPr>
    </w:lvl>
    <w:lvl w:ilvl="3" w:tplc="0409000F" w:tentative="1">
      <w:start w:val="1"/>
      <w:numFmt w:val="decimal"/>
      <w:lvlText w:val="%4."/>
      <w:lvlJc w:val="left"/>
      <w:pPr>
        <w:ind w:left="3732" w:hanging="360"/>
      </w:pPr>
    </w:lvl>
    <w:lvl w:ilvl="4" w:tplc="04090019" w:tentative="1">
      <w:start w:val="1"/>
      <w:numFmt w:val="lowerLetter"/>
      <w:lvlText w:val="%5."/>
      <w:lvlJc w:val="left"/>
      <w:pPr>
        <w:ind w:left="4452" w:hanging="360"/>
      </w:pPr>
    </w:lvl>
    <w:lvl w:ilvl="5" w:tplc="0409001B" w:tentative="1">
      <w:start w:val="1"/>
      <w:numFmt w:val="lowerRoman"/>
      <w:lvlText w:val="%6."/>
      <w:lvlJc w:val="right"/>
      <w:pPr>
        <w:ind w:left="5172" w:hanging="180"/>
      </w:pPr>
    </w:lvl>
    <w:lvl w:ilvl="6" w:tplc="0409000F" w:tentative="1">
      <w:start w:val="1"/>
      <w:numFmt w:val="decimal"/>
      <w:lvlText w:val="%7."/>
      <w:lvlJc w:val="left"/>
      <w:pPr>
        <w:ind w:left="5892" w:hanging="360"/>
      </w:pPr>
    </w:lvl>
    <w:lvl w:ilvl="7" w:tplc="04090019" w:tentative="1">
      <w:start w:val="1"/>
      <w:numFmt w:val="lowerLetter"/>
      <w:lvlText w:val="%8."/>
      <w:lvlJc w:val="left"/>
      <w:pPr>
        <w:ind w:left="6612" w:hanging="360"/>
      </w:pPr>
    </w:lvl>
    <w:lvl w:ilvl="8" w:tplc="04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11" w15:restartNumberingAfterBreak="0">
    <w:nsid w:val="037F4C00"/>
    <w:multiLevelType w:val="hybridMultilevel"/>
    <w:tmpl w:val="DAE63618"/>
    <w:lvl w:ilvl="0" w:tplc="7500E38A">
      <w:start w:val="1"/>
      <w:numFmt w:val="decimal"/>
      <w:lvlText w:val="(%1)"/>
      <w:lvlJc w:val="lef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058031B9"/>
    <w:multiLevelType w:val="hybridMultilevel"/>
    <w:tmpl w:val="75743C78"/>
    <w:lvl w:ilvl="0" w:tplc="FFFFFFFF">
      <w:start w:val="1"/>
      <w:numFmt w:val="taiwaneseCountingThousand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DE16BB"/>
    <w:multiLevelType w:val="multilevel"/>
    <w:tmpl w:val="888A920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>
      <w:start w:val="1"/>
      <w:numFmt w:val="upperLetter"/>
      <w:lvlText w:val="%2."/>
      <w:lvlJc w:val="left"/>
      <w:pPr>
        <w:tabs>
          <w:tab w:val="num" w:pos="1004"/>
        </w:tabs>
        <w:ind w:left="1004" w:hanging="720"/>
      </w:pPr>
      <w:rPr>
        <w:rFonts w:hint="eastAsia"/>
      </w:rPr>
    </w:lvl>
    <w:lvl w:ilvl="2">
      <w:start w:val="1"/>
      <w:numFmt w:val="upperLetter"/>
      <w:lvlText w:val="%3."/>
      <w:lvlJc w:val="left"/>
      <w:pPr>
        <w:tabs>
          <w:tab w:val="num" w:pos="1288"/>
        </w:tabs>
        <w:ind w:left="1288" w:hanging="720"/>
      </w:pPr>
      <w:rPr>
        <w:rFonts w:hint="eastAsia"/>
      </w:rPr>
    </w:lvl>
    <w:lvl w:ilvl="3">
      <w:start w:val="1"/>
      <w:numFmt w:val="upperLetter"/>
      <w:lvlText w:val="%4."/>
      <w:lvlJc w:val="left"/>
      <w:pPr>
        <w:tabs>
          <w:tab w:val="num" w:pos="1572"/>
        </w:tabs>
        <w:ind w:left="1572" w:hanging="72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num" w:pos="1856"/>
        </w:tabs>
        <w:ind w:left="1856" w:hanging="720"/>
      </w:pPr>
      <w:rPr>
        <w:rFonts w:hint="eastAsia"/>
      </w:rPr>
    </w:lvl>
    <w:lvl w:ilvl="5">
      <w:start w:val="1"/>
      <w:numFmt w:val="upperLetter"/>
      <w:lvlText w:val="%6."/>
      <w:lvlJc w:val="left"/>
      <w:pPr>
        <w:tabs>
          <w:tab w:val="num" w:pos="2140"/>
        </w:tabs>
        <w:ind w:left="2140" w:hanging="720"/>
      </w:pPr>
      <w:rPr>
        <w:rFonts w:hint="eastAsia"/>
      </w:rPr>
    </w:lvl>
    <w:lvl w:ilvl="6">
      <w:start w:val="1"/>
      <w:numFmt w:val="decimal"/>
      <w:pStyle w:val="51"/>
      <w:suff w:val="space"/>
      <w:lvlText w:val="(%7)"/>
      <w:lvlJc w:val="left"/>
      <w:pPr>
        <w:ind w:left="2424" w:hanging="720"/>
      </w:pPr>
      <w:rPr>
        <w:rFonts w:ascii="Times New Roman" w:hAnsi="Times New Roman" w:cs="Times New Roman" w:hint="default"/>
      </w:rPr>
    </w:lvl>
    <w:lvl w:ilvl="7">
      <w:start w:val="1"/>
      <w:numFmt w:val="upperLetter"/>
      <w:lvlText w:val="%8."/>
      <w:lvlJc w:val="left"/>
      <w:pPr>
        <w:tabs>
          <w:tab w:val="num" w:pos="2708"/>
        </w:tabs>
        <w:ind w:left="2708" w:hanging="720"/>
      </w:pPr>
      <w:rPr>
        <w:rFonts w:hint="eastAsia"/>
      </w:rPr>
    </w:lvl>
    <w:lvl w:ilvl="8">
      <w:start w:val="1"/>
      <w:numFmt w:val="upperLetter"/>
      <w:lvlText w:val="%9."/>
      <w:lvlJc w:val="left"/>
      <w:pPr>
        <w:tabs>
          <w:tab w:val="num" w:pos="2992"/>
        </w:tabs>
        <w:ind w:left="2992" w:hanging="720"/>
      </w:pPr>
      <w:rPr>
        <w:rFonts w:hint="eastAsia"/>
      </w:rPr>
    </w:lvl>
  </w:abstractNum>
  <w:abstractNum w:abstractNumId="14" w15:restartNumberingAfterBreak="0">
    <w:nsid w:val="198B2083"/>
    <w:multiLevelType w:val="hybridMultilevel"/>
    <w:tmpl w:val="6FEAEF2C"/>
    <w:lvl w:ilvl="0" w:tplc="208E34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19B55975"/>
    <w:multiLevelType w:val="hybridMultilevel"/>
    <w:tmpl w:val="A13C22D0"/>
    <w:lvl w:ilvl="0" w:tplc="A72CB510">
      <w:start w:val="1"/>
      <w:numFmt w:val="japaneseCounting"/>
      <w:lvlText w:val="%1、"/>
      <w:lvlJc w:val="left"/>
      <w:pPr>
        <w:ind w:left="960" w:hanging="600"/>
      </w:pPr>
      <w:rPr>
        <w:rFonts w:ascii="標楷體" w:eastAsia="標楷體" w:hAnsi="標楷體" w:cs="標楷體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C10EB3"/>
    <w:multiLevelType w:val="hybridMultilevel"/>
    <w:tmpl w:val="C1C2BCA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AEF57FB"/>
    <w:multiLevelType w:val="hybridMultilevel"/>
    <w:tmpl w:val="75743C78"/>
    <w:lvl w:ilvl="0" w:tplc="FFFFFFFF">
      <w:start w:val="1"/>
      <w:numFmt w:val="taiwaneseCountingThousand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AC1E19"/>
    <w:multiLevelType w:val="hybridMultilevel"/>
    <w:tmpl w:val="AE465C3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E4D7169"/>
    <w:multiLevelType w:val="multilevel"/>
    <w:tmpl w:val="A2BA3322"/>
    <w:lvl w:ilvl="0">
      <w:start w:val="1"/>
      <w:numFmt w:val="ideographLegalTraditional"/>
      <w:pStyle w:val="T1"/>
      <w:suff w:val="nothing"/>
      <w:lvlText w:val="%1、"/>
      <w:lvlJc w:val="left"/>
      <w:pPr>
        <w:ind w:left="482" w:hanging="482"/>
      </w:pPr>
      <w:rPr>
        <w:rFonts w:hint="eastAsia"/>
        <w:b/>
      </w:rPr>
    </w:lvl>
    <w:lvl w:ilvl="1">
      <w:start w:val="1"/>
      <w:numFmt w:val="taiwaneseCountingThousand"/>
      <w:pStyle w:val="T2"/>
      <w:suff w:val="nothing"/>
      <w:lvlText w:val="%2、"/>
      <w:lvlJc w:val="left"/>
      <w:pPr>
        <w:ind w:left="9356" w:firstLine="0"/>
      </w:pPr>
      <w:rPr>
        <w:rFonts w:hint="eastAsia"/>
      </w:rPr>
    </w:lvl>
    <w:lvl w:ilvl="2">
      <w:start w:val="1"/>
      <w:numFmt w:val="taiwaneseCountingThousand"/>
      <w:pStyle w:val="T3"/>
      <w:suff w:val="space"/>
      <w:lvlText w:val="(%3)"/>
      <w:lvlJc w:val="right"/>
      <w:pPr>
        <w:ind w:left="596" w:hanging="29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T4"/>
      <w:lvlText w:val="%4."/>
      <w:lvlJc w:val="left"/>
      <w:pPr>
        <w:ind w:left="1334" w:hanging="482"/>
      </w:pPr>
      <w:rPr>
        <w:rFonts w:hint="eastAsia"/>
      </w:rPr>
    </w:lvl>
    <w:lvl w:ilvl="4">
      <w:start w:val="1"/>
      <w:numFmt w:val="decimal"/>
      <w:pStyle w:val="T5"/>
      <w:lvlText w:val="(%5)"/>
      <w:lvlJc w:val="left"/>
      <w:pPr>
        <w:ind w:left="1618" w:hanging="482"/>
      </w:pPr>
      <w:rPr>
        <w:rFonts w:ascii="Times New Roman" w:eastAsia="標楷體" w:hAnsi="Times New Roman" w:hint="default"/>
      </w:rPr>
    </w:lvl>
    <w:lvl w:ilvl="5">
      <w:start w:val="1"/>
      <w:numFmt w:val="lowerRoman"/>
      <w:lvlText w:val="%6."/>
      <w:lvlJc w:val="right"/>
      <w:pPr>
        <w:ind w:left="1902" w:hanging="482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186" w:hanging="482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2470" w:hanging="48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2754" w:hanging="482"/>
      </w:pPr>
      <w:rPr>
        <w:rFonts w:hint="eastAsia"/>
      </w:rPr>
    </w:lvl>
  </w:abstractNum>
  <w:abstractNum w:abstractNumId="20" w15:restartNumberingAfterBreak="0">
    <w:nsid w:val="32C435C0"/>
    <w:multiLevelType w:val="hybridMultilevel"/>
    <w:tmpl w:val="66EAA5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500E38A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B648ED"/>
    <w:multiLevelType w:val="multilevel"/>
    <w:tmpl w:val="35B648ED"/>
    <w:lvl w:ilvl="0">
      <w:start w:val="1"/>
      <w:numFmt w:val="ideographLegalTraditional"/>
      <w:suff w:val="nothing"/>
      <w:lvlText w:val="%1、"/>
      <w:lvlJc w:val="left"/>
      <w:pPr>
        <w:ind w:left="482" w:hanging="482"/>
      </w:pPr>
    </w:lvl>
    <w:lvl w:ilvl="1">
      <w:start w:val="1"/>
      <w:numFmt w:val="taiwaneseCountingThousand"/>
      <w:suff w:val="nothing"/>
      <w:lvlText w:val="%2、"/>
      <w:lvlJc w:val="left"/>
      <w:pPr>
        <w:ind w:left="766" w:hanging="482"/>
      </w:pPr>
    </w:lvl>
    <w:lvl w:ilvl="2">
      <w:start w:val="1"/>
      <w:numFmt w:val="taiwaneseCountingThousand"/>
      <w:suff w:val="nothing"/>
      <w:lvlText w:val="(%3)"/>
      <w:lvlJc w:val="left"/>
      <w:pPr>
        <w:ind w:left="1050" w:hanging="482"/>
      </w:pPr>
    </w:lvl>
    <w:lvl w:ilvl="3">
      <w:start w:val="1"/>
      <w:numFmt w:val="decimal"/>
      <w:lvlText w:val="%4."/>
      <w:lvlJc w:val="left"/>
      <w:pPr>
        <w:ind w:left="1334" w:hanging="482"/>
      </w:pPr>
    </w:lvl>
    <w:lvl w:ilvl="4">
      <w:start w:val="1"/>
      <w:numFmt w:val="decimal"/>
      <w:lvlText w:val="(%5)"/>
      <w:lvlJc w:val="left"/>
      <w:pPr>
        <w:ind w:left="1618" w:hanging="482"/>
      </w:pPr>
    </w:lvl>
    <w:lvl w:ilvl="5">
      <w:start w:val="1"/>
      <w:numFmt w:val="upperLetter"/>
      <w:lvlText w:val="%6."/>
      <w:lvlJc w:val="left"/>
      <w:pPr>
        <w:ind w:left="1902" w:hanging="482"/>
      </w:pPr>
    </w:lvl>
    <w:lvl w:ilvl="6">
      <w:start w:val="1"/>
      <w:numFmt w:val="upperLetter"/>
      <w:suff w:val="nothing"/>
      <w:lvlText w:val="(%7)"/>
      <w:lvlJc w:val="left"/>
      <w:pPr>
        <w:ind w:left="2186" w:hanging="482"/>
      </w:pPr>
    </w:lvl>
    <w:lvl w:ilvl="7">
      <w:start w:val="1"/>
      <w:numFmt w:val="upperRoman"/>
      <w:pStyle w:val="8"/>
      <w:lvlText w:val="%8."/>
      <w:lvlJc w:val="left"/>
      <w:pPr>
        <w:ind w:left="2470" w:hanging="482"/>
      </w:pPr>
    </w:lvl>
    <w:lvl w:ilvl="8">
      <w:start w:val="1"/>
      <w:numFmt w:val="lowerRoman"/>
      <w:lvlText w:val="%9."/>
      <w:lvlJc w:val="right"/>
      <w:pPr>
        <w:ind w:left="2754" w:hanging="482"/>
      </w:pPr>
    </w:lvl>
  </w:abstractNum>
  <w:abstractNum w:abstractNumId="22" w15:restartNumberingAfterBreak="0">
    <w:nsid w:val="373A60F8"/>
    <w:multiLevelType w:val="hybridMultilevel"/>
    <w:tmpl w:val="10E233A2"/>
    <w:lvl w:ilvl="0" w:tplc="5E5A2078">
      <w:start w:val="1"/>
      <w:numFmt w:val="japaneseCounting"/>
      <w:lvlText w:val="第%1條"/>
      <w:lvlJc w:val="left"/>
      <w:pPr>
        <w:ind w:left="120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C838A4"/>
    <w:multiLevelType w:val="hybridMultilevel"/>
    <w:tmpl w:val="75743C78"/>
    <w:lvl w:ilvl="0" w:tplc="392A5C48">
      <w:start w:val="1"/>
      <w:numFmt w:val="taiwaneseCountingThousan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645FC1"/>
    <w:multiLevelType w:val="hybridMultilevel"/>
    <w:tmpl w:val="67D02A16"/>
    <w:lvl w:ilvl="0" w:tplc="7500E38A">
      <w:start w:val="1"/>
      <w:numFmt w:val="decimal"/>
      <w:lvlText w:val="(%1)"/>
      <w:lvlJc w:val="left"/>
      <w:pPr>
        <w:ind w:left="15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2" w:hanging="360"/>
      </w:pPr>
    </w:lvl>
    <w:lvl w:ilvl="2" w:tplc="0409001B" w:tentative="1">
      <w:start w:val="1"/>
      <w:numFmt w:val="lowerRoman"/>
      <w:lvlText w:val="%3."/>
      <w:lvlJc w:val="right"/>
      <w:pPr>
        <w:ind w:left="3012" w:hanging="180"/>
      </w:pPr>
    </w:lvl>
    <w:lvl w:ilvl="3" w:tplc="0409000F" w:tentative="1">
      <w:start w:val="1"/>
      <w:numFmt w:val="decimal"/>
      <w:lvlText w:val="%4."/>
      <w:lvlJc w:val="left"/>
      <w:pPr>
        <w:ind w:left="3732" w:hanging="360"/>
      </w:pPr>
    </w:lvl>
    <w:lvl w:ilvl="4" w:tplc="04090019" w:tentative="1">
      <w:start w:val="1"/>
      <w:numFmt w:val="lowerLetter"/>
      <w:lvlText w:val="%5."/>
      <w:lvlJc w:val="left"/>
      <w:pPr>
        <w:ind w:left="4452" w:hanging="360"/>
      </w:pPr>
    </w:lvl>
    <w:lvl w:ilvl="5" w:tplc="0409001B" w:tentative="1">
      <w:start w:val="1"/>
      <w:numFmt w:val="lowerRoman"/>
      <w:lvlText w:val="%6."/>
      <w:lvlJc w:val="right"/>
      <w:pPr>
        <w:ind w:left="5172" w:hanging="180"/>
      </w:pPr>
    </w:lvl>
    <w:lvl w:ilvl="6" w:tplc="0409000F" w:tentative="1">
      <w:start w:val="1"/>
      <w:numFmt w:val="decimal"/>
      <w:lvlText w:val="%7."/>
      <w:lvlJc w:val="left"/>
      <w:pPr>
        <w:ind w:left="5892" w:hanging="360"/>
      </w:pPr>
    </w:lvl>
    <w:lvl w:ilvl="7" w:tplc="04090019" w:tentative="1">
      <w:start w:val="1"/>
      <w:numFmt w:val="lowerLetter"/>
      <w:lvlText w:val="%8."/>
      <w:lvlJc w:val="left"/>
      <w:pPr>
        <w:ind w:left="6612" w:hanging="360"/>
      </w:pPr>
    </w:lvl>
    <w:lvl w:ilvl="8" w:tplc="04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25" w15:restartNumberingAfterBreak="0">
    <w:nsid w:val="3C4851FB"/>
    <w:multiLevelType w:val="hybridMultilevel"/>
    <w:tmpl w:val="75743C78"/>
    <w:lvl w:ilvl="0" w:tplc="FFFFFFFF">
      <w:start w:val="1"/>
      <w:numFmt w:val="taiwaneseCountingThousand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937EEB"/>
    <w:multiLevelType w:val="hybridMultilevel"/>
    <w:tmpl w:val="E242B5CC"/>
    <w:lvl w:ilvl="0" w:tplc="FFFFFFFF">
      <w:start w:val="1"/>
      <w:numFmt w:val="taiwaneseCountingThousand"/>
      <w:lvlText w:val="%1、"/>
      <w:lvlJc w:val="left"/>
      <w:pPr>
        <w:ind w:left="450" w:hanging="45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3F513CE0"/>
    <w:multiLevelType w:val="hybridMultilevel"/>
    <w:tmpl w:val="89286650"/>
    <w:lvl w:ilvl="0" w:tplc="7772D462">
      <w:start w:val="1"/>
      <w:numFmt w:val="ideographLegalTraditional"/>
      <w:lvlText w:val="%1、"/>
      <w:lvlJc w:val="left"/>
      <w:pPr>
        <w:ind w:left="1474" w:hanging="340"/>
      </w:pPr>
      <w:rPr>
        <w:rFonts w:ascii="標楷體" w:eastAsia="標楷體" w:hAnsi="標楷體" w:cs="標楷體"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2B58E3"/>
    <w:multiLevelType w:val="hybridMultilevel"/>
    <w:tmpl w:val="FE524BAE"/>
    <w:lvl w:ilvl="0" w:tplc="857C71BE">
      <w:start w:val="1"/>
      <w:numFmt w:val="decimal"/>
      <w:lvlText w:val="%1."/>
      <w:lvlJc w:val="left"/>
      <w:pPr>
        <w:ind w:left="720" w:hanging="360"/>
      </w:pPr>
      <w:rPr>
        <w:rFonts w:ascii="DFKaiShu-SB-Estd-BF" w:eastAsia="DFKaiShu-SB-Estd-BF" w:hAnsi="DFKaiShu-SB-Estd-BF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671ACF"/>
    <w:multiLevelType w:val="hybridMultilevel"/>
    <w:tmpl w:val="8B223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5E0CF9"/>
    <w:multiLevelType w:val="hybridMultilevel"/>
    <w:tmpl w:val="A70ACA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371524"/>
    <w:multiLevelType w:val="hybridMultilevel"/>
    <w:tmpl w:val="8E641BC0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50AD463D"/>
    <w:multiLevelType w:val="hybridMultilevel"/>
    <w:tmpl w:val="A23428E8"/>
    <w:lvl w:ilvl="0" w:tplc="B3E29AEA">
      <w:start w:val="1"/>
      <w:numFmt w:val="taiwaneseCountingThousand"/>
      <w:lvlText w:val="%1."/>
      <w:lvlJc w:val="left"/>
      <w:pPr>
        <w:ind w:left="12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2" w:hanging="360"/>
      </w:pPr>
    </w:lvl>
    <w:lvl w:ilvl="2" w:tplc="0409001B" w:tentative="1">
      <w:start w:val="1"/>
      <w:numFmt w:val="lowerRoman"/>
      <w:lvlText w:val="%3."/>
      <w:lvlJc w:val="right"/>
      <w:pPr>
        <w:ind w:left="2662" w:hanging="180"/>
      </w:pPr>
    </w:lvl>
    <w:lvl w:ilvl="3" w:tplc="0409000F" w:tentative="1">
      <w:start w:val="1"/>
      <w:numFmt w:val="decimal"/>
      <w:lvlText w:val="%4."/>
      <w:lvlJc w:val="left"/>
      <w:pPr>
        <w:ind w:left="3382" w:hanging="360"/>
      </w:pPr>
    </w:lvl>
    <w:lvl w:ilvl="4" w:tplc="04090019" w:tentative="1">
      <w:start w:val="1"/>
      <w:numFmt w:val="lowerLetter"/>
      <w:lvlText w:val="%5."/>
      <w:lvlJc w:val="left"/>
      <w:pPr>
        <w:ind w:left="4102" w:hanging="360"/>
      </w:pPr>
    </w:lvl>
    <w:lvl w:ilvl="5" w:tplc="0409001B" w:tentative="1">
      <w:start w:val="1"/>
      <w:numFmt w:val="lowerRoman"/>
      <w:lvlText w:val="%6."/>
      <w:lvlJc w:val="right"/>
      <w:pPr>
        <w:ind w:left="4822" w:hanging="180"/>
      </w:pPr>
    </w:lvl>
    <w:lvl w:ilvl="6" w:tplc="0409000F" w:tentative="1">
      <w:start w:val="1"/>
      <w:numFmt w:val="decimal"/>
      <w:lvlText w:val="%7."/>
      <w:lvlJc w:val="left"/>
      <w:pPr>
        <w:ind w:left="5542" w:hanging="360"/>
      </w:pPr>
    </w:lvl>
    <w:lvl w:ilvl="7" w:tplc="04090019" w:tentative="1">
      <w:start w:val="1"/>
      <w:numFmt w:val="lowerLetter"/>
      <w:lvlText w:val="%8."/>
      <w:lvlJc w:val="left"/>
      <w:pPr>
        <w:ind w:left="6262" w:hanging="360"/>
      </w:pPr>
    </w:lvl>
    <w:lvl w:ilvl="8" w:tplc="04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33" w15:restartNumberingAfterBreak="0">
    <w:nsid w:val="55C80F06"/>
    <w:multiLevelType w:val="hybridMultilevel"/>
    <w:tmpl w:val="E242B5CC"/>
    <w:lvl w:ilvl="0" w:tplc="B184C4FE">
      <w:start w:val="1"/>
      <w:numFmt w:val="taiwaneseCountingThousand"/>
      <w:lvlText w:val="%1、"/>
      <w:lvlJc w:val="left"/>
      <w:pPr>
        <w:ind w:left="450" w:hanging="45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590D1467"/>
    <w:multiLevelType w:val="hybridMultilevel"/>
    <w:tmpl w:val="CA20DA6A"/>
    <w:lvl w:ilvl="0" w:tplc="FFFFFFFF">
      <w:start w:val="1"/>
      <w:numFmt w:val="taiwaneseCountingThousand"/>
      <w:lvlText w:val="%1."/>
      <w:lvlJc w:val="left"/>
      <w:pPr>
        <w:ind w:left="149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372039"/>
    <w:multiLevelType w:val="hybridMultilevel"/>
    <w:tmpl w:val="CA20DA6A"/>
    <w:lvl w:ilvl="0" w:tplc="B3E29AEA">
      <w:start w:val="1"/>
      <w:numFmt w:val="taiwaneseCountingThousand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EA0F05"/>
    <w:multiLevelType w:val="hybridMultilevel"/>
    <w:tmpl w:val="A23428E8"/>
    <w:lvl w:ilvl="0" w:tplc="FFFFFFFF">
      <w:start w:val="1"/>
      <w:numFmt w:val="taiwaneseCountingThousand"/>
      <w:lvlText w:val="%1."/>
      <w:lvlJc w:val="left"/>
      <w:pPr>
        <w:ind w:left="122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42" w:hanging="360"/>
      </w:pPr>
    </w:lvl>
    <w:lvl w:ilvl="2" w:tplc="FFFFFFFF" w:tentative="1">
      <w:start w:val="1"/>
      <w:numFmt w:val="lowerRoman"/>
      <w:lvlText w:val="%3."/>
      <w:lvlJc w:val="right"/>
      <w:pPr>
        <w:ind w:left="2662" w:hanging="180"/>
      </w:pPr>
    </w:lvl>
    <w:lvl w:ilvl="3" w:tplc="FFFFFFFF" w:tentative="1">
      <w:start w:val="1"/>
      <w:numFmt w:val="decimal"/>
      <w:lvlText w:val="%4."/>
      <w:lvlJc w:val="left"/>
      <w:pPr>
        <w:ind w:left="3382" w:hanging="360"/>
      </w:pPr>
    </w:lvl>
    <w:lvl w:ilvl="4" w:tplc="FFFFFFFF" w:tentative="1">
      <w:start w:val="1"/>
      <w:numFmt w:val="lowerLetter"/>
      <w:lvlText w:val="%5."/>
      <w:lvlJc w:val="left"/>
      <w:pPr>
        <w:ind w:left="4102" w:hanging="360"/>
      </w:pPr>
    </w:lvl>
    <w:lvl w:ilvl="5" w:tplc="FFFFFFFF" w:tentative="1">
      <w:start w:val="1"/>
      <w:numFmt w:val="lowerRoman"/>
      <w:lvlText w:val="%6."/>
      <w:lvlJc w:val="right"/>
      <w:pPr>
        <w:ind w:left="4822" w:hanging="180"/>
      </w:pPr>
    </w:lvl>
    <w:lvl w:ilvl="6" w:tplc="FFFFFFFF" w:tentative="1">
      <w:start w:val="1"/>
      <w:numFmt w:val="decimal"/>
      <w:lvlText w:val="%7."/>
      <w:lvlJc w:val="left"/>
      <w:pPr>
        <w:ind w:left="5542" w:hanging="360"/>
      </w:pPr>
    </w:lvl>
    <w:lvl w:ilvl="7" w:tplc="FFFFFFFF" w:tentative="1">
      <w:start w:val="1"/>
      <w:numFmt w:val="lowerLetter"/>
      <w:lvlText w:val="%8."/>
      <w:lvlJc w:val="left"/>
      <w:pPr>
        <w:ind w:left="6262" w:hanging="360"/>
      </w:pPr>
    </w:lvl>
    <w:lvl w:ilvl="8" w:tplc="FFFFFFFF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37" w15:restartNumberingAfterBreak="0">
    <w:nsid w:val="63FE5E66"/>
    <w:multiLevelType w:val="hybridMultilevel"/>
    <w:tmpl w:val="28CEC076"/>
    <w:lvl w:ilvl="0" w:tplc="CE5AD75A">
      <w:start w:val="1"/>
      <w:numFmt w:val="taiwaneseCountingThousand"/>
      <w:lvlText w:val="%1."/>
      <w:lvlJc w:val="left"/>
      <w:pPr>
        <w:ind w:left="122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42" w:hanging="360"/>
      </w:pPr>
    </w:lvl>
    <w:lvl w:ilvl="2" w:tplc="FFFFFFFF" w:tentative="1">
      <w:start w:val="1"/>
      <w:numFmt w:val="lowerRoman"/>
      <w:lvlText w:val="%3."/>
      <w:lvlJc w:val="right"/>
      <w:pPr>
        <w:ind w:left="2662" w:hanging="180"/>
      </w:pPr>
    </w:lvl>
    <w:lvl w:ilvl="3" w:tplc="FFFFFFFF" w:tentative="1">
      <w:start w:val="1"/>
      <w:numFmt w:val="decimal"/>
      <w:lvlText w:val="%4."/>
      <w:lvlJc w:val="left"/>
      <w:pPr>
        <w:ind w:left="3382" w:hanging="360"/>
      </w:pPr>
    </w:lvl>
    <w:lvl w:ilvl="4" w:tplc="FFFFFFFF" w:tentative="1">
      <w:start w:val="1"/>
      <w:numFmt w:val="lowerLetter"/>
      <w:lvlText w:val="%5."/>
      <w:lvlJc w:val="left"/>
      <w:pPr>
        <w:ind w:left="4102" w:hanging="360"/>
      </w:pPr>
    </w:lvl>
    <w:lvl w:ilvl="5" w:tplc="FFFFFFFF" w:tentative="1">
      <w:start w:val="1"/>
      <w:numFmt w:val="lowerRoman"/>
      <w:lvlText w:val="%6."/>
      <w:lvlJc w:val="right"/>
      <w:pPr>
        <w:ind w:left="4822" w:hanging="180"/>
      </w:pPr>
    </w:lvl>
    <w:lvl w:ilvl="6" w:tplc="FFFFFFFF" w:tentative="1">
      <w:start w:val="1"/>
      <w:numFmt w:val="decimal"/>
      <w:lvlText w:val="%7."/>
      <w:lvlJc w:val="left"/>
      <w:pPr>
        <w:ind w:left="5542" w:hanging="360"/>
      </w:pPr>
    </w:lvl>
    <w:lvl w:ilvl="7" w:tplc="FFFFFFFF" w:tentative="1">
      <w:start w:val="1"/>
      <w:numFmt w:val="lowerLetter"/>
      <w:lvlText w:val="%8."/>
      <w:lvlJc w:val="left"/>
      <w:pPr>
        <w:ind w:left="6262" w:hanging="360"/>
      </w:pPr>
    </w:lvl>
    <w:lvl w:ilvl="8" w:tplc="FFFFFFFF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38" w15:restartNumberingAfterBreak="0">
    <w:nsid w:val="65634AE6"/>
    <w:multiLevelType w:val="hybridMultilevel"/>
    <w:tmpl w:val="C1C2BCA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65A54AB9"/>
    <w:multiLevelType w:val="hybridMultilevel"/>
    <w:tmpl w:val="AAE80502"/>
    <w:lvl w:ilvl="0" w:tplc="0409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0" w15:restartNumberingAfterBreak="0">
    <w:nsid w:val="6D454BD5"/>
    <w:multiLevelType w:val="hybridMultilevel"/>
    <w:tmpl w:val="7AF6ABDE"/>
    <w:lvl w:ilvl="0" w:tplc="A4B2E5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6FCB1518"/>
    <w:multiLevelType w:val="hybridMultilevel"/>
    <w:tmpl w:val="8B22336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D36F64"/>
    <w:multiLevelType w:val="hybridMultilevel"/>
    <w:tmpl w:val="242ABD1A"/>
    <w:lvl w:ilvl="0" w:tplc="F134E6EC">
      <w:start w:val="1"/>
      <w:numFmt w:val="taiwaneseCountingThousand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0E286F"/>
    <w:multiLevelType w:val="hybridMultilevel"/>
    <w:tmpl w:val="811C800A"/>
    <w:lvl w:ilvl="0" w:tplc="8C66979A">
      <w:start w:val="1"/>
      <w:numFmt w:val="japaneseCounting"/>
      <w:lvlText w:val="%1、"/>
      <w:lvlJc w:val="left"/>
      <w:pPr>
        <w:ind w:left="960" w:hanging="600"/>
      </w:pPr>
      <w:rPr>
        <w:rFonts w:ascii="DFKaiShu-SB-Estd-BF" w:eastAsia="DFKaiShu-SB-Estd-BF" w:hAnsi="DFKaiShu-SB-Estd-BF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8A14CD"/>
    <w:multiLevelType w:val="hybridMultilevel"/>
    <w:tmpl w:val="956CEB30"/>
    <w:lvl w:ilvl="0" w:tplc="6FC2EAE2">
      <w:start w:val="1"/>
      <w:numFmt w:val="taiwaneseCountingThousand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4AB223C"/>
    <w:multiLevelType w:val="hybridMultilevel"/>
    <w:tmpl w:val="2CCAB54E"/>
    <w:lvl w:ilvl="0" w:tplc="A150EB1A">
      <w:start w:val="1"/>
      <w:numFmt w:val="taiwaneseCountingThousand"/>
      <w:lvlText w:val="%1、"/>
      <w:lvlJc w:val="left"/>
      <w:pPr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4C7502"/>
    <w:multiLevelType w:val="hybridMultilevel"/>
    <w:tmpl w:val="BF6045C8"/>
    <w:lvl w:ilvl="0" w:tplc="FFFFFFFF">
      <w:start w:val="1"/>
      <w:numFmt w:val="decimal"/>
      <w:lvlText w:val="(%1)"/>
      <w:lvlJc w:val="left"/>
      <w:pPr>
        <w:ind w:left="157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292" w:hanging="360"/>
      </w:pPr>
    </w:lvl>
    <w:lvl w:ilvl="2" w:tplc="FFFFFFFF" w:tentative="1">
      <w:start w:val="1"/>
      <w:numFmt w:val="lowerRoman"/>
      <w:lvlText w:val="%3."/>
      <w:lvlJc w:val="right"/>
      <w:pPr>
        <w:ind w:left="3012" w:hanging="180"/>
      </w:pPr>
    </w:lvl>
    <w:lvl w:ilvl="3" w:tplc="FFFFFFFF" w:tentative="1">
      <w:start w:val="1"/>
      <w:numFmt w:val="decimal"/>
      <w:lvlText w:val="%4."/>
      <w:lvlJc w:val="left"/>
      <w:pPr>
        <w:ind w:left="3732" w:hanging="360"/>
      </w:pPr>
    </w:lvl>
    <w:lvl w:ilvl="4" w:tplc="FFFFFFFF" w:tentative="1">
      <w:start w:val="1"/>
      <w:numFmt w:val="lowerLetter"/>
      <w:lvlText w:val="%5."/>
      <w:lvlJc w:val="left"/>
      <w:pPr>
        <w:ind w:left="4452" w:hanging="360"/>
      </w:pPr>
    </w:lvl>
    <w:lvl w:ilvl="5" w:tplc="FFFFFFFF" w:tentative="1">
      <w:start w:val="1"/>
      <w:numFmt w:val="lowerRoman"/>
      <w:lvlText w:val="%6."/>
      <w:lvlJc w:val="right"/>
      <w:pPr>
        <w:ind w:left="5172" w:hanging="180"/>
      </w:pPr>
    </w:lvl>
    <w:lvl w:ilvl="6" w:tplc="FFFFFFFF" w:tentative="1">
      <w:start w:val="1"/>
      <w:numFmt w:val="decimal"/>
      <w:lvlText w:val="%7."/>
      <w:lvlJc w:val="left"/>
      <w:pPr>
        <w:ind w:left="5892" w:hanging="360"/>
      </w:pPr>
    </w:lvl>
    <w:lvl w:ilvl="7" w:tplc="FFFFFFFF" w:tentative="1">
      <w:start w:val="1"/>
      <w:numFmt w:val="lowerLetter"/>
      <w:lvlText w:val="%8."/>
      <w:lvlJc w:val="left"/>
      <w:pPr>
        <w:ind w:left="6612" w:hanging="360"/>
      </w:pPr>
    </w:lvl>
    <w:lvl w:ilvl="8" w:tplc="FFFFFFFF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47" w15:restartNumberingAfterBreak="0">
    <w:nsid w:val="7ECB11D9"/>
    <w:multiLevelType w:val="hybridMultilevel"/>
    <w:tmpl w:val="AD2ACE00"/>
    <w:lvl w:ilvl="0" w:tplc="04090005">
      <w:start w:val="1"/>
      <w:numFmt w:val="bullet"/>
      <w:lvlText w:val=""/>
      <w:lvlJc w:val="left"/>
      <w:pPr>
        <w:ind w:left="12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num w:numId="1" w16cid:durableId="486018153">
    <w:abstractNumId w:val="13"/>
  </w:num>
  <w:num w:numId="2" w16cid:durableId="744883824">
    <w:abstractNumId w:val="21"/>
  </w:num>
  <w:num w:numId="3" w16cid:durableId="198206043">
    <w:abstractNumId w:val="8"/>
  </w:num>
  <w:num w:numId="4" w16cid:durableId="1716812324">
    <w:abstractNumId w:val="3"/>
  </w:num>
  <w:num w:numId="5" w16cid:durableId="1575116735">
    <w:abstractNumId w:val="2"/>
  </w:num>
  <w:num w:numId="6" w16cid:durableId="1004627443">
    <w:abstractNumId w:val="1"/>
  </w:num>
  <w:num w:numId="7" w16cid:durableId="287668662">
    <w:abstractNumId w:val="0"/>
  </w:num>
  <w:num w:numId="8" w16cid:durableId="880046944">
    <w:abstractNumId w:val="9"/>
  </w:num>
  <w:num w:numId="9" w16cid:durableId="77602840">
    <w:abstractNumId w:val="7"/>
  </w:num>
  <w:num w:numId="10" w16cid:durableId="2095007225">
    <w:abstractNumId w:val="6"/>
  </w:num>
  <w:num w:numId="11" w16cid:durableId="15430175">
    <w:abstractNumId w:val="5"/>
  </w:num>
  <w:num w:numId="12" w16cid:durableId="1082331650">
    <w:abstractNumId w:val="4"/>
  </w:num>
  <w:num w:numId="13" w16cid:durableId="250699081">
    <w:abstractNumId w:val="19"/>
  </w:num>
  <w:num w:numId="14" w16cid:durableId="1785659995">
    <w:abstractNumId w:val="19"/>
    <w:lvlOverride w:ilvl="0">
      <w:lvl w:ilvl="0">
        <w:start w:val="1"/>
        <w:numFmt w:val="ideographLegalTraditional"/>
        <w:pStyle w:val="T1"/>
        <w:suff w:val="nothing"/>
        <w:lvlText w:val="%1、"/>
        <w:lvlJc w:val="left"/>
        <w:pPr>
          <w:ind w:left="482" w:hanging="482"/>
        </w:pPr>
        <w:rPr>
          <w:rFonts w:hint="eastAsia"/>
          <w:b/>
        </w:rPr>
      </w:lvl>
    </w:lvlOverride>
    <w:lvlOverride w:ilvl="1">
      <w:lvl w:ilvl="1">
        <w:start w:val="1"/>
        <w:numFmt w:val="taiwaneseCountingThousand"/>
        <w:pStyle w:val="T2"/>
        <w:suff w:val="nothing"/>
        <w:lvlText w:val="%2、"/>
        <w:lvlJc w:val="left"/>
        <w:pPr>
          <w:ind w:left="9356" w:firstLine="0"/>
        </w:pPr>
        <w:rPr>
          <w:rFonts w:hint="eastAsia"/>
        </w:rPr>
      </w:lvl>
    </w:lvlOverride>
    <w:lvlOverride w:ilvl="2">
      <w:lvl w:ilvl="2">
        <w:start w:val="1"/>
        <w:numFmt w:val="taiwaneseCountingThousand"/>
        <w:pStyle w:val="T3"/>
        <w:suff w:val="space"/>
        <w:lvlText w:val="(%3)"/>
        <w:lvlJc w:val="right"/>
        <w:pPr>
          <w:ind w:left="596" w:hanging="29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pStyle w:val="T4"/>
        <w:lvlText w:val="%4."/>
        <w:lvlJc w:val="left"/>
        <w:pPr>
          <w:ind w:left="1334" w:hanging="482"/>
        </w:pPr>
        <w:rPr>
          <w:rFonts w:hint="eastAsia"/>
        </w:rPr>
      </w:lvl>
    </w:lvlOverride>
    <w:lvlOverride w:ilvl="4">
      <w:lvl w:ilvl="4">
        <w:start w:val="1"/>
        <w:numFmt w:val="decimal"/>
        <w:pStyle w:val="T5"/>
        <w:lvlText w:val="(%5)"/>
        <w:lvlJc w:val="left"/>
        <w:pPr>
          <w:ind w:left="1618" w:hanging="482"/>
        </w:pPr>
        <w:rPr>
          <w:rFonts w:ascii="Times New Roman" w:eastAsia="標楷體" w:hAnsi="Times New Roman"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1902" w:hanging="482"/>
        </w:pPr>
        <w:rPr>
          <w:rFonts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186" w:hanging="482"/>
        </w:pPr>
        <w:rPr>
          <w:rFonts w:hint="eastAsia"/>
        </w:rPr>
      </w:lvl>
    </w:lvlOverride>
    <w:lvlOverride w:ilvl="7">
      <w:lvl w:ilvl="7">
        <w:start w:val="1"/>
        <w:numFmt w:val="ideographTraditional"/>
        <w:lvlText w:val="%8、"/>
        <w:lvlJc w:val="left"/>
        <w:pPr>
          <w:ind w:left="2470" w:hanging="482"/>
        </w:pPr>
        <w:rPr>
          <w:rFonts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2754" w:hanging="482"/>
        </w:pPr>
        <w:rPr>
          <w:rFonts w:hint="eastAsia"/>
        </w:rPr>
      </w:lvl>
    </w:lvlOverride>
  </w:num>
  <w:num w:numId="15" w16cid:durableId="1822110279">
    <w:abstractNumId w:val="29"/>
  </w:num>
  <w:num w:numId="16" w16cid:durableId="310839257">
    <w:abstractNumId w:val="39"/>
  </w:num>
  <w:num w:numId="17" w16cid:durableId="922959146">
    <w:abstractNumId w:val="47"/>
  </w:num>
  <w:num w:numId="18" w16cid:durableId="88544644">
    <w:abstractNumId w:val="10"/>
  </w:num>
  <w:num w:numId="19" w16cid:durableId="1002465838">
    <w:abstractNumId w:val="24"/>
  </w:num>
  <w:num w:numId="20" w16cid:durableId="617564537">
    <w:abstractNumId w:val="46"/>
  </w:num>
  <w:num w:numId="21" w16cid:durableId="1566988721">
    <w:abstractNumId w:val="11"/>
  </w:num>
  <w:num w:numId="22" w16cid:durableId="1149983407">
    <w:abstractNumId w:val="41"/>
  </w:num>
  <w:num w:numId="23" w16cid:durableId="1753314573">
    <w:abstractNumId w:val="45"/>
  </w:num>
  <w:num w:numId="24" w16cid:durableId="1839491913">
    <w:abstractNumId w:val="43"/>
  </w:num>
  <w:num w:numId="25" w16cid:durableId="1923249105">
    <w:abstractNumId w:val="30"/>
  </w:num>
  <w:num w:numId="26" w16cid:durableId="828909388">
    <w:abstractNumId w:val="28"/>
  </w:num>
  <w:num w:numId="27" w16cid:durableId="2100054365">
    <w:abstractNumId w:val="20"/>
  </w:num>
  <w:num w:numId="28" w16cid:durableId="991565626">
    <w:abstractNumId w:val="23"/>
  </w:num>
  <w:num w:numId="29" w16cid:durableId="1162547491">
    <w:abstractNumId w:val="15"/>
  </w:num>
  <w:num w:numId="30" w16cid:durableId="189031914">
    <w:abstractNumId w:val="25"/>
  </w:num>
  <w:num w:numId="31" w16cid:durableId="245387625">
    <w:abstractNumId w:val="16"/>
  </w:num>
  <w:num w:numId="32" w16cid:durableId="755520852">
    <w:abstractNumId w:val="18"/>
  </w:num>
  <w:num w:numId="33" w16cid:durableId="914169535">
    <w:abstractNumId w:val="31"/>
  </w:num>
  <w:num w:numId="34" w16cid:durableId="2146384297">
    <w:abstractNumId w:val="38"/>
  </w:num>
  <w:num w:numId="35" w16cid:durableId="1438792036">
    <w:abstractNumId w:val="12"/>
  </w:num>
  <w:num w:numId="36" w16cid:durableId="624626859">
    <w:abstractNumId w:val="17"/>
  </w:num>
  <w:num w:numId="37" w16cid:durableId="403842108">
    <w:abstractNumId w:val="35"/>
  </w:num>
  <w:num w:numId="38" w16cid:durableId="1633975754">
    <w:abstractNumId w:val="34"/>
  </w:num>
  <w:num w:numId="39" w16cid:durableId="2048018743">
    <w:abstractNumId w:val="27"/>
  </w:num>
  <w:num w:numId="40" w16cid:durableId="1519659913">
    <w:abstractNumId w:val="22"/>
  </w:num>
  <w:num w:numId="41" w16cid:durableId="25063438">
    <w:abstractNumId w:val="44"/>
  </w:num>
  <w:num w:numId="42" w16cid:durableId="1721394851">
    <w:abstractNumId w:val="42"/>
  </w:num>
  <w:num w:numId="43" w16cid:durableId="1625306670">
    <w:abstractNumId w:val="32"/>
  </w:num>
  <w:num w:numId="44" w16cid:durableId="1442652112">
    <w:abstractNumId w:val="37"/>
  </w:num>
  <w:num w:numId="45" w16cid:durableId="321399165">
    <w:abstractNumId w:val="33"/>
  </w:num>
  <w:num w:numId="46" w16cid:durableId="1909994086">
    <w:abstractNumId w:val="36"/>
  </w:num>
  <w:num w:numId="47" w16cid:durableId="1913661271">
    <w:abstractNumId w:val="26"/>
  </w:num>
  <w:num w:numId="48" w16cid:durableId="1235360393">
    <w:abstractNumId w:val="14"/>
  </w:num>
  <w:num w:numId="49" w16cid:durableId="1770545083">
    <w:abstractNumId w:val="4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MzE3NDQwNDMwMDFV0lEKTi0uzszPAykwNqoFAFopc2MtAAAA"/>
  </w:docVars>
  <w:rsids>
    <w:rsidRoot w:val="004F0801"/>
    <w:rsid w:val="000007C2"/>
    <w:rsid w:val="00003B07"/>
    <w:rsid w:val="00004F2B"/>
    <w:rsid w:val="00007A41"/>
    <w:rsid w:val="0001787D"/>
    <w:rsid w:val="000234B9"/>
    <w:rsid w:val="000251DA"/>
    <w:rsid w:val="000259C7"/>
    <w:rsid w:val="00025A99"/>
    <w:rsid w:val="00027818"/>
    <w:rsid w:val="000279C9"/>
    <w:rsid w:val="00031DE2"/>
    <w:rsid w:val="00033017"/>
    <w:rsid w:val="000341DC"/>
    <w:rsid w:val="00034BCC"/>
    <w:rsid w:val="0003578D"/>
    <w:rsid w:val="00036588"/>
    <w:rsid w:val="00037DB3"/>
    <w:rsid w:val="0004036B"/>
    <w:rsid w:val="000407A3"/>
    <w:rsid w:val="00041CB2"/>
    <w:rsid w:val="00042A46"/>
    <w:rsid w:val="000433A1"/>
    <w:rsid w:val="00044736"/>
    <w:rsid w:val="00044C9D"/>
    <w:rsid w:val="00044E0C"/>
    <w:rsid w:val="000451C2"/>
    <w:rsid w:val="00045682"/>
    <w:rsid w:val="00045EF5"/>
    <w:rsid w:val="00046839"/>
    <w:rsid w:val="00047E39"/>
    <w:rsid w:val="00050503"/>
    <w:rsid w:val="000527FE"/>
    <w:rsid w:val="00054A97"/>
    <w:rsid w:val="000562B6"/>
    <w:rsid w:val="0005701E"/>
    <w:rsid w:val="000611B0"/>
    <w:rsid w:val="00062A1F"/>
    <w:rsid w:val="00064A53"/>
    <w:rsid w:val="00067473"/>
    <w:rsid w:val="00072C34"/>
    <w:rsid w:val="0007484D"/>
    <w:rsid w:val="00074D09"/>
    <w:rsid w:val="000761EC"/>
    <w:rsid w:val="0007629D"/>
    <w:rsid w:val="00076E54"/>
    <w:rsid w:val="0007754F"/>
    <w:rsid w:val="0008181C"/>
    <w:rsid w:val="00081AA5"/>
    <w:rsid w:val="00084242"/>
    <w:rsid w:val="00084BC5"/>
    <w:rsid w:val="0008561D"/>
    <w:rsid w:val="000876EB"/>
    <w:rsid w:val="00087E8B"/>
    <w:rsid w:val="00090B04"/>
    <w:rsid w:val="00093B6A"/>
    <w:rsid w:val="00094ABA"/>
    <w:rsid w:val="000A48D5"/>
    <w:rsid w:val="000B11AB"/>
    <w:rsid w:val="000B13B8"/>
    <w:rsid w:val="000B3B8B"/>
    <w:rsid w:val="000B5323"/>
    <w:rsid w:val="000C083E"/>
    <w:rsid w:val="000C432B"/>
    <w:rsid w:val="000D399A"/>
    <w:rsid w:val="000D40CA"/>
    <w:rsid w:val="000D5BDD"/>
    <w:rsid w:val="000D6BCA"/>
    <w:rsid w:val="000D7248"/>
    <w:rsid w:val="000E1D29"/>
    <w:rsid w:val="000E236E"/>
    <w:rsid w:val="000E272A"/>
    <w:rsid w:val="000E3709"/>
    <w:rsid w:val="000E4284"/>
    <w:rsid w:val="000E56A5"/>
    <w:rsid w:val="000E690B"/>
    <w:rsid w:val="000F0D5B"/>
    <w:rsid w:val="000F22E0"/>
    <w:rsid w:val="000F508D"/>
    <w:rsid w:val="000F58EF"/>
    <w:rsid w:val="000F7F33"/>
    <w:rsid w:val="00101340"/>
    <w:rsid w:val="00102FB5"/>
    <w:rsid w:val="001125DC"/>
    <w:rsid w:val="00114CE5"/>
    <w:rsid w:val="00115062"/>
    <w:rsid w:val="0011610E"/>
    <w:rsid w:val="0011780D"/>
    <w:rsid w:val="00120A79"/>
    <w:rsid w:val="00121A98"/>
    <w:rsid w:val="0012597E"/>
    <w:rsid w:val="00125EB5"/>
    <w:rsid w:val="001274EF"/>
    <w:rsid w:val="00127632"/>
    <w:rsid w:val="0013093A"/>
    <w:rsid w:val="00130B52"/>
    <w:rsid w:val="001316BE"/>
    <w:rsid w:val="00132514"/>
    <w:rsid w:val="00133863"/>
    <w:rsid w:val="00133C89"/>
    <w:rsid w:val="00133D39"/>
    <w:rsid w:val="00147C50"/>
    <w:rsid w:val="00150093"/>
    <w:rsid w:val="001527FF"/>
    <w:rsid w:val="001529EF"/>
    <w:rsid w:val="00155627"/>
    <w:rsid w:val="00156BC2"/>
    <w:rsid w:val="0016209A"/>
    <w:rsid w:val="0016233E"/>
    <w:rsid w:val="00162B8F"/>
    <w:rsid w:val="001633D3"/>
    <w:rsid w:val="00163C8C"/>
    <w:rsid w:val="00171951"/>
    <w:rsid w:val="001719A8"/>
    <w:rsid w:val="001773BE"/>
    <w:rsid w:val="001807F8"/>
    <w:rsid w:val="0018350E"/>
    <w:rsid w:val="00183E7F"/>
    <w:rsid w:val="00183F58"/>
    <w:rsid w:val="0018493E"/>
    <w:rsid w:val="00190287"/>
    <w:rsid w:val="00193231"/>
    <w:rsid w:val="00194751"/>
    <w:rsid w:val="001A09ED"/>
    <w:rsid w:val="001A0F60"/>
    <w:rsid w:val="001A6125"/>
    <w:rsid w:val="001A6AB2"/>
    <w:rsid w:val="001A6EB6"/>
    <w:rsid w:val="001B2D9A"/>
    <w:rsid w:val="001B2DDB"/>
    <w:rsid w:val="001B3540"/>
    <w:rsid w:val="001C1290"/>
    <w:rsid w:val="001C1F4C"/>
    <w:rsid w:val="001C2669"/>
    <w:rsid w:val="001C4713"/>
    <w:rsid w:val="001C5B2F"/>
    <w:rsid w:val="001C78C5"/>
    <w:rsid w:val="001C7902"/>
    <w:rsid w:val="001D290F"/>
    <w:rsid w:val="001D397F"/>
    <w:rsid w:val="001D6424"/>
    <w:rsid w:val="001D64D0"/>
    <w:rsid w:val="001E1FF0"/>
    <w:rsid w:val="001E2381"/>
    <w:rsid w:val="001E58D2"/>
    <w:rsid w:val="001F193B"/>
    <w:rsid w:val="001F2579"/>
    <w:rsid w:val="001F3B4C"/>
    <w:rsid w:val="001F4F31"/>
    <w:rsid w:val="001F5E5A"/>
    <w:rsid w:val="001F7551"/>
    <w:rsid w:val="00200280"/>
    <w:rsid w:val="00206D3A"/>
    <w:rsid w:val="0021074F"/>
    <w:rsid w:val="0021152D"/>
    <w:rsid w:val="0021247F"/>
    <w:rsid w:val="002177D8"/>
    <w:rsid w:val="0021782C"/>
    <w:rsid w:val="00224232"/>
    <w:rsid w:val="0022464A"/>
    <w:rsid w:val="002275E7"/>
    <w:rsid w:val="00231783"/>
    <w:rsid w:val="002353DC"/>
    <w:rsid w:val="00236BFB"/>
    <w:rsid w:val="0023797E"/>
    <w:rsid w:val="00237B38"/>
    <w:rsid w:val="00240670"/>
    <w:rsid w:val="0024263F"/>
    <w:rsid w:val="002429A9"/>
    <w:rsid w:val="0024448E"/>
    <w:rsid w:val="002453A8"/>
    <w:rsid w:val="00246377"/>
    <w:rsid w:val="00247200"/>
    <w:rsid w:val="002500E8"/>
    <w:rsid w:val="002504FC"/>
    <w:rsid w:val="002513C4"/>
    <w:rsid w:val="00251427"/>
    <w:rsid w:val="00251F97"/>
    <w:rsid w:val="00253F3A"/>
    <w:rsid w:val="00255DCB"/>
    <w:rsid w:val="00256554"/>
    <w:rsid w:val="00260507"/>
    <w:rsid w:val="0026065D"/>
    <w:rsid w:val="00263BA6"/>
    <w:rsid w:val="002640FD"/>
    <w:rsid w:val="00265DDC"/>
    <w:rsid w:val="00270F89"/>
    <w:rsid w:val="0027298F"/>
    <w:rsid w:val="00272F02"/>
    <w:rsid w:val="00273675"/>
    <w:rsid w:val="002739D9"/>
    <w:rsid w:val="002752B5"/>
    <w:rsid w:val="00277BBB"/>
    <w:rsid w:val="00281517"/>
    <w:rsid w:val="00282E5E"/>
    <w:rsid w:val="0028344C"/>
    <w:rsid w:val="00283944"/>
    <w:rsid w:val="002845EA"/>
    <w:rsid w:val="002875F4"/>
    <w:rsid w:val="0029050F"/>
    <w:rsid w:val="002947D0"/>
    <w:rsid w:val="002954B7"/>
    <w:rsid w:val="00295AC6"/>
    <w:rsid w:val="0029750D"/>
    <w:rsid w:val="002A132E"/>
    <w:rsid w:val="002A347B"/>
    <w:rsid w:val="002A50F0"/>
    <w:rsid w:val="002A67E5"/>
    <w:rsid w:val="002A7228"/>
    <w:rsid w:val="002A7ABA"/>
    <w:rsid w:val="002B0428"/>
    <w:rsid w:val="002B108C"/>
    <w:rsid w:val="002B10F6"/>
    <w:rsid w:val="002B27CC"/>
    <w:rsid w:val="002B34D8"/>
    <w:rsid w:val="002B536F"/>
    <w:rsid w:val="002B62DB"/>
    <w:rsid w:val="002B780C"/>
    <w:rsid w:val="002B78E8"/>
    <w:rsid w:val="002C0039"/>
    <w:rsid w:val="002C457F"/>
    <w:rsid w:val="002C4582"/>
    <w:rsid w:val="002C5301"/>
    <w:rsid w:val="002C65F2"/>
    <w:rsid w:val="002C6AA3"/>
    <w:rsid w:val="002D24FC"/>
    <w:rsid w:val="002D3774"/>
    <w:rsid w:val="002D4A02"/>
    <w:rsid w:val="002D76CD"/>
    <w:rsid w:val="002D7C4B"/>
    <w:rsid w:val="002E3D10"/>
    <w:rsid w:val="002E490F"/>
    <w:rsid w:val="002E5A74"/>
    <w:rsid w:val="002E7086"/>
    <w:rsid w:val="002F13CE"/>
    <w:rsid w:val="002F26BB"/>
    <w:rsid w:val="002F309C"/>
    <w:rsid w:val="002F4E61"/>
    <w:rsid w:val="00300E31"/>
    <w:rsid w:val="00304C47"/>
    <w:rsid w:val="00306204"/>
    <w:rsid w:val="003075D6"/>
    <w:rsid w:val="00307FF7"/>
    <w:rsid w:val="00314245"/>
    <w:rsid w:val="003149B6"/>
    <w:rsid w:val="00314B63"/>
    <w:rsid w:val="00317924"/>
    <w:rsid w:val="00321845"/>
    <w:rsid w:val="003236B1"/>
    <w:rsid w:val="0032467E"/>
    <w:rsid w:val="00324C33"/>
    <w:rsid w:val="00326888"/>
    <w:rsid w:val="003319D4"/>
    <w:rsid w:val="003323DE"/>
    <w:rsid w:val="00334CE5"/>
    <w:rsid w:val="00335915"/>
    <w:rsid w:val="003379D3"/>
    <w:rsid w:val="00340817"/>
    <w:rsid w:val="0034280B"/>
    <w:rsid w:val="0034354B"/>
    <w:rsid w:val="00346A5A"/>
    <w:rsid w:val="003505C1"/>
    <w:rsid w:val="003509FC"/>
    <w:rsid w:val="00355D49"/>
    <w:rsid w:val="00356930"/>
    <w:rsid w:val="00360649"/>
    <w:rsid w:val="00360AE3"/>
    <w:rsid w:val="00360FB8"/>
    <w:rsid w:val="00361408"/>
    <w:rsid w:val="00363311"/>
    <w:rsid w:val="00363721"/>
    <w:rsid w:val="00364B25"/>
    <w:rsid w:val="00364C68"/>
    <w:rsid w:val="00366CC4"/>
    <w:rsid w:val="0037041F"/>
    <w:rsid w:val="00371F51"/>
    <w:rsid w:val="00372B23"/>
    <w:rsid w:val="00375C7F"/>
    <w:rsid w:val="00376D0E"/>
    <w:rsid w:val="0037796E"/>
    <w:rsid w:val="00384E41"/>
    <w:rsid w:val="00386053"/>
    <w:rsid w:val="00386A88"/>
    <w:rsid w:val="003903F5"/>
    <w:rsid w:val="00391A2A"/>
    <w:rsid w:val="003922E4"/>
    <w:rsid w:val="00394146"/>
    <w:rsid w:val="003950FB"/>
    <w:rsid w:val="003A0038"/>
    <w:rsid w:val="003A08AB"/>
    <w:rsid w:val="003A3686"/>
    <w:rsid w:val="003A7281"/>
    <w:rsid w:val="003B012E"/>
    <w:rsid w:val="003B227F"/>
    <w:rsid w:val="003B4318"/>
    <w:rsid w:val="003B5252"/>
    <w:rsid w:val="003B637D"/>
    <w:rsid w:val="003B708E"/>
    <w:rsid w:val="003C0D9F"/>
    <w:rsid w:val="003C0F75"/>
    <w:rsid w:val="003C12D7"/>
    <w:rsid w:val="003C3B97"/>
    <w:rsid w:val="003C56A0"/>
    <w:rsid w:val="003D17E4"/>
    <w:rsid w:val="003D6668"/>
    <w:rsid w:val="003D6F33"/>
    <w:rsid w:val="003E0315"/>
    <w:rsid w:val="003E35C4"/>
    <w:rsid w:val="003E44A9"/>
    <w:rsid w:val="003F0E8A"/>
    <w:rsid w:val="003F289B"/>
    <w:rsid w:val="003F34D6"/>
    <w:rsid w:val="003F5FC9"/>
    <w:rsid w:val="003F6331"/>
    <w:rsid w:val="00400F05"/>
    <w:rsid w:val="004014DE"/>
    <w:rsid w:val="00401E80"/>
    <w:rsid w:val="00402C72"/>
    <w:rsid w:val="004037CF"/>
    <w:rsid w:val="004058FA"/>
    <w:rsid w:val="00405D2A"/>
    <w:rsid w:val="0040601D"/>
    <w:rsid w:val="004102A9"/>
    <w:rsid w:val="004124EB"/>
    <w:rsid w:val="00412E10"/>
    <w:rsid w:val="0041549F"/>
    <w:rsid w:val="004171EE"/>
    <w:rsid w:val="00421F50"/>
    <w:rsid w:val="00422065"/>
    <w:rsid w:val="0042312B"/>
    <w:rsid w:val="004236E3"/>
    <w:rsid w:val="00426692"/>
    <w:rsid w:val="004273DF"/>
    <w:rsid w:val="00427937"/>
    <w:rsid w:val="0043195E"/>
    <w:rsid w:val="00431DFC"/>
    <w:rsid w:val="00441EE7"/>
    <w:rsid w:val="00444776"/>
    <w:rsid w:val="0045237D"/>
    <w:rsid w:val="004538C9"/>
    <w:rsid w:val="004539F0"/>
    <w:rsid w:val="00454A52"/>
    <w:rsid w:val="00454C2E"/>
    <w:rsid w:val="00456775"/>
    <w:rsid w:val="00457D25"/>
    <w:rsid w:val="00460329"/>
    <w:rsid w:val="00461BA7"/>
    <w:rsid w:val="004626AA"/>
    <w:rsid w:val="00464633"/>
    <w:rsid w:val="0046694B"/>
    <w:rsid w:val="00471019"/>
    <w:rsid w:val="00473105"/>
    <w:rsid w:val="004738C6"/>
    <w:rsid w:val="00476FC9"/>
    <w:rsid w:val="00480A4B"/>
    <w:rsid w:val="00484FF3"/>
    <w:rsid w:val="00494CB3"/>
    <w:rsid w:val="00496132"/>
    <w:rsid w:val="004A07E9"/>
    <w:rsid w:val="004A32D0"/>
    <w:rsid w:val="004A547D"/>
    <w:rsid w:val="004B13C1"/>
    <w:rsid w:val="004B2085"/>
    <w:rsid w:val="004B24D3"/>
    <w:rsid w:val="004B2E04"/>
    <w:rsid w:val="004B393A"/>
    <w:rsid w:val="004B44A4"/>
    <w:rsid w:val="004B5F2D"/>
    <w:rsid w:val="004B6E38"/>
    <w:rsid w:val="004C1835"/>
    <w:rsid w:val="004C2F99"/>
    <w:rsid w:val="004C3751"/>
    <w:rsid w:val="004C3D9B"/>
    <w:rsid w:val="004C5FB5"/>
    <w:rsid w:val="004D1856"/>
    <w:rsid w:val="004D2C59"/>
    <w:rsid w:val="004D5A33"/>
    <w:rsid w:val="004E2A9F"/>
    <w:rsid w:val="004E3368"/>
    <w:rsid w:val="004E4485"/>
    <w:rsid w:val="004E6615"/>
    <w:rsid w:val="004E68D1"/>
    <w:rsid w:val="004E6D3E"/>
    <w:rsid w:val="004F0801"/>
    <w:rsid w:val="004F0CD6"/>
    <w:rsid w:val="004F1954"/>
    <w:rsid w:val="004F2688"/>
    <w:rsid w:val="004F3207"/>
    <w:rsid w:val="004F4DCF"/>
    <w:rsid w:val="004F5619"/>
    <w:rsid w:val="004F61B8"/>
    <w:rsid w:val="0050079D"/>
    <w:rsid w:val="00502F9C"/>
    <w:rsid w:val="005056E6"/>
    <w:rsid w:val="00516654"/>
    <w:rsid w:val="005166CB"/>
    <w:rsid w:val="005223E3"/>
    <w:rsid w:val="0052285C"/>
    <w:rsid w:val="00522D44"/>
    <w:rsid w:val="005235C0"/>
    <w:rsid w:val="00525E28"/>
    <w:rsid w:val="0053347F"/>
    <w:rsid w:val="00534F5E"/>
    <w:rsid w:val="00537C32"/>
    <w:rsid w:val="0054063B"/>
    <w:rsid w:val="0054304E"/>
    <w:rsid w:val="00543B76"/>
    <w:rsid w:val="00546EF0"/>
    <w:rsid w:val="005537E8"/>
    <w:rsid w:val="00555801"/>
    <w:rsid w:val="00556171"/>
    <w:rsid w:val="00557523"/>
    <w:rsid w:val="00557BDE"/>
    <w:rsid w:val="00557C9D"/>
    <w:rsid w:val="00561362"/>
    <w:rsid w:val="005630F4"/>
    <w:rsid w:val="005634DA"/>
    <w:rsid w:val="00572E7F"/>
    <w:rsid w:val="005732C2"/>
    <w:rsid w:val="00573C16"/>
    <w:rsid w:val="0057446B"/>
    <w:rsid w:val="00575B90"/>
    <w:rsid w:val="00575BE1"/>
    <w:rsid w:val="00575D94"/>
    <w:rsid w:val="00576CF0"/>
    <w:rsid w:val="005835FE"/>
    <w:rsid w:val="0058370C"/>
    <w:rsid w:val="00596632"/>
    <w:rsid w:val="005A1C69"/>
    <w:rsid w:val="005A21A9"/>
    <w:rsid w:val="005A2A7D"/>
    <w:rsid w:val="005A2FC6"/>
    <w:rsid w:val="005A5DE8"/>
    <w:rsid w:val="005A6501"/>
    <w:rsid w:val="005A659E"/>
    <w:rsid w:val="005A6850"/>
    <w:rsid w:val="005B04A8"/>
    <w:rsid w:val="005B1EEB"/>
    <w:rsid w:val="005B6CB9"/>
    <w:rsid w:val="005C192C"/>
    <w:rsid w:val="005C2FFA"/>
    <w:rsid w:val="005C37E8"/>
    <w:rsid w:val="005C6763"/>
    <w:rsid w:val="005C782A"/>
    <w:rsid w:val="005C7B2F"/>
    <w:rsid w:val="005D06E5"/>
    <w:rsid w:val="005D59FB"/>
    <w:rsid w:val="005D7AEA"/>
    <w:rsid w:val="005E63BD"/>
    <w:rsid w:val="005E6606"/>
    <w:rsid w:val="005E6697"/>
    <w:rsid w:val="005E7416"/>
    <w:rsid w:val="005F352D"/>
    <w:rsid w:val="005F3B1B"/>
    <w:rsid w:val="005F5019"/>
    <w:rsid w:val="00601A15"/>
    <w:rsid w:val="00601ACC"/>
    <w:rsid w:val="00603ECD"/>
    <w:rsid w:val="006115D9"/>
    <w:rsid w:val="006131DC"/>
    <w:rsid w:val="0061494B"/>
    <w:rsid w:val="00614A2A"/>
    <w:rsid w:val="0062022B"/>
    <w:rsid w:val="006212F5"/>
    <w:rsid w:val="006219B6"/>
    <w:rsid w:val="00622859"/>
    <w:rsid w:val="00622DAD"/>
    <w:rsid w:val="0062372B"/>
    <w:rsid w:val="006240FF"/>
    <w:rsid w:val="006304FD"/>
    <w:rsid w:val="006312E5"/>
    <w:rsid w:val="00635A24"/>
    <w:rsid w:val="006366E0"/>
    <w:rsid w:val="00644C05"/>
    <w:rsid w:val="00647088"/>
    <w:rsid w:val="006500B5"/>
    <w:rsid w:val="00650EFE"/>
    <w:rsid w:val="00652675"/>
    <w:rsid w:val="00653BF1"/>
    <w:rsid w:val="0065528C"/>
    <w:rsid w:val="0065598E"/>
    <w:rsid w:val="00662A2A"/>
    <w:rsid w:val="0066375C"/>
    <w:rsid w:val="00663A9E"/>
    <w:rsid w:val="00663ABF"/>
    <w:rsid w:val="00663EAF"/>
    <w:rsid w:val="00667D2F"/>
    <w:rsid w:val="00670E3B"/>
    <w:rsid w:val="00671192"/>
    <w:rsid w:val="006743DD"/>
    <w:rsid w:val="00681DAE"/>
    <w:rsid w:val="00683748"/>
    <w:rsid w:val="006A0248"/>
    <w:rsid w:val="006A1014"/>
    <w:rsid w:val="006A1472"/>
    <w:rsid w:val="006A5E1B"/>
    <w:rsid w:val="006A6EF7"/>
    <w:rsid w:val="006A7FE7"/>
    <w:rsid w:val="006B0C17"/>
    <w:rsid w:val="006B3CA6"/>
    <w:rsid w:val="006B471F"/>
    <w:rsid w:val="006B536E"/>
    <w:rsid w:val="006B623E"/>
    <w:rsid w:val="006B75F8"/>
    <w:rsid w:val="006B7EEB"/>
    <w:rsid w:val="006C0345"/>
    <w:rsid w:val="006C0457"/>
    <w:rsid w:val="006C1D1C"/>
    <w:rsid w:val="006C2A15"/>
    <w:rsid w:val="006C2C09"/>
    <w:rsid w:val="006C3A56"/>
    <w:rsid w:val="006C43C9"/>
    <w:rsid w:val="006C61B8"/>
    <w:rsid w:val="006C6421"/>
    <w:rsid w:val="006C7A0C"/>
    <w:rsid w:val="006D0448"/>
    <w:rsid w:val="006D2E47"/>
    <w:rsid w:val="006D3308"/>
    <w:rsid w:val="006D3AA7"/>
    <w:rsid w:val="006E1466"/>
    <w:rsid w:val="006E1861"/>
    <w:rsid w:val="006E3196"/>
    <w:rsid w:val="006E3482"/>
    <w:rsid w:val="006E3CBC"/>
    <w:rsid w:val="006E3DCA"/>
    <w:rsid w:val="006E7F7E"/>
    <w:rsid w:val="006F00AA"/>
    <w:rsid w:val="006F09E3"/>
    <w:rsid w:val="006F254E"/>
    <w:rsid w:val="006F25E2"/>
    <w:rsid w:val="006F3771"/>
    <w:rsid w:val="00704B66"/>
    <w:rsid w:val="00706FEF"/>
    <w:rsid w:val="0070721B"/>
    <w:rsid w:val="007075FD"/>
    <w:rsid w:val="007078C3"/>
    <w:rsid w:val="00707A9F"/>
    <w:rsid w:val="0071144E"/>
    <w:rsid w:val="00711F84"/>
    <w:rsid w:val="00714B45"/>
    <w:rsid w:val="00722FBD"/>
    <w:rsid w:val="00723B0E"/>
    <w:rsid w:val="0072540C"/>
    <w:rsid w:val="00725561"/>
    <w:rsid w:val="00726E12"/>
    <w:rsid w:val="00727F15"/>
    <w:rsid w:val="00730401"/>
    <w:rsid w:val="00732482"/>
    <w:rsid w:val="00734C3C"/>
    <w:rsid w:val="007368E3"/>
    <w:rsid w:val="00736A50"/>
    <w:rsid w:val="00741648"/>
    <w:rsid w:val="00742E6B"/>
    <w:rsid w:val="00744745"/>
    <w:rsid w:val="00745AE5"/>
    <w:rsid w:val="0075101E"/>
    <w:rsid w:val="00751C5C"/>
    <w:rsid w:val="00753A1B"/>
    <w:rsid w:val="0075450D"/>
    <w:rsid w:val="00754E26"/>
    <w:rsid w:val="0075612C"/>
    <w:rsid w:val="007565C5"/>
    <w:rsid w:val="0075714E"/>
    <w:rsid w:val="00757969"/>
    <w:rsid w:val="007603D5"/>
    <w:rsid w:val="0076237A"/>
    <w:rsid w:val="00763433"/>
    <w:rsid w:val="00764D1D"/>
    <w:rsid w:val="00765E8D"/>
    <w:rsid w:val="007673A1"/>
    <w:rsid w:val="00772F2A"/>
    <w:rsid w:val="00774911"/>
    <w:rsid w:val="00774C34"/>
    <w:rsid w:val="00780A51"/>
    <w:rsid w:val="00780CA0"/>
    <w:rsid w:val="00783745"/>
    <w:rsid w:val="00783C98"/>
    <w:rsid w:val="00785650"/>
    <w:rsid w:val="007866FA"/>
    <w:rsid w:val="007900C0"/>
    <w:rsid w:val="00790C91"/>
    <w:rsid w:val="00792430"/>
    <w:rsid w:val="007964FA"/>
    <w:rsid w:val="00796F06"/>
    <w:rsid w:val="00797EA6"/>
    <w:rsid w:val="007A0389"/>
    <w:rsid w:val="007A3209"/>
    <w:rsid w:val="007A64A6"/>
    <w:rsid w:val="007B11C1"/>
    <w:rsid w:val="007B2645"/>
    <w:rsid w:val="007B3548"/>
    <w:rsid w:val="007C0C6E"/>
    <w:rsid w:val="007C0D2D"/>
    <w:rsid w:val="007C2273"/>
    <w:rsid w:val="007C28EE"/>
    <w:rsid w:val="007C39DE"/>
    <w:rsid w:val="007C626A"/>
    <w:rsid w:val="007C720A"/>
    <w:rsid w:val="007C7258"/>
    <w:rsid w:val="007C79BF"/>
    <w:rsid w:val="007C7F72"/>
    <w:rsid w:val="007D0EDD"/>
    <w:rsid w:val="007D134E"/>
    <w:rsid w:val="007D5957"/>
    <w:rsid w:val="007D7AD0"/>
    <w:rsid w:val="007E14D0"/>
    <w:rsid w:val="007E206B"/>
    <w:rsid w:val="007E6022"/>
    <w:rsid w:val="007E6639"/>
    <w:rsid w:val="007F0A89"/>
    <w:rsid w:val="007F3364"/>
    <w:rsid w:val="007F4E37"/>
    <w:rsid w:val="0080636B"/>
    <w:rsid w:val="00810DC6"/>
    <w:rsid w:val="00812380"/>
    <w:rsid w:val="00814C56"/>
    <w:rsid w:val="00817AE9"/>
    <w:rsid w:val="00822900"/>
    <w:rsid w:val="00822E31"/>
    <w:rsid w:val="008235DD"/>
    <w:rsid w:val="00823D77"/>
    <w:rsid w:val="00823D93"/>
    <w:rsid w:val="00823FB9"/>
    <w:rsid w:val="008241FB"/>
    <w:rsid w:val="008249E4"/>
    <w:rsid w:val="00824A1E"/>
    <w:rsid w:val="00827971"/>
    <w:rsid w:val="00831034"/>
    <w:rsid w:val="008319E5"/>
    <w:rsid w:val="008360ED"/>
    <w:rsid w:val="00836188"/>
    <w:rsid w:val="00837341"/>
    <w:rsid w:val="00840F05"/>
    <w:rsid w:val="00840F20"/>
    <w:rsid w:val="00840F8C"/>
    <w:rsid w:val="008429C7"/>
    <w:rsid w:val="0084559A"/>
    <w:rsid w:val="0084677E"/>
    <w:rsid w:val="00851CAC"/>
    <w:rsid w:val="00853E82"/>
    <w:rsid w:val="00854C14"/>
    <w:rsid w:val="00856442"/>
    <w:rsid w:val="00856996"/>
    <w:rsid w:val="00861D6C"/>
    <w:rsid w:val="00862AE8"/>
    <w:rsid w:val="00865A74"/>
    <w:rsid w:val="008662EC"/>
    <w:rsid w:val="00866C00"/>
    <w:rsid w:val="008675FD"/>
    <w:rsid w:val="0087522F"/>
    <w:rsid w:val="00882E29"/>
    <w:rsid w:val="00886741"/>
    <w:rsid w:val="00890D21"/>
    <w:rsid w:val="00892D42"/>
    <w:rsid w:val="00894EB8"/>
    <w:rsid w:val="00897A17"/>
    <w:rsid w:val="008A04FA"/>
    <w:rsid w:val="008A08C0"/>
    <w:rsid w:val="008A12D6"/>
    <w:rsid w:val="008A639B"/>
    <w:rsid w:val="008A6B39"/>
    <w:rsid w:val="008B047F"/>
    <w:rsid w:val="008B566D"/>
    <w:rsid w:val="008B6209"/>
    <w:rsid w:val="008B6A77"/>
    <w:rsid w:val="008C167C"/>
    <w:rsid w:val="008C30DE"/>
    <w:rsid w:val="008C3E53"/>
    <w:rsid w:val="008C668F"/>
    <w:rsid w:val="008C6754"/>
    <w:rsid w:val="008C675A"/>
    <w:rsid w:val="008D0A5E"/>
    <w:rsid w:val="008E1A4E"/>
    <w:rsid w:val="008E2CCC"/>
    <w:rsid w:val="008F0843"/>
    <w:rsid w:val="008F22FE"/>
    <w:rsid w:val="008F28D6"/>
    <w:rsid w:val="008F2CB9"/>
    <w:rsid w:val="008F5148"/>
    <w:rsid w:val="008F5493"/>
    <w:rsid w:val="008F6486"/>
    <w:rsid w:val="00900686"/>
    <w:rsid w:val="00901E68"/>
    <w:rsid w:val="00903075"/>
    <w:rsid w:val="00903C70"/>
    <w:rsid w:val="009055E7"/>
    <w:rsid w:val="00906779"/>
    <w:rsid w:val="00911826"/>
    <w:rsid w:val="00912B01"/>
    <w:rsid w:val="00913365"/>
    <w:rsid w:val="00916DB2"/>
    <w:rsid w:val="0092118A"/>
    <w:rsid w:val="00921219"/>
    <w:rsid w:val="00921C85"/>
    <w:rsid w:val="00922625"/>
    <w:rsid w:val="009253E6"/>
    <w:rsid w:val="00926547"/>
    <w:rsid w:val="00926D3D"/>
    <w:rsid w:val="00930ED9"/>
    <w:rsid w:val="009319C3"/>
    <w:rsid w:val="00936FF2"/>
    <w:rsid w:val="00943316"/>
    <w:rsid w:val="009439B6"/>
    <w:rsid w:val="009555D0"/>
    <w:rsid w:val="00963DCD"/>
    <w:rsid w:val="009644A8"/>
    <w:rsid w:val="00973AB0"/>
    <w:rsid w:val="00977D8F"/>
    <w:rsid w:val="009833F8"/>
    <w:rsid w:val="00985702"/>
    <w:rsid w:val="00985869"/>
    <w:rsid w:val="009859D6"/>
    <w:rsid w:val="00987A0A"/>
    <w:rsid w:val="009905D9"/>
    <w:rsid w:val="00992483"/>
    <w:rsid w:val="00992590"/>
    <w:rsid w:val="00993473"/>
    <w:rsid w:val="009939E7"/>
    <w:rsid w:val="00993CC6"/>
    <w:rsid w:val="00994CE0"/>
    <w:rsid w:val="009953CA"/>
    <w:rsid w:val="009977EA"/>
    <w:rsid w:val="00997FCD"/>
    <w:rsid w:val="00997FE1"/>
    <w:rsid w:val="009A0F70"/>
    <w:rsid w:val="009A6403"/>
    <w:rsid w:val="009A683B"/>
    <w:rsid w:val="009B0C6E"/>
    <w:rsid w:val="009B0FB3"/>
    <w:rsid w:val="009B1B79"/>
    <w:rsid w:val="009B2B16"/>
    <w:rsid w:val="009B3450"/>
    <w:rsid w:val="009B52E9"/>
    <w:rsid w:val="009B72E5"/>
    <w:rsid w:val="009C13A2"/>
    <w:rsid w:val="009C170D"/>
    <w:rsid w:val="009C5888"/>
    <w:rsid w:val="009C7B41"/>
    <w:rsid w:val="009D1CE7"/>
    <w:rsid w:val="009D619B"/>
    <w:rsid w:val="009D6380"/>
    <w:rsid w:val="009D73C5"/>
    <w:rsid w:val="009D7FAC"/>
    <w:rsid w:val="009E2C80"/>
    <w:rsid w:val="009E475B"/>
    <w:rsid w:val="009E75EE"/>
    <w:rsid w:val="009F102D"/>
    <w:rsid w:val="009F1651"/>
    <w:rsid w:val="009F4B4E"/>
    <w:rsid w:val="009F776D"/>
    <w:rsid w:val="00A033AF"/>
    <w:rsid w:val="00A0368E"/>
    <w:rsid w:val="00A04443"/>
    <w:rsid w:val="00A06C29"/>
    <w:rsid w:val="00A071C5"/>
    <w:rsid w:val="00A121DB"/>
    <w:rsid w:val="00A13BF3"/>
    <w:rsid w:val="00A13E13"/>
    <w:rsid w:val="00A149DB"/>
    <w:rsid w:val="00A14D21"/>
    <w:rsid w:val="00A16262"/>
    <w:rsid w:val="00A21B6A"/>
    <w:rsid w:val="00A275FA"/>
    <w:rsid w:val="00A3005B"/>
    <w:rsid w:val="00A32B7F"/>
    <w:rsid w:val="00A36672"/>
    <w:rsid w:val="00A42185"/>
    <w:rsid w:val="00A44ECD"/>
    <w:rsid w:val="00A44F4E"/>
    <w:rsid w:val="00A45230"/>
    <w:rsid w:val="00A464FA"/>
    <w:rsid w:val="00A475C8"/>
    <w:rsid w:val="00A50AAF"/>
    <w:rsid w:val="00A539FD"/>
    <w:rsid w:val="00A60671"/>
    <w:rsid w:val="00A6145A"/>
    <w:rsid w:val="00A61ECA"/>
    <w:rsid w:val="00A65497"/>
    <w:rsid w:val="00A65E38"/>
    <w:rsid w:val="00A73112"/>
    <w:rsid w:val="00A7506D"/>
    <w:rsid w:val="00A75F64"/>
    <w:rsid w:val="00A76CFB"/>
    <w:rsid w:val="00A77B60"/>
    <w:rsid w:val="00A804CB"/>
    <w:rsid w:val="00A80A6C"/>
    <w:rsid w:val="00A818E3"/>
    <w:rsid w:val="00A839BC"/>
    <w:rsid w:val="00A83AB3"/>
    <w:rsid w:val="00A92589"/>
    <w:rsid w:val="00A94528"/>
    <w:rsid w:val="00A95744"/>
    <w:rsid w:val="00A95870"/>
    <w:rsid w:val="00A95BDA"/>
    <w:rsid w:val="00A95D18"/>
    <w:rsid w:val="00A97212"/>
    <w:rsid w:val="00A979A5"/>
    <w:rsid w:val="00AA10B1"/>
    <w:rsid w:val="00AA66A1"/>
    <w:rsid w:val="00AA769E"/>
    <w:rsid w:val="00AB5505"/>
    <w:rsid w:val="00AB5CEF"/>
    <w:rsid w:val="00AB62BD"/>
    <w:rsid w:val="00AC1F4E"/>
    <w:rsid w:val="00AC4C3C"/>
    <w:rsid w:val="00AC7775"/>
    <w:rsid w:val="00AD0A45"/>
    <w:rsid w:val="00AD0DBF"/>
    <w:rsid w:val="00AD383E"/>
    <w:rsid w:val="00AD4C9B"/>
    <w:rsid w:val="00AD4EB0"/>
    <w:rsid w:val="00AD6261"/>
    <w:rsid w:val="00AE1B79"/>
    <w:rsid w:val="00AE2642"/>
    <w:rsid w:val="00AE2A18"/>
    <w:rsid w:val="00AE3A40"/>
    <w:rsid w:val="00AE4B5C"/>
    <w:rsid w:val="00AE581E"/>
    <w:rsid w:val="00AE5E8E"/>
    <w:rsid w:val="00AF1026"/>
    <w:rsid w:val="00AF2741"/>
    <w:rsid w:val="00AF3A1B"/>
    <w:rsid w:val="00B006BC"/>
    <w:rsid w:val="00B05D70"/>
    <w:rsid w:val="00B1019A"/>
    <w:rsid w:val="00B12BF2"/>
    <w:rsid w:val="00B139D5"/>
    <w:rsid w:val="00B143C2"/>
    <w:rsid w:val="00B15387"/>
    <w:rsid w:val="00B17154"/>
    <w:rsid w:val="00B205BB"/>
    <w:rsid w:val="00B2599C"/>
    <w:rsid w:val="00B3081A"/>
    <w:rsid w:val="00B3358D"/>
    <w:rsid w:val="00B33E6E"/>
    <w:rsid w:val="00B34272"/>
    <w:rsid w:val="00B357DB"/>
    <w:rsid w:val="00B37118"/>
    <w:rsid w:val="00B4043B"/>
    <w:rsid w:val="00B426E6"/>
    <w:rsid w:val="00B43EA4"/>
    <w:rsid w:val="00B45400"/>
    <w:rsid w:val="00B45998"/>
    <w:rsid w:val="00B52579"/>
    <w:rsid w:val="00B53C46"/>
    <w:rsid w:val="00B5700A"/>
    <w:rsid w:val="00B605B6"/>
    <w:rsid w:val="00B622B5"/>
    <w:rsid w:val="00B626B5"/>
    <w:rsid w:val="00B63A38"/>
    <w:rsid w:val="00B648AF"/>
    <w:rsid w:val="00B66F6C"/>
    <w:rsid w:val="00B70B49"/>
    <w:rsid w:val="00B712F7"/>
    <w:rsid w:val="00B723C7"/>
    <w:rsid w:val="00B72518"/>
    <w:rsid w:val="00B74C70"/>
    <w:rsid w:val="00B802A2"/>
    <w:rsid w:val="00B80E45"/>
    <w:rsid w:val="00B839DC"/>
    <w:rsid w:val="00B85EAD"/>
    <w:rsid w:val="00B85EC7"/>
    <w:rsid w:val="00B907B9"/>
    <w:rsid w:val="00B91976"/>
    <w:rsid w:val="00B91D3B"/>
    <w:rsid w:val="00B92103"/>
    <w:rsid w:val="00B929D1"/>
    <w:rsid w:val="00B92D6B"/>
    <w:rsid w:val="00B9351F"/>
    <w:rsid w:val="00B93D81"/>
    <w:rsid w:val="00B940AE"/>
    <w:rsid w:val="00BA18A8"/>
    <w:rsid w:val="00BA1EE0"/>
    <w:rsid w:val="00BA2AD9"/>
    <w:rsid w:val="00BA2B2C"/>
    <w:rsid w:val="00BA42CF"/>
    <w:rsid w:val="00BA5815"/>
    <w:rsid w:val="00BA5EC0"/>
    <w:rsid w:val="00BA61C4"/>
    <w:rsid w:val="00BA7BAC"/>
    <w:rsid w:val="00BB0A10"/>
    <w:rsid w:val="00BB16FE"/>
    <w:rsid w:val="00BB37CB"/>
    <w:rsid w:val="00BB4576"/>
    <w:rsid w:val="00BB64EC"/>
    <w:rsid w:val="00BB7339"/>
    <w:rsid w:val="00BB775F"/>
    <w:rsid w:val="00BC030C"/>
    <w:rsid w:val="00BC06D0"/>
    <w:rsid w:val="00BC1F4A"/>
    <w:rsid w:val="00BC307C"/>
    <w:rsid w:val="00BC5C6B"/>
    <w:rsid w:val="00BC7178"/>
    <w:rsid w:val="00BD031E"/>
    <w:rsid w:val="00BD40DC"/>
    <w:rsid w:val="00BD54D7"/>
    <w:rsid w:val="00BD724B"/>
    <w:rsid w:val="00BE0983"/>
    <w:rsid w:val="00BE1D60"/>
    <w:rsid w:val="00BE2F52"/>
    <w:rsid w:val="00BE5DD7"/>
    <w:rsid w:val="00BF1E27"/>
    <w:rsid w:val="00BF27A3"/>
    <w:rsid w:val="00BF387B"/>
    <w:rsid w:val="00C00074"/>
    <w:rsid w:val="00C0415A"/>
    <w:rsid w:val="00C04C0A"/>
    <w:rsid w:val="00C057BE"/>
    <w:rsid w:val="00C075D8"/>
    <w:rsid w:val="00C07ED5"/>
    <w:rsid w:val="00C123DA"/>
    <w:rsid w:val="00C14FA9"/>
    <w:rsid w:val="00C17567"/>
    <w:rsid w:val="00C17ACB"/>
    <w:rsid w:val="00C23247"/>
    <w:rsid w:val="00C25885"/>
    <w:rsid w:val="00C27810"/>
    <w:rsid w:val="00C27A92"/>
    <w:rsid w:val="00C30D12"/>
    <w:rsid w:val="00C322A6"/>
    <w:rsid w:val="00C33AC9"/>
    <w:rsid w:val="00C33CBE"/>
    <w:rsid w:val="00C33FD8"/>
    <w:rsid w:val="00C36DD2"/>
    <w:rsid w:val="00C41A7E"/>
    <w:rsid w:val="00C429F0"/>
    <w:rsid w:val="00C45305"/>
    <w:rsid w:val="00C5068F"/>
    <w:rsid w:val="00C5691D"/>
    <w:rsid w:val="00C56E42"/>
    <w:rsid w:val="00C57758"/>
    <w:rsid w:val="00C63B1C"/>
    <w:rsid w:val="00C667F1"/>
    <w:rsid w:val="00C67066"/>
    <w:rsid w:val="00C7083B"/>
    <w:rsid w:val="00C70890"/>
    <w:rsid w:val="00C73780"/>
    <w:rsid w:val="00C7475A"/>
    <w:rsid w:val="00C77299"/>
    <w:rsid w:val="00C80312"/>
    <w:rsid w:val="00C81735"/>
    <w:rsid w:val="00C81B22"/>
    <w:rsid w:val="00C838D2"/>
    <w:rsid w:val="00C85072"/>
    <w:rsid w:val="00C861B3"/>
    <w:rsid w:val="00C90D9D"/>
    <w:rsid w:val="00C90EB5"/>
    <w:rsid w:val="00C95712"/>
    <w:rsid w:val="00C96BE7"/>
    <w:rsid w:val="00C9744F"/>
    <w:rsid w:val="00CA046A"/>
    <w:rsid w:val="00CA4FB7"/>
    <w:rsid w:val="00CA6192"/>
    <w:rsid w:val="00CA63F7"/>
    <w:rsid w:val="00CB1528"/>
    <w:rsid w:val="00CB31AA"/>
    <w:rsid w:val="00CB410E"/>
    <w:rsid w:val="00CB4178"/>
    <w:rsid w:val="00CB4E30"/>
    <w:rsid w:val="00CB576C"/>
    <w:rsid w:val="00CB7E10"/>
    <w:rsid w:val="00CC2466"/>
    <w:rsid w:val="00CC4DF7"/>
    <w:rsid w:val="00CD03BB"/>
    <w:rsid w:val="00CD4623"/>
    <w:rsid w:val="00CE19DE"/>
    <w:rsid w:val="00CE31F3"/>
    <w:rsid w:val="00CE786C"/>
    <w:rsid w:val="00CE7AD8"/>
    <w:rsid w:val="00CF02A3"/>
    <w:rsid w:val="00CF16FA"/>
    <w:rsid w:val="00CF1C91"/>
    <w:rsid w:val="00CF3B40"/>
    <w:rsid w:val="00CF4457"/>
    <w:rsid w:val="00CF4AC5"/>
    <w:rsid w:val="00CF5BC0"/>
    <w:rsid w:val="00CF64CD"/>
    <w:rsid w:val="00CF711F"/>
    <w:rsid w:val="00D0282E"/>
    <w:rsid w:val="00D04421"/>
    <w:rsid w:val="00D046B4"/>
    <w:rsid w:val="00D0744F"/>
    <w:rsid w:val="00D122CC"/>
    <w:rsid w:val="00D128BF"/>
    <w:rsid w:val="00D139E0"/>
    <w:rsid w:val="00D15A6C"/>
    <w:rsid w:val="00D165A9"/>
    <w:rsid w:val="00D1766F"/>
    <w:rsid w:val="00D24AF6"/>
    <w:rsid w:val="00D24E73"/>
    <w:rsid w:val="00D2587E"/>
    <w:rsid w:val="00D27B1B"/>
    <w:rsid w:val="00D32D60"/>
    <w:rsid w:val="00D33552"/>
    <w:rsid w:val="00D350B1"/>
    <w:rsid w:val="00D36571"/>
    <w:rsid w:val="00D37159"/>
    <w:rsid w:val="00D419C4"/>
    <w:rsid w:val="00D42526"/>
    <w:rsid w:val="00D434B9"/>
    <w:rsid w:val="00D458C3"/>
    <w:rsid w:val="00D465F2"/>
    <w:rsid w:val="00D53ACA"/>
    <w:rsid w:val="00D60402"/>
    <w:rsid w:val="00D60960"/>
    <w:rsid w:val="00D60DA4"/>
    <w:rsid w:val="00D618D6"/>
    <w:rsid w:val="00D626A9"/>
    <w:rsid w:val="00D662F9"/>
    <w:rsid w:val="00D7207D"/>
    <w:rsid w:val="00D74ED4"/>
    <w:rsid w:val="00D80C56"/>
    <w:rsid w:val="00D82366"/>
    <w:rsid w:val="00D83F9D"/>
    <w:rsid w:val="00D863D8"/>
    <w:rsid w:val="00D86D83"/>
    <w:rsid w:val="00D87043"/>
    <w:rsid w:val="00D8714A"/>
    <w:rsid w:val="00D87B3E"/>
    <w:rsid w:val="00D910BE"/>
    <w:rsid w:val="00D9342C"/>
    <w:rsid w:val="00D94930"/>
    <w:rsid w:val="00D95AB3"/>
    <w:rsid w:val="00D97B5D"/>
    <w:rsid w:val="00DA25A8"/>
    <w:rsid w:val="00DA2987"/>
    <w:rsid w:val="00DA3C77"/>
    <w:rsid w:val="00DB2202"/>
    <w:rsid w:val="00DB428C"/>
    <w:rsid w:val="00DB47C3"/>
    <w:rsid w:val="00DC6329"/>
    <w:rsid w:val="00DC6D0B"/>
    <w:rsid w:val="00DC6FE6"/>
    <w:rsid w:val="00DC721B"/>
    <w:rsid w:val="00DD3EFA"/>
    <w:rsid w:val="00DD452E"/>
    <w:rsid w:val="00DD5DE3"/>
    <w:rsid w:val="00DD5EFA"/>
    <w:rsid w:val="00DD7259"/>
    <w:rsid w:val="00DD734B"/>
    <w:rsid w:val="00DE0895"/>
    <w:rsid w:val="00DE3EBA"/>
    <w:rsid w:val="00DE4D38"/>
    <w:rsid w:val="00DE6825"/>
    <w:rsid w:val="00DE6C51"/>
    <w:rsid w:val="00DF303B"/>
    <w:rsid w:val="00DF673B"/>
    <w:rsid w:val="00DF7836"/>
    <w:rsid w:val="00E02AA2"/>
    <w:rsid w:val="00E059C6"/>
    <w:rsid w:val="00E077C0"/>
    <w:rsid w:val="00E101D2"/>
    <w:rsid w:val="00E10C11"/>
    <w:rsid w:val="00E11299"/>
    <w:rsid w:val="00E131B4"/>
    <w:rsid w:val="00E15498"/>
    <w:rsid w:val="00E159AD"/>
    <w:rsid w:val="00E163FC"/>
    <w:rsid w:val="00E21A0E"/>
    <w:rsid w:val="00E24426"/>
    <w:rsid w:val="00E250BB"/>
    <w:rsid w:val="00E3231A"/>
    <w:rsid w:val="00E329BE"/>
    <w:rsid w:val="00E3341F"/>
    <w:rsid w:val="00E341D5"/>
    <w:rsid w:val="00E346B6"/>
    <w:rsid w:val="00E359F2"/>
    <w:rsid w:val="00E4294F"/>
    <w:rsid w:val="00E45480"/>
    <w:rsid w:val="00E46266"/>
    <w:rsid w:val="00E467BB"/>
    <w:rsid w:val="00E47BA5"/>
    <w:rsid w:val="00E504D4"/>
    <w:rsid w:val="00E50EFE"/>
    <w:rsid w:val="00E533D9"/>
    <w:rsid w:val="00E553E0"/>
    <w:rsid w:val="00E55815"/>
    <w:rsid w:val="00E56637"/>
    <w:rsid w:val="00E57FB4"/>
    <w:rsid w:val="00E62064"/>
    <w:rsid w:val="00E6390A"/>
    <w:rsid w:val="00E66805"/>
    <w:rsid w:val="00E6695C"/>
    <w:rsid w:val="00E719DE"/>
    <w:rsid w:val="00E75B89"/>
    <w:rsid w:val="00E75BAA"/>
    <w:rsid w:val="00E76FF6"/>
    <w:rsid w:val="00E83BCC"/>
    <w:rsid w:val="00E85D73"/>
    <w:rsid w:val="00E870DF"/>
    <w:rsid w:val="00E8735A"/>
    <w:rsid w:val="00E91AFD"/>
    <w:rsid w:val="00E91F99"/>
    <w:rsid w:val="00E92658"/>
    <w:rsid w:val="00E95222"/>
    <w:rsid w:val="00E95F53"/>
    <w:rsid w:val="00E960E4"/>
    <w:rsid w:val="00E974CB"/>
    <w:rsid w:val="00EA0222"/>
    <w:rsid w:val="00EA142E"/>
    <w:rsid w:val="00EA2260"/>
    <w:rsid w:val="00EA369B"/>
    <w:rsid w:val="00EA3B0D"/>
    <w:rsid w:val="00EA3EE2"/>
    <w:rsid w:val="00EA76EE"/>
    <w:rsid w:val="00EB02C6"/>
    <w:rsid w:val="00EB1C6E"/>
    <w:rsid w:val="00EB20E3"/>
    <w:rsid w:val="00EB35EB"/>
    <w:rsid w:val="00EB366B"/>
    <w:rsid w:val="00EC0D2B"/>
    <w:rsid w:val="00EC34E4"/>
    <w:rsid w:val="00EC4207"/>
    <w:rsid w:val="00EC7888"/>
    <w:rsid w:val="00ED22C6"/>
    <w:rsid w:val="00ED360A"/>
    <w:rsid w:val="00ED4F29"/>
    <w:rsid w:val="00ED502C"/>
    <w:rsid w:val="00ED5803"/>
    <w:rsid w:val="00ED7563"/>
    <w:rsid w:val="00ED76A3"/>
    <w:rsid w:val="00EE0010"/>
    <w:rsid w:val="00EE0C70"/>
    <w:rsid w:val="00EE122F"/>
    <w:rsid w:val="00EE3349"/>
    <w:rsid w:val="00EE631D"/>
    <w:rsid w:val="00EF38ED"/>
    <w:rsid w:val="00EF44C0"/>
    <w:rsid w:val="00EF4E13"/>
    <w:rsid w:val="00EF57E4"/>
    <w:rsid w:val="00F007B4"/>
    <w:rsid w:val="00F02B0C"/>
    <w:rsid w:val="00F06E6C"/>
    <w:rsid w:val="00F1211F"/>
    <w:rsid w:val="00F13335"/>
    <w:rsid w:val="00F159D7"/>
    <w:rsid w:val="00F15F5C"/>
    <w:rsid w:val="00F231A9"/>
    <w:rsid w:val="00F231B7"/>
    <w:rsid w:val="00F3035B"/>
    <w:rsid w:val="00F40F2C"/>
    <w:rsid w:val="00F44E00"/>
    <w:rsid w:val="00F45D14"/>
    <w:rsid w:val="00F46DF6"/>
    <w:rsid w:val="00F50737"/>
    <w:rsid w:val="00F51787"/>
    <w:rsid w:val="00F51CB6"/>
    <w:rsid w:val="00F5635E"/>
    <w:rsid w:val="00F568AD"/>
    <w:rsid w:val="00F56FE0"/>
    <w:rsid w:val="00F604CF"/>
    <w:rsid w:val="00F616A3"/>
    <w:rsid w:val="00F61836"/>
    <w:rsid w:val="00F623DC"/>
    <w:rsid w:val="00F637A3"/>
    <w:rsid w:val="00F64649"/>
    <w:rsid w:val="00F64798"/>
    <w:rsid w:val="00F70429"/>
    <w:rsid w:val="00F7268A"/>
    <w:rsid w:val="00F75699"/>
    <w:rsid w:val="00F76093"/>
    <w:rsid w:val="00F77A48"/>
    <w:rsid w:val="00F77B9B"/>
    <w:rsid w:val="00F80BFE"/>
    <w:rsid w:val="00F84109"/>
    <w:rsid w:val="00F8528F"/>
    <w:rsid w:val="00F8551B"/>
    <w:rsid w:val="00F856C7"/>
    <w:rsid w:val="00F86987"/>
    <w:rsid w:val="00F8756F"/>
    <w:rsid w:val="00F90A80"/>
    <w:rsid w:val="00F914FC"/>
    <w:rsid w:val="00F92107"/>
    <w:rsid w:val="00F928B5"/>
    <w:rsid w:val="00F94F48"/>
    <w:rsid w:val="00F96AE2"/>
    <w:rsid w:val="00F96F7E"/>
    <w:rsid w:val="00F97A1D"/>
    <w:rsid w:val="00FA1A60"/>
    <w:rsid w:val="00FA6FB6"/>
    <w:rsid w:val="00FB06A7"/>
    <w:rsid w:val="00FB2EDD"/>
    <w:rsid w:val="00FB3899"/>
    <w:rsid w:val="00FB7FA1"/>
    <w:rsid w:val="00FC1C18"/>
    <w:rsid w:val="00FC2EE3"/>
    <w:rsid w:val="00FC32BE"/>
    <w:rsid w:val="00FD22CE"/>
    <w:rsid w:val="00FD5B18"/>
    <w:rsid w:val="00FD6526"/>
    <w:rsid w:val="00FD75F2"/>
    <w:rsid w:val="00FE0115"/>
    <w:rsid w:val="00FE0308"/>
    <w:rsid w:val="00FE1640"/>
    <w:rsid w:val="00FE2496"/>
    <w:rsid w:val="00FE3A4E"/>
    <w:rsid w:val="00FE4BE9"/>
    <w:rsid w:val="00FE4EDC"/>
    <w:rsid w:val="00FF24BF"/>
    <w:rsid w:val="00FF3F8E"/>
    <w:rsid w:val="00FF7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1DABB9"/>
  <w15:chartTrackingRefBased/>
  <w15:docId w15:val="{7C321AE4-6EAB-4BE4-A91F-0AC4B2180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rsid w:val="0058370C"/>
    <w:pPr>
      <w:widowControl w:val="0"/>
    </w:pPr>
  </w:style>
  <w:style w:type="paragraph" w:styleId="1">
    <w:name w:val="heading 1"/>
    <w:next w:val="a1"/>
    <w:link w:val="10"/>
    <w:uiPriority w:val="9"/>
    <w:rsid w:val="00AF3A1B"/>
    <w:pPr>
      <w:spacing w:beforeLines="50" w:before="50" w:line="500" w:lineRule="exact"/>
      <w:outlineLvl w:val="0"/>
    </w:pPr>
    <w:rPr>
      <w:rFonts w:ascii="標楷體" w:eastAsia="標楷體" w:hAnsi="標楷體" w:cs="新細明體"/>
      <w:b/>
      <w:kern w:val="0"/>
      <w:sz w:val="28"/>
      <w:szCs w:val="28"/>
    </w:rPr>
  </w:style>
  <w:style w:type="paragraph" w:styleId="21">
    <w:name w:val="heading 2"/>
    <w:next w:val="a1"/>
    <w:link w:val="22"/>
    <w:uiPriority w:val="9"/>
    <w:unhideWhenUsed/>
    <w:rsid w:val="005B1EEB"/>
    <w:pPr>
      <w:tabs>
        <w:tab w:val="left" w:leader="underscore" w:pos="6379"/>
      </w:tabs>
      <w:spacing w:line="500" w:lineRule="exact"/>
      <w:outlineLvl w:val="1"/>
    </w:pPr>
    <w:rPr>
      <w:rFonts w:ascii="標楷體" w:eastAsia="標楷體" w:hAnsi="標楷體"/>
      <w:b/>
      <w:sz w:val="28"/>
      <w:szCs w:val="28"/>
    </w:rPr>
  </w:style>
  <w:style w:type="paragraph" w:styleId="31">
    <w:name w:val="heading 3"/>
    <w:next w:val="a1"/>
    <w:link w:val="32"/>
    <w:uiPriority w:val="9"/>
    <w:unhideWhenUsed/>
    <w:rsid w:val="00BA2B2C"/>
    <w:pPr>
      <w:spacing w:line="500" w:lineRule="exact"/>
      <w:outlineLvl w:val="2"/>
    </w:pPr>
    <w:rPr>
      <w:rFonts w:ascii="標楷體" w:eastAsia="標楷體" w:hAnsi="標楷體"/>
      <w:sz w:val="28"/>
      <w:szCs w:val="28"/>
    </w:rPr>
  </w:style>
  <w:style w:type="paragraph" w:styleId="41">
    <w:name w:val="heading 4"/>
    <w:next w:val="a1"/>
    <w:link w:val="42"/>
    <w:uiPriority w:val="9"/>
    <w:unhideWhenUsed/>
    <w:rsid w:val="00B139D5"/>
    <w:pPr>
      <w:spacing w:line="500" w:lineRule="exact"/>
      <w:outlineLvl w:val="3"/>
    </w:pPr>
    <w:rPr>
      <w:rFonts w:ascii="標楷體" w:eastAsia="標楷體" w:hAnsi="標楷體"/>
      <w:sz w:val="28"/>
      <w:szCs w:val="28"/>
    </w:rPr>
  </w:style>
  <w:style w:type="paragraph" w:styleId="51">
    <w:name w:val="heading 5"/>
    <w:next w:val="a1"/>
    <w:link w:val="52"/>
    <w:uiPriority w:val="9"/>
    <w:unhideWhenUsed/>
    <w:rsid w:val="00B139D5"/>
    <w:pPr>
      <w:numPr>
        <w:ilvl w:val="6"/>
        <w:numId w:val="1"/>
      </w:numPr>
      <w:spacing w:line="500" w:lineRule="exact"/>
      <w:ind w:left="851" w:hanging="567"/>
      <w:outlineLvl w:val="4"/>
    </w:pPr>
    <w:rPr>
      <w:rFonts w:ascii="標楷體" w:eastAsia="標楷體" w:hAnsi="標楷體"/>
      <w:sz w:val="28"/>
      <w:szCs w:val="28"/>
    </w:rPr>
  </w:style>
  <w:style w:type="paragraph" w:styleId="6">
    <w:name w:val="heading 6"/>
    <w:basedOn w:val="a1"/>
    <w:next w:val="a1"/>
    <w:link w:val="60"/>
    <w:uiPriority w:val="9"/>
    <w:semiHidden/>
    <w:unhideWhenUsed/>
    <w:rsid w:val="00DC6FE6"/>
    <w:pPr>
      <w:keepNext/>
      <w:spacing w:line="720" w:lineRule="auto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6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80">
    <w:name w:val="heading 8"/>
    <w:basedOn w:val="a1"/>
    <w:next w:val="a1"/>
    <w:link w:val="81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7"/>
    </w:pPr>
    <w:rPr>
      <w:rFonts w:asciiTheme="majorHAnsi" w:eastAsiaTheme="majorEastAsia" w:hAnsiTheme="majorHAnsi" w:cstheme="majorBidi"/>
      <w:sz w:val="36"/>
      <w:szCs w:val="36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aliases w:val="卑南壹"/>
    <w:basedOn w:val="a1"/>
    <w:link w:val="a6"/>
    <w:uiPriority w:val="34"/>
    <w:qFormat/>
    <w:rsid w:val="004F0801"/>
    <w:pPr>
      <w:widowControl/>
      <w:ind w:leftChars="200" w:left="480"/>
    </w:pPr>
    <w:rPr>
      <w:rFonts w:ascii="新細明體" w:eastAsia="新細明體" w:hAnsi="新細明體" w:cs="新細明體"/>
      <w:kern w:val="0"/>
      <w:szCs w:val="24"/>
    </w:rPr>
  </w:style>
  <w:style w:type="paragraph" w:styleId="Web">
    <w:name w:val="Normal (Web)"/>
    <w:basedOn w:val="a1"/>
    <w:uiPriority w:val="99"/>
    <w:unhideWhenUsed/>
    <w:rsid w:val="00BC5C6B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2"/>
    <w:link w:val="1"/>
    <w:uiPriority w:val="9"/>
    <w:rsid w:val="00AF3A1B"/>
    <w:rPr>
      <w:rFonts w:ascii="標楷體" w:eastAsia="標楷體" w:hAnsi="標楷體" w:cs="新細明體"/>
      <w:b/>
      <w:kern w:val="0"/>
      <w:sz w:val="28"/>
      <w:szCs w:val="28"/>
    </w:rPr>
  </w:style>
  <w:style w:type="character" w:customStyle="1" w:styleId="22">
    <w:name w:val="標題 2 字元"/>
    <w:basedOn w:val="a2"/>
    <w:link w:val="21"/>
    <w:uiPriority w:val="9"/>
    <w:rsid w:val="005B1EEB"/>
    <w:rPr>
      <w:rFonts w:ascii="標楷體" w:eastAsia="標楷體" w:hAnsi="標楷體"/>
      <w:b/>
      <w:sz w:val="28"/>
      <w:szCs w:val="28"/>
    </w:rPr>
  </w:style>
  <w:style w:type="table" w:styleId="a7">
    <w:name w:val="Table Grid"/>
    <w:basedOn w:val="a3"/>
    <w:uiPriority w:val="59"/>
    <w:rsid w:val="003F5F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1"/>
    <w:link w:val="a9"/>
    <w:uiPriority w:val="99"/>
    <w:unhideWhenUsed/>
    <w:rsid w:val="007603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2"/>
    <w:link w:val="a8"/>
    <w:uiPriority w:val="99"/>
    <w:rsid w:val="007603D5"/>
    <w:rPr>
      <w:sz w:val="20"/>
      <w:szCs w:val="20"/>
    </w:rPr>
  </w:style>
  <w:style w:type="paragraph" w:styleId="aa">
    <w:name w:val="footer"/>
    <w:basedOn w:val="a1"/>
    <w:link w:val="ab"/>
    <w:uiPriority w:val="99"/>
    <w:unhideWhenUsed/>
    <w:rsid w:val="007603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2"/>
    <w:link w:val="aa"/>
    <w:uiPriority w:val="99"/>
    <w:rsid w:val="007603D5"/>
    <w:rPr>
      <w:sz w:val="20"/>
      <w:szCs w:val="20"/>
    </w:rPr>
  </w:style>
  <w:style w:type="character" w:styleId="ac">
    <w:name w:val="annotation reference"/>
    <w:basedOn w:val="a2"/>
    <w:uiPriority w:val="99"/>
    <w:semiHidden/>
    <w:unhideWhenUsed/>
    <w:rsid w:val="00F604CF"/>
    <w:rPr>
      <w:sz w:val="18"/>
      <w:szCs w:val="18"/>
    </w:rPr>
  </w:style>
  <w:style w:type="paragraph" w:styleId="ad">
    <w:name w:val="annotation text"/>
    <w:basedOn w:val="a1"/>
    <w:link w:val="ae"/>
    <w:uiPriority w:val="99"/>
    <w:unhideWhenUsed/>
    <w:rsid w:val="00F604CF"/>
  </w:style>
  <w:style w:type="character" w:customStyle="1" w:styleId="ae">
    <w:name w:val="註解文字 字元"/>
    <w:basedOn w:val="a2"/>
    <w:link w:val="ad"/>
    <w:uiPriority w:val="99"/>
    <w:rsid w:val="00F604CF"/>
  </w:style>
  <w:style w:type="paragraph" w:styleId="af">
    <w:name w:val="annotation subject"/>
    <w:basedOn w:val="ad"/>
    <w:next w:val="ad"/>
    <w:link w:val="af0"/>
    <w:uiPriority w:val="99"/>
    <w:semiHidden/>
    <w:unhideWhenUsed/>
    <w:rsid w:val="00F604CF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F604CF"/>
    <w:rPr>
      <w:b/>
      <w:bCs/>
    </w:rPr>
  </w:style>
  <w:style w:type="paragraph" w:styleId="af1">
    <w:name w:val="Balloon Text"/>
    <w:basedOn w:val="a1"/>
    <w:link w:val="af2"/>
    <w:uiPriority w:val="99"/>
    <w:semiHidden/>
    <w:unhideWhenUsed/>
    <w:rsid w:val="00F604CF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2"/>
    <w:link w:val="af1"/>
    <w:uiPriority w:val="99"/>
    <w:semiHidden/>
    <w:rsid w:val="00F604CF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清單段落 字元"/>
    <w:aliases w:val="卑南壹 字元"/>
    <w:link w:val="a5"/>
    <w:uiPriority w:val="34"/>
    <w:rsid w:val="00C73780"/>
    <w:rPr>
      <w:rFonts w:ascii="新細明體" w:eastAsia="新細明體" w:hAnsi="新細明體" w:cs="新細明體"/>
      <w:kern w:val="0"/>
      <w:szCs w:val="24"/>
    </w:rPr>
  </w:style>
  <w:style w:type="paragraph" w:customStyle="1" w:styleId="af3">
    <w:name w:val="壹"/>
    <w:basedOn w:val="a1"/>
    <w:rsid w:val="00C73780"/>
    <w:pPr>
      <w:widowControl/>
      <w:spacing w:beforeLines="50" w:before="180" w:afterLines="50" w:after="180" w:line="560" w:lineRule="exact"/>
      <w:jc w:val="both"/>
      <w:outlineLvl w:val="0"/>
    </w:pPr>
    <w:rPr>
      <w:rFonts w:ascii="標楷體" w:eastAsia="標楷體" w:hAnsi="標楷體" w:cs="Arial"/>
      <w:b/>
      <w:color w:val="000000" w:themeColor="text1"/>
      <w:sz w:val="36"/>
      <w:szCs w:val="36"/>
    </w:rPr>
  </w:style>
  <w:style w:type="paragraph" w:styleId="af4">
    <w:name w:val="Date"/>
    <w:basedOn w:val="a1"/>
    <w:next w:val="a1"/>
    <w:link w:val="af5"/>
    <w:uiPriority w:val="99"/>
    <w:semiHidden/>
    <w:unhideWhenUsed/>
    <w:rsid w:val="00C73780"/>
    <w:pPr>
      <w:jc w:val="right"/>
    </w:pPr>
  </w:style>
  <w:style w:type="character" w:customStyle="1" w:styleId="af5">
    <w:name w:val="日期 字元"/>
    <w:basedOn w:val="a2"/>
    <w:link w:val="af4"/>
    <w:uiPriority w:val="99"/>
    <w:semiHidden/>
    <w:rsid w:val="00C73780"/>
  </w:style>
  <w:style w:type="character" w:customStyle="1" w:styleId="32">
    <w:name w:val="標題 3 字元"/>
    <w:basedOn w:val="a2"/>
    <w:link w:val="31"/>
    <w:uiPriority w:val="9"/>
    <w:rsid w:val="00BA2B2C"/>
    <w:rPr>
      <w:rFonts w:ascii="標楷體" w:eastAsia="標楷體" w:hAnsi="標楷體"/>
      <w:sz w:val="28"/>
      <w:szCs w:val="28"/>
    </w:rPr>
  </w:style>
  <w:style w:type="character" w:customStyle="1" w:styleId="42">
    <w:name w:val="標題 4 字元"/>
    <w:basedOn w:val="a2"/>
    <w:link w:val="41"/>
    <w:uiPriority w:val="9"/>
    <w:rsid w:val="00B139D5"/>
    <w:rPr>
      <w:rFonts w:ascii="標楷體" w:eastAsia="標楷體" w:hAnsi="標楷體"/>
      <w:sz w:val="28"/>
      <w:szCs w:val="28"/>
    </w:rPr>
  </w:style>
  <w:style w:type="character" w:customStyle="1" w:styleId="52">
    <w:name w:val="標題 5 字元"/>
    <w:basedOn w:val="a2"/>
    <w:link w:val="51"/>
    <w:uiPriority w:val="9"/>
    <w:rsid w:val="00B139D5"/>
    <w:rPr>
      <w:rFonts w:ascii="標楷體" w:eastAsia="標楷體" w:hAnsi="標楷體"/>
      <w:sz w:val="28"/>
      <w:szCs w:val="28"/>
    </w:rPr>
  </w:style>
  <w:style w:type="paragraph" w:customStyle="1" w:styleId="T1">
    <w:name w:val="T1"/>
    <w:link w:val="T10"/>
    <w:qFormat/>
    <w:rsid w:val="00E553E0"/>
    <w:pPr>
      <w:numPr>
        <w:numId w:val="13"/>
      </w:numPr>
      <w:outlineLvl w:val="0"/>
    </w:pPr>
    <w:rPr>
      <w:rFonts w:ascii="Times New Roman" w:eastAsia="標楷體" w:hAnsi="Times New Roman" w:cs="Times New Roman"/>
      <w:b/>
      <w:bCs/>
      <w:sz w:val="28"/>
      <w:szCs w:val="28"/>
    </w:rPr>
  </w:style>
  <w:style w:type="paragraph" w:customStyle="1" w:styleId="T2">
    <w:name w:val="T2"/>
    <w:basedOn w:val="af6"/>
    <w:link w:val="T20"/>
    <w:qFormat/>
    <w:rsid w:val="00E91F99"/>
    <w:pPr>
      <w:numPr>
        <w:ilvl w:val="1"/>
        <w:numId w:val="13"/>
      </w:numPr>
      <w:ind w:left="561" w:hangingChars="200" w:hanging="561"/>
      <w:jc w:val="both"/>
      <w:outlineLvl w:val="1"/>
    </w:pPr>
    <w:rPr>
      <w:b/>
      <w:bCs/>
    </w:rPr>
  </w:style>
  <w:style w:type="character" w:customStyle="1" w:styleId="11">
    <w:name w:val="標頭1內文 字元"/>
    <w:basedOn w:val="a2"/>
    <w:link w:val="12"/>
    <w:rsid w:val="00D458C3"/>
    <w:rPr>
      <w:rFonts w:ascii="Times New Roman" w:eastAsia="標楷體" w:hAnsi="Times New Roman" w:cs="Times New Roman"/>
      <w:sz w:val="32"/>
      <w:szCs w:val="32"/>
    </w:rPr>
  </w:style>
  <w:style w:type="character" w:customStyle="1" w:styleId="T10">
    <w:name w:val="T1 字元"/>
    <w:basedOn w:val="11"/>
    <w:link w:val="T1"/>
    <w:rsid w:val="00E553E0"/>
    <w:rPr>
      <w:rFonts w:ascii="Times New Roman" w:eastAsia="標楷體" w:hAnsi="Times New Roman" w:cs="Times New Roman"/>
      <w:b/>
      <w:bCs/>
      <w:sz w:val="28"/>
      <w:szCs w:val="28"/>
    </w:rPr>
  </w:style>
  <w:style w:type="paragraph" w:customStyle="1" w:styleId="T3">
    <w:name w:val="T3"/>
    <w:link w:val="T30"/>
    <w:qFormat/>
    <w:rsid w:val="00E553E0"/>
    <w:pPr>
      <w:numPr>
        <w:ilvl w:val="2"/>
        <w:numId w:val="13"/>
      </w:numPr>
      <w:spacing w:line="500" w:lineRule="exact"/>
      <w:outlineLvl w:val="2"/>
    </w:pPr>
    <w:rPr>
      <w:rFonts w:ascii="Times New Roman" w:eastAsia="標楷體" w:hAnsi="Times New Roman" w:cs="Times New Roman"/>
      <w:color w:val="000000" w:themeColor="text1"/>
      <w:kern w:val="0"/>
      <w:sz w:val="28"/>
      <w:szCs w:val="24"/>
    </w:rPr>
  </w:style>
  <w:style w:type="character" w:customStyle="1" w:styleId="af7">
    <w:name w:val="標號 字元"/>
    <w:basedOn w:val="a2"/>
    <w:link w:val="af6"/>
    <w:uiPriority w:val="35"/>
    <w:rsid w:val="00D458C3"/>
    <w:rPr>
      <w:rFonts w:ascii="Times New Roman" w:eastAsia="標楷體" w:hAnsi="Times New Roman" w:cs="Times New Roman"/>
      <w:sz w:val="28"/>
      <w:szCs w:val="20"/>
    </w:rPr>
  </w:style>
  <w:style w:type="character" w:customStyle="1" w:styleId="T20">
    <w:name w:val="T2 字元"/>
    <w:basedOn w:val="af7"/>
    <w:link w:val="T2"/>
    <w:rsid w:val="00E91F99"/>
    <w:rPr>
      <w:rFonts w:ascii="Times New Roman" w:eastAsia="標楷體" w:hAnsi="Times New Roman" w:cs="Times New Roman"/>
      <w:b/>
      <w:bCs/>
      <w:sz w:val="28"/>
      <w:szCs w:val="20"/>
    </w:rPr>
  </w:style>
  <w:style w:type="paragraph" w:customStyle="1" w:styleId="T4">
    <w:name w:val="T4"/>
    <w:link w:val="T40"/>
    <w:qFormat/>
    <w:rsid w:val="00E553E0"/>
    <w:pPr>
      <w:numPr>
        <w:ilvl w:val="3"/>
        <w:numId w:val="14"/>
      </w:numPr>
      <w:spacing w:line="500" w:lineRule="exact"/>
      <w:outlineLvl w:val="3"/>
    </w:pPr>
    <w:rPr>
      <w:rFonts w:ascii="Times New Roman" w:eastAsia="標楷體" w:hAnsi="Times New Roman" w:cs="Times New Roman"/>
      <w:kern w:val="0"/>
      <w:sz w:val="28"/>
      <w:szCs w:val="28"/>
    </w:rPr>
  </w:style>
  <w:style w:type="character" w:customStyle="1" w:styleId="T30">
    <w:name w:val="T3 字元"/>
    <w:basedOn w:val="a6"/>
    <w:link w:val="T3"/>
    <w:rsid w:val="00E553E0"/>
    <w:rPr>
      <w:rFonts w:ascii="Times New Roman" w:eastAsia="標楷體" w:hAnsi="Times New Roman" w:cs="Times New Roman"/>
      <w:color w:val="000000" w:themeColor="text1"/>
      <w:kern w:val="0"/>
      <w:sz w:val="28"/>
      <w:szCs w:val="24"/>
    </w:rPr>
  </w:style>
  <w:style w:type="paragraph" w:styleId="af8">
    <w:name w:val="Plain Text"/>
    <w:basedOn w:val="a1"/>
    <w:link w:val="af9"/>
    <w:rsid w:val="004037CF"/>
    <w:rPr>
      <w:rFonts w:ascii="細明體" w:eastAsia="細明體" w:hAnsi="Courier New" w:cs="Times New Roman"/>
      <w:szCs w:val="20"/>
    </w:rPr>
  </w:style>
  <w:style w:type="paragraph" w:customStyle="1" w:styleId="T5">
    <w:name w:val="T5"/>
    <w:link w:val="T50"/>
    <w:qFormat/>
    <w:rsid w:val="00306204"/>
    <w:pPr>
      <w:numPr>
        <w:ilvl w:val="4"/>
        <w:numId w:val="13"/>
      </w:numPr>
      <w:spacing w:line="500" w:lineRule="exact"/>
      <w:ind w:left="1537" w:hanging="403"/>
    </w:pPr>
    <w:rPr>
      <w:rFonts w:ascii="Times New Roman" w:eastAsia="標楷體" w:hAnsi="Times New Roman" w:cs="Times New Roman"/>
      <w:sz w:val="28"/>
      <w:szCs w:val="28"/>
    </w:rPr>
  </w:style>
  <w:style w:type="character" w:customStyle="1" w:styleId="af9">
    <w:name w:val="純文字 字元"/>
    <w:basedOn w:val="a2"/>
    <w:link w:val="af8"/>
    <w:rsid w:val="004037CF"/>
    <w:rPr>
      <w:rFonts w:ascii="細明體" w:eastAsia="細明體" w:hAnsi="Courier New" w:cs="Times New Roman"/>
      <w:szCs w:val="20"/>
    </w:rPr>
  </w:style>
  <w:style w:type="paragraph" w:styleId="af6">
    <w:name w:val="caption"/>
    <w:basedOn w:val="a1"/>
    <w:next w:val="a1"/>
    <w:link w:val="af7"/>
    <w:uiPriority w:val="35"/>
    <w:unhideWhenUsed/>
    <w:rsid w:val="007A64A6"/>
    <w:pPr>
      <w:spacing w:line="500" w:lineRule="exact"/>
    </w:pPr>
    <w:rPr>
      <w:rFonts w:ascii="Times New Roman" w:eastAsia="標楷體" w:hAnsi="Times New Roman" w:cs="Times New Roman"/>
      <w:sz w:val="28"/>
      <w:szCs w:val="20"/>
    </w:rPr>
  </w:style>
  <w:style w:type="paragraph" w:customStyle="1" w:styleId="12">
    <w:name w:val="標頭1內文"/>
    <w:link w:val="11"/>
    <w:rsid w:val="007A64A6"/>
    <w:pPr>
      <w:spacing w:line="500" w:lineRule="exact"/>
      <w:ind w:firstLineChars="200" w:firstLine="640"/>
      <w:jc w:val="both"/>
    </w:pPr>
    <w:rPr>
      <w:rFonts w:ascii="Times New Roman" w:eastAsia="標楷體" w:hAnsi="Times New Roman" w:cs="Times New Roman"/>
      <w:sz w:val="32"/>
      <w:szCs w:val="32"/>
    </w:rPr>
  </w:style>
  <w:style w:type="paragraph" w:customStyle="1" w:styleId="8">
    <w:name w:val="標頭8"/>
    <w:basedOn w:val="a1"/>
    <w:rsid w:val="007A64A6"/>
    <w:pPr>
      <w:widowControl/>
      <w:numPr>
        <w:ilvl w:val="7"/>
        <w:numId w:val="2"/>
      </w:numPr>
      <w:spacing w:line="500" w:lineRule="exact"/>
      <w:outlineLvl w:val="6"/>
    </w:pPr>
    <w:rPr>
      <w:rFonts w:ascii="Times New Roman" w:eastAsia="標楷體" w:hAnsi="Times New Roman" w:cs="Times New Roman"/>
      <w:sz w:val="32"/>
      <w:szCs w:val="28"/>
    </w:rPr>
  </w:style>
  <w:style w:type="paragraph" w:styleId="HTML">
    <w:name w:val="HTML Address"/>
    <w:basedOn w:val="a1"/>
    <w:link w:val="HTML0"/>
    <w:uiPriority w:val="99"/>
    <w:semiHidden/>
    <w:unhideWhenUsed/>
    <w:rsid w:val="00DC6FE6"/>
    <w:rPr>
      <w:i/>
      <w:iCs/>
    </w:rPr>
  </w:style>
  <w:style w:type="character" w:customStyle="1" w:styleId="HTML0">
    <w:name w:val="HTML 位址 字元"/>
    <w:basedOn w:val="a2"/>
    <w:link w:val="HTML"/>
    <w:uiPriority w:val="99"/>
    <w:semiHidden/>
    <w:rsid w:val="00DC6FE6"/>
    <w:rPr>
      <w:i/>
      <w:iCs/>
    </w:rPr>
  </w:style>
  <w:style w:type="paragraph" w:styleId="HTML1">
    <w:name w:val="HTML Preformatted"/>
    <w:basedOn w:val="a1"/>
    <w:link w:val="HTML2"/>
    <w:uiPriority w:val="99"/>
    <w:semiHidden/>
    <w:unhideWhenUsed/>
    <w:rsid w:val="00DC6FE6"/>
    <w:rPr>
      <w:rFonts w:ascii="Courier New" w:hAnsi="Courier New" w:cs="Courier New"/>
      <w:sz w:val="20"/>
      <w:szCs w:val="20"/>
    </w:rPr>
  </w:style>
  <w:style w:type="character" w:customStyle="1" w:styleId="HTML2">
    <w:name w:val="HTML 預設格式 字元"/>
    <w:basedOn w:val="a2"/>
    <w:link w:val="HTML1"/>
    <w:uiPriority w:val="99"/>
    <w:semiHidden/>
    <w:rsid w:val="00DC6FE6"/>
    <w:rPr>
      <w:rFonts w:ascii="Courier New" w:hAnsi="Courier New" w:cs="Courier New"/>
      <w:sz w:val="20"/>
      <w:szCs w:val="20"/>
    </w:rPr>
  </w:style>
  <w:style w:type="paragraph" w:styleId="afa">
    <w:name w:val="Normal Indent"/>
    <w:basedOn w:val="a1"/>
    <w:uiPriority w:val="99"/>
    <w:semiHidden/>
    <w:unhideWhenUsed/>
    <w:rsid w:val="00DC6FE6"/>
    <w:pPr>
      <w:ind w:leftChars="200" w:left="480"/>
    </w:pPr>
  </w:style>
  <w:style w:type="paragraph" w:styleId="afb">
    <w:name w:val="Quote"/>
    <w:basedOn w:val="a1"/>
    <w:next w:val="a1"/>
    <w:link w:val="afc"/>
    <w:uiPriority w:val="29"/>
    <w:rsid w:val="00DC6FE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c">
    <w:name w:val="引文 字元"/>
    <w:basedOn w:val="a2"/>
    <w:link w:val="afb"/>
    <w:uiPriority w:val="29"/>
    <w:rsid w:val="00DC6FE6"/>
    <w:rPr>
      <w:i/>
      <w:iCs/>
      <w:color w:val="404040" w:themeColor="text1" w:themeTint="BF"/>
    </w:rPr>
  </w:style>
  <w:style w:type="paragraph" w:styleId="afd">
    <w:name w:val="Document Map"/>
    <w:basedOn w:val="a1"/>
    <w:link w:val="afe"/>
    <w:uiPriority w:val="99"/>
    <w:semiHidden/>
    <w:unhideWhenUsed/>
    <w:rsid w:val="00DC6FE6"/>
    <w:rPr>
      <w:rFonts w:ascii="Microsoft JhengHei UI" w:eastAsia="Microsoft JhengHei UI"/>
      <w:sz w:val="18"/>
      <w:szCs w:val="18"/>
    </w:rPr>
  </w:style>
  <w:style w:type="character" w:customStyle="1" w:styleId="afe">
    <w:name w:val="文件引導模式 字元"/>
    <w:basedOn w:val="a2"/>
    <w:link w:val="afd"/>
    <w:uiPriority w:val="99"/>
    <w:semiHidden/>
    <w:rsid w:val="00DC6FE6"/>
    <w:rPr>
      <w:rFonts w:ascii="Microsoft JhengHei UI" w:eastAsia="Microsoft JhengHei UI"/>
      <w:sz w:val="18"/>
      <w:szCs w:val="18"/>
    </w:rPr>
  </w:style>
  <w:style w:type="paragraph" w:styleId="aff">
    <w:name w:val="macro"/>
    <w:link w:val="aff0"/>
    <w:uiPriority w:val="99"/>
    <w:semiHidden/>
    <w:unhideWhenUsed/>
    <w:rsid w:val="00DC6FE6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eastAsia="新細明體" w:hAnsi="Courier New" w:cs="Courier New"/>
      <w:szCs w:val="24"/>
    </w:rPr>
  </w:style>
  <w:style w:type="character" w:customStyle="1" w:styleId="aff0">
    <w:name w:val="巨集文字 字元"/>
    <w:basedOn w:val="a2"/>
    <w:link w:val="aff"/>
    <w:uiPriority w:val="99"/>
    <w:semiHidden/>
    <w:rsid w:val="00DC6FE6"/>
    <w:rPr>
      <w:rFonts w:ascii="Courier New" w:eastAsia="新細明體" w:hAnsi="Courier New" w:cs="Courier New"/>
      <w:szCs w:val="24"/>
    </w:rPr>
  </w:style>
  <w:style w:type="paragraph" w:styleId="aff1">
    <w:name w:val="Body Text"/>
    <w:basedOn w:val="a1"/>
    <w:link w:val="aff2"/>
    <w:uiPriority w:val="99"/>
    <w:semiHidden/>
    <w:unhideWhenUsed/>
    <w:rsid w:val="00DC6FE6"/>
    <w:pPr>
      <w:spacing w:after="120"/>
    </w:pPr>
  </w:style>
  <w:style w:type="character" w:customStyle="1" w:styleId="aff2">
    <w:name w:val="本文 字元"/>
    <w:basedOn w:val="a2"/>
    <w:link w:val="aff1"/>
    <w:uiPriority w:val="99"/>
    <w:semiHidden/>
    <w:rsid w:val="00DC6FE6"/>
  </w:style>
  <w:style w:type="paragraph" w:styleId="23">
    <w:name w:val="Body Text 2"/>
    <w:basedOn w:val="a1"/>
    <w:link w:val="24"/>
    <w:uiPriority w:val="99"/>
    <w:semiHidden/>
    <w:unhideWhenUsed/>
    <w:rsid w:val="00DC6FE6"/>
    <w:pPr>
      <w:spacing w:after="120" w:line="480" w:lineRule="auto"/>
    </w:pPr>
  </w:style>
  <w:style w:type="character" w:customStyle="1" w:styleId="24">
    <w:name w:val="本文 2 字元"/>
    <w:basedOn w:val="a2"/>
    <w:link w:val="23"/>
    <w:uiPriority w:val="99"/>
    <w:semiHidden/>
    <w:rsid w:val="00DC6FE6"/>
  </w:style>
  <w:style w:type="paragraph" w:styleId="33">
    <w:name w:val="Body Text 3"/>
    <w:basedOn w:val="a1"/>
    <w:link w:val="34"/>
    <w:uiPriority w:val="99"/>
    <w:semiHidden/>
    <w:unhideWhenUsed/>
    <w:rsid w:val="00DC6FE6"/>
    <w:pPr>
      <w:spacing w:after="120"/>
    </w:pPr>
    <w:rPr>
      <w:sz w:val="16"/>
      <w:szCs w:val="16"/>
    </w:rPr>
  </w:style>
  <w:style w:type="character" w:customStyle="1" w:styleId="34">
    <w:name w:val="本文 3 字元"/>
    <w:basedOn w:val="a2"/>
    <w:link w:val="33"/>
    <w:uiPriority w:val="99"/>
    <w:semiHidden/>
    <w:rsid w:val="00DC6FE6"/>
    <w:rPr>
      <w:sz w:val="16"/>
      <w:szCs w:val="16"/>
    </w:rPr>
  </w:style>
  <w:style w:type="paragraph" w:styleId="aff3">
    <w:name w:val="Body Text First Indent"/>
    <w:basedOn w:val="aff1"/>
    <w:link w:val="aff4"/>
    <w:uiPriority w:val="99"/>
    <w:semiHidden/>
    <w:unhideWhenUsed/>
    <w:rsid w:val="00DC6FE6"/>
    <w:pPr>
      <w:ind w:firstLineChars="100" w:firstLine="210"/>
    </w:pPr>
  </w:style>
  <w:style w:type="character" w:customStyle="1" w:styleId="aff4">
    <w:name w:val="本文第一層縮排 字元"/>
    <w:basedOn w:val="aff2"/>
    <w:link w:val="aff3"/>
    <w:uiPriority w:val="99"/>
    <w:semiHidden/>
    <w:rsid w:val="00DC6FE6"/>
  </w:style>
  <w:style w:type="paragraph" w:styleId="aff5">
    <w:name w:val="Body Text Indent"/>
    <w:basedOn w:val="a1"/>
    <w:link w:val="aff6"/>
    <w:uiPriority w:val="99"/>
    <w:semiHidden/>
    <w:unhideWhenUsed/>
    <w:rsid w:val="00DC6FE6"/>
    <w:pPr>
      <w:spacing w:after="120"/>
      <w:ind w:leftChars="200" w:left="480"/>
    </w:pPr>
  </w:style>
  <w:style w:type="character" w:customStyle="1" w:styleId="aff6">
    <w:name w:val="本文縮排 字元"/>
    <w:basedOn w:val="a2"/>
    <w:link w:val="aff5"/>
    <w:uiPriority w:val="99"/>
    <w:semiHidden/>
    <w:rsid w:val="00DC6FE6"/>
  </w:style>
  <w:style w:type="paragraph" w:styleId="25">
    <w:name w:val="Body Text First Indent 2"/>
    <w:basedOn w:val="aff5"/>
    <w:link w:val="26"/>
    <w:uiPriority w:val="99"/>
    <w:semiHidden/>
    <w:unhideWhenUsed/>
    <w:rsid w:val="00DC6FE6"/>
    <w:pPr>
      <w:ind w:firstLineChars="100" w:firstLine="210"/>
    </w:pPr>
  </w:style>
  <w:style w:type="character" w:customStyle="1" w:styleId="26">
    <w:name w:val="本文第一層縮排 2 字元"/>
    <w:basedOn w:val="aff6"/>
    <w:link w:val="25"/>
    <w:uiPriority w:val="99"/>
    <w:semiHidden/>
    <w:rsid w:val="00DC6FE6"/>
  </w:style>
  <w:style w:type="paragraph" w:styleId="27">
    <w:name w:val="Body Text Indent 2"/>
    <w:basedOn w:val="a1"/>
    <w:link w:val="28"/>
    <w:uiPriority w:val="99"/>
    <w:semiHidden/>
    <w:unhideWhenUsed/>
    <w:rsid w:val="00DC6FE6"/>
    <w:pPr>
      <w:spacing w:after="120" w:line="480" w:lineRule="auto"/>
      <w:ind w:leftChars="200" w:left="480"/>
    </w:pPr>
  </w:style>
  <w:style w:type="character" w:customStyle="1" w:styleId="28">
    <w:name w:val="本文縮排 2 字元"/>
    <w:basedOn w:val="a2"/>
    <w:link w:val="27"/>
    <w:uiPriority w:val="99"/>
    <w:semiHidden/>
    <w:rsid w:val="00DC6FE6"/>
  </w:style>
  <w:style w:type="paragraph" w:styleId="35">
    <w:name w:val="Body Text Indent 3"/>
    <w:basedOn w:val="a1"/>
    <w:link w:val="36"/>
    <w:uiPriority w:val="99"/>
    <w:semiHidden/>
    <w:unhideWhenUsed/>
    <w:rsid w:val="00DC6FE6"/>
    <w:pPr>
      <w:spacing w:after="120"/>
      <w:ind w:leftChars="200" w:left="480"/>
    </w:pPr>
    <w:rPr>
      <w:sz w:val="16"/>
      <w:szCs w:val="16"/>
    </w:rPr>
  </w:style>
  <w:style w:type="character" w:customStyle="1" w:styleId="36">
    <w:name w:val="本文縮排 3 字元"/>
    <w:basedOn w:val="a2"/>
    <w:link w:val="35"/>
    <w:uiPriority w:val="99"/>
    <w:semiHidden/>
    <w:rsid w:val="00DC6FE6"/>
    <w:rPr>
      <w:sz w:val="16"/>
      <w:szCs w:val="16"/>
    </w:rPr>
  </w:style>
  <w:style w:type="paragraph" w:styleId="13">
    <w:name w:val="toc 1"/>
    <w:basedOn w:val="a1"/>
    <w:next w:val="a1"/>
    <w:autoRedefine/>
    <w:uiPriority w:val="39"/>
    <w:unhideWhenUsed/>
    <w:rsid w:val="004D1856"/>
    <w:pPr>
      <w:adjustRightInd w:val="0"/>
      <w:snapToGrid w:val="0"/>
    </w:pPr>
    <w:rPr>
      <w:rFonts w:eastAsia="微軟正黑體"/>
      <w:b/>
      <w:sz w:val="28"/>
    </w:rPr>
  </w:style>
  <w:style w:type="paragraph" w:styleId="29">
    <w:name w:val="toc 2"/>
    <w:basedOn w:val="a1"/>
    <w:next w:val="a1"/>
    <w:autoRedefine/>
    <w:uiPriority w:val="39"/>
    <w:unhideWhenUsed/>
    <w:rsid w:val="004D1856"/>
    <w:pPr>
      <w:adjustRightInd w:val="0"/>
      <w:snapToGrid w:val="0"/>
      <w:ind w:leftChars="200" w:left="200"/>
    </w:pPr>
    <w:rPr>
      <w:rFonts w:eastAsia="微軟正黑體"/>
      <w:sz w:val="28"/>
    </w:rPr>
  </w:style>
  <w:style w:type="paragraph" w:styleId="37">
    <w:name w:val="toc 3"/>
    <w:basedOn w:val="a1"/>
    <w:next w:val="a1"/>
    <w:autoRedefine/>
    <w:uiPriority w:val="39"/>
    <w:unhideWhenUsed/>
    <w:rsid w:val="00667D2F"/>
    <w:pPr>
      <w:adjustRightInd w:val="0"/>
      <w:snapToGrid w:val="0"/>
      <w:ind w:leftChars="600" w:left="600"/>
    </w:pPr>
    <w:rPr>
      <w:rFonts w:eastAsia="微軟正黑體"/>
    </w:rPr>
  </w:style>
  <w:style w:type="paragraph" w:styleId="43">
    <w:name w:val="toc 4"/>
    <w:basedOn w:val="a1"/>
    <w:next w:val="a1"/>
    <w:autoRedefine/>
    <w:uiPriority w:val="39"/>
    <w:semiHidden/>
    <w:unhideWhenUsed/>
    <w:rsid w:val="00DC6FE6"/>
    <w:pPr>
      <w:ind w:leftChars="600" w:left="1440"/>
    </w:pPr>
  </w:style>
  <w:style w:type="paragraph" w:styleId="53">
    <w:name w:val="toc 5"/>
    <w:basedOn w:val="a1"/>
    <w:next w:val="a1"/>
    <w:autoRedefine/>
    <w:uiPriority w:val="39"/>
    <w:semiHidden/>
    <w:unhideWhenUsed/>
    <w:rsid w:val="00DC6FE6"/>
    <w:pPr>
      <w:ind w:leftChars="800" w:left="1920"/>
    </w:pPr>
  </w:style>
  <w:style w:type="paragraph" w:styleId="61">
    <w:name w:val="toc 6"/>
    <w:basedOn w:val="a1"/>
    <w:next w:val="a1"/>
    <w:autoRedefine/>
    <w:uiPriority w:val="39"/>
    <w:semiHidden/>
    <w:unhideWhenUsed/>
    <w:rsid w:val="00DC6FE6"/>
    <w:pPr>
      <w:ind w:leftChars="1000" w:left="2400"/>
    </w:pPr>
  </w:style>
  <w:style w:type="paragraph" w:styleId="71">
    <w:name w:val="toc 7"/>
    <w:basedOn w:val="a1"/>
    <w:next w:val="a1"/>
    <w:autoRedefine/>
    <w:uiPriority w:val="39"/>
    <w:semiHidden/>
    <w:unhideWhenUsed/>
    <w:rsid w:val="00DC6FE6"/>
    <w:pPr>
      <w:ind w:leftChars="1200" w:left="2880"/>
    </w:pPr>
  </w:style>
  <w:style w:type="paragraph" w:styleId="82">
    <w:name w:val="toc 8"/>
    <w:basedOn w:val="a1"/>
    <w:next w:val="a1"/>
    <w:autoRedefine/>
    <w:uiPriority w:val="39"/>
    <w:semiHidden/>
    <w:unhideWhenUsed/>
    <w:rsid w:val="00DC6FE6"/>
    <w:pPr>
      <w:ind w:leftChars="1400" w:left="3360"/>
    </w:pPr>
  </w:style>
  <w:style w:type="paragraph" w:styleId="91">
    <w:name w:val="toc 9"/>
    <w:basedOn w:val="a1"/>
    <w:next w:val="a1"/>
    <w:autoRedefine/>
    <w:uiPriority w:val="39"/>
    <w:semiHidden/>
    <w:unhideWhenUsed/>
    <w:rsid w:val="00DC6FE6"/>
    <w:pPr>
      <w:ind w:leftChars="1600" w:left="3840"/>
    </w:pPr>
  </w:style>
  <w:style w:type="paragraph" w:styleId="aff7">
    <w:name w:val="TOC Heading"/>
    <w:basedOn w:val="1"/>
    <w:next w:val="a1"/>
    <w:uiPriority w:val="39"/>
    <w:unhideWhenUsed/>
    <w:qFormat/>
    <w:rsid w:val="00DC6FE6"/>
    <w:pPr>
      <w:keepNext/>
      <w:widowControl w:val="0"/>
      <w:spacing w:beforeLines="0" w:before="180" w:after="180" w:line="720" w:lineRule="auto"/>
      <w:outlineLvl w:val="9"/>
    </w:pPr>
    <w:rPr>
      <w:rFonts w:asciiTheme="majorHAnsi" w:eastAsiaTheme="majorEastAsia" w:hAnsiTheme="majorHAnsi" w:cstheme="majorBidi"/>
      <w:bCs/>
      <w:kern w:val="52"/>
      <w:sz w:val="52"/>
      <w:szCs w:val="52"/>
    </w:rPr>
  </w:style>
  <w:style w:type="paragraph" w:styleId="aff8">
    <w:name w:val="envelope address"/>
    <w:basedOn w:val="a1"/>
    <w:uiPriority w:val="99"/>
    <w:semiHidden/>
    <w:unhideWhenUsed/>
    <w:rsid w:val="00DC6FE6"/>
    <w:pPr>
      <w:framePr w:w="7920" w:h="1980" w:hRule="exact" w:hSpace="180" w:wrap="auto" w:hAnchor="page" w:xAlign="center" w:yAlign="bottom"/>
      <w:snapToGrid w:val="0"/>
      <w:ind w:leftChars="1200" w:left="100"/>
    </w:pPr>
    <w:rPr>
      <w:rFonts w:asciiTheme="majorHAnsi" w:eastAsiaTheme="majorEastAsia" w:hAnsiTheme="majorHAnsi" w:cstheme="majorBidi"/>
      <w:szCs w:val="24"/>
    </w:rPr>
  </w:style>
  <w:style w:type="paragraph" w:styleId="aff9">
    <w:name w:val="table of authorities"/>
    <w:basedOn w:val="a1"/>
    <w:next w:val="a1"/>
    <w:uiPriority w:val="99"/>
    <w:semiHidden/>
    <w:unhideWhenUsed/>
    <w:rsid w:val="00DC6FE6"/>
    <w:pPr>
      <w:ind w:leftChars="200" w:left="480"/>
    </w:pPr>
  </w:style>
  <w:style w:type="paragraph" w:styleId="affa">
    <w:name w:val="toa heading"/>
    <w:basedOn w:val="a1"/>
    <w:next w:val="a1"/>
    <w:uiPriority w:val="99"/>
    <w:semiHidden/>
    <w:unhideWhenUsed/>
    <w:rsid w:val="00DC6FE6"/>
    <w:pPr>
      <w:spacing w:before="120"/>
    </w:pPr>
    <w:rPr>
      <w:rFonts w:asciiTheme="majorHAnsi" w:eastAsia="新細明體" w:hAnsiTheme="majorHAnsi" w:cstheme="majorBidi"/>
      <w:szCs w:val="24"/>
    </w:rPr>
  </w:style>
  <w:style w:type="paragraph" w:styleId="affb">
    <w:name w:val="Bibliography"/>
    <w:basedOn w:val="a1"/>
    <w:next w:val="a1"/>
    <w:uiPriority w:val="37"/>
    <w:semiHidden/>
    <w:unhideWhenUsed/>
    <w:rsid w:val="00DC6FE6"/>
  </w:style>
  <w:style w:type="paragraph" w:styleId="14">
    <w:name w:val="index 1"/>
    <w:basedOn w:val="a1"/>
    <w:next w:val="a1"/>
    <w:autoRedefine/>
    <w:uiPriority w:val="99"/>
    <w:semiHidden/>
    <w:unhideWhenUsed/>
    <w:rsid w:val="00DC6FE6"/>
  </w:style>
  <w:style w:type="paragraph" w:styleId="2a">
    <w:name w:val="index 2"/>
    <w:basedOn w:val="a1"/>
    <w:next w:val="a1"/>
    <w:autoRedefine/>
    <w:uiPriority w:val="99"/>
    <w:semiHidden/>
    <w:unhideWhenUsed/>
    <w:rsid w:val="00DC6FE6"/>
    <w:pPr>
      <w:ind w:leftChars="200" w:left="200"/>
    </w:pPr>
  </w:style>
  <w:style w:type="paragraph" w:styleId="38">
    <w:name w:val="index 3"/>
    <w:basedOn w:val="a1"/>
    <w:next w:val="a1"/>
    <w:autoRedefine/>
    <w:uiPriority w:val="99"/>
    <w:semiHidden/>
    <w:unhideWhenUsed/>
    <w:rsid w:val="00DC6FE6"/>
    <w:pPr>
      <w:ind w:leftChars="400" w:left="400"/>
    </w:pPr>
  </w:style>
  <w:style w:type="paragraph" w:styleId="44">
    <w:name w:val="index 4"/>
    <w:basedOn w:val="a1"/>
    <w:next w:val="a1"/>
    <w:autoRedefine/>
    <w:uiPriority w:val="99"/>
    <w:semiHidden/>
    <w:unhideWhenUsed/>
    <w:rsid w:val="00DC6FE6"/>
    <w:pPr>
      <w:ind w:leftChars="600" w:left="600"/>
    </w:pPr>
  </w:style>
  <w:style w:type="paragraph" w:styleId="54">
    <w:name w:val="index 5"/>
    <w:basedOn w:val="a1"/>
    <w:next w:val="a1"/>
    <w:autoRedefine/>
    <w:uiPriority w:val="99"/>
    <w:semiHidden/>
    <w:unhideWhenUsed/>
    <w:rsid w:val="00DC6FE6"/>
    <w:pPr>
      <w:ind w:leftChars="800" w:left="800"/>
    </w:pPr>
  </w:style>
  <w:style w:type="paragraph" w:styleId="62">
    <w:name w:val="index 6"/>
    <w:basedOn w:val="a1"/>
    <w:next w:val="a1"/>
    <w:autoRedefine/>
    <w:uiPriority w:val="99"/>
    <w:semiHidden/>
    <w:unhideWhenUsed/>
    <w:rsid w:val="00DC6FE6"/>
    <w:pPr>
      <w:ind w:leftChars="1000" w:left="1000"/>
    </w:pPr>
  </w:style>
  <w:style w:type="paragraph" w:styleId="72">
    <w:name w:val="index 7"/>
    <w:basedOn w:val="a1"/>
    <w:next w:val="a1"/>
    <w:autoRedefine/>
    <w:uiPriority w:val="99"/>
    <w:semiHidden/>
    <w:unhideWhenUsed/>
    <w:rsid w:val="00DC6FE6"/>
    <w:pPr>
      <w:ind w:leftChars="1200" w:left="1200"/>
    </w:pPr>
  </w:style>
  <w:style w:type="paragraph" w:styleId="83">
    <w:name w:val="index 8"/>
    <w:basedOn w:val="a1"/>
    <w:next w:val="a1"/>
    <w:autoRedefine/>
    <w:uiPriority w:val="99"/>
    <w:semiHidden/>
    <w:unhideWhenUsed/>
    <w:rsid w:val="00DC6FE6"/>
    <w:pPr>
      <w:ind w:leftChars="1400" w:left="1400"/>
    </w:pPr>
  </w:style>
  <w:style w:type="paragraph" w:styleId="92">
    <w:name w:val="index 9"/>
    <w:basedOn w:val="a1"/>
    <w:next w:val="a1"/>
    <w:autoRedefine/>
    <w:uiPriority w:val="99"/>
    <w:semiHidden/>
    <w:unhideWhenUsed/>
    <w:rsid w:val="00DC6FE6"/>
    <w:pPr>
      <w:ind w:leftChars="1600" w:left="1600"/>
    </w:pPr>
  </w:style>
  <w:style w:type="paragraph" w:styleId="affc">
    <w:name w:val="index heading"/>
    <w:basedOn w:val="a1"/>
    <w:next w:val="14"/>
    <w:uiPriority w:val="99"/>
    <w:semiHidden/>
    <w:unhideWhenUsed/>
    <w:rsid w:val="00DC6FE6"/>
    <w:rPr>
      <w:rFonts w:asciiTheme="majorHAnsi" w:eastAsiaTheme="majorEastAsia" w:hAnsiTheme="majorHAnsi" w:cstheme="majorBidi"/>
      <w:b/>
      <w:bCs/>
    </w:rPr>
  </w:style>
  <w:style w:type="paragraph" w:styleId="affd">
    <w:name w:val="Message Header"/>
    <w:basedOn w:val="a1"/>
    <w:link w:val="affe"/>
    <w:uiPriority w:val="99"/>
    <w:semiHidden/>
    <w:unhideWhenUsed/>
    <w:rsid w:val="00DC6FE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400" w:left="1080" w:hangingChars="40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affe">
    <w:name w:val="訊息欄位名稱 字元"/>
    <w:basedOn w:val="a2"/>
    <w:link w:val="affd"/>
    <w:uiPriority w:val="99"/>
    <w:semiHidden/>
    <w:rsid w:val="00DC6FE6"/>
    <w:rPr>
      <w:rFonts w:asciiTheme="majorHAnsi" w:eastAsiaTheme="majorEastAsia" w:hAnsiTheme="majorHAnsi" w:cstheme="majorBidi"/>
      <w:szCs w:val="24"/>
      <w:shd w:val="pct20" w:color="auto" w:fill="auto"/>
    </w:rPr>
  </w:style>
  <w:style w:type="paragraph" w:styleId="afff">
    <w:name w:val="Subtitle"/>
    <w:basedOn w:val="a1"/>
    <w:next w:val="a1"/>
    <w:link w:val="afff0"/>
    <w:uiPriority w:val="11"/>
    <w:rsid w:val="00DC6FE6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ff0">
    <w:name w:val="副標題 字元"/>
    <w:basedOn w:val="a2"/>
    <w:link w:val="afff"/>
    <w:uiPriority w:val="11"/>
    <w:rsid w:val="00DC6FE6"/>
    <w:rPr>
      <w:rFonts w:asciiTheme="majorHAnsi" w:eastAsia="新細明體" w:hAnsiTheme="majorHAnsi" w:cstheme="majorBidi"/>
      <w:i/>
      <w:iCs/>
      <w:szCs w:val="24"/>
    </w:rPr>
  </w:style>
  <w:style w:type="paragraph" w:styleId="afff1">
    <w:name w:val="Block Text"/>
    <w:basedOn w:val="a1"/>
    <w:uiPriority w:val="99"/>
    <w:semiHidden/>
    <w:unhideWhenUsed/>
    <w:rsid w:val="00DC6FE6"/>
    <w:pPr>
      <w:spacing w:after="120"/>
      <w:ind w:leftChars="600" w:left="1440" w:rightChars="600" w:right="1440"/>
    </w:pPr>
  </w:style>
  <w:style w:type="paragraph" w:styleId="afff2">
    <w:name w:val="Salutation"/>
    <w:basedOn w:val="a1"/>
    <w:next w:val="a1"/>
    <w:link w:val="afff3"/>
    <w:uiPriority w:val="99"/>
    <w:semiHidden/>
    <w:unhideWhenUsed/>
    <w:rsid w:val="00DC6FE6"/>
  </w:style>
  <w:style w:type="character" w:customStyle="1" w:styleId="afff3">
    <w:name w:val="問候 字元"/>
    <w:basedOn w:val="a2"/>
    <w:link w:val="afff2"/>
    <w:uiPriority w:val="99"/>
    <w:semiHidden/>
    <w:rsid w:val="00DC6FE6"/>
  </w:style>
  <w:style w:type="paragraph" w:styleId="afff4">
    <w:name w:val="envelope return"/>
    <w:basedOn w:val="a1"/>
    <w:uiPriority w:val="99"/>
    <w:semiHidden/>
    <w:unhideWhenUsed/>
    <w:rsid w:val="00DC6FE6"/>
    <w:pPr>
      <w:snapToGrid w:val="0"/>
    </w:pPr>
    <w:rPr>
      <w:rFonts w:asciiTheme="majorHAnsi" w:eastAsiaTheme="majorEastAsia" w:hAnsiTheme="majorHAnsi" w:cstheme="majorBidi"/>
    </w:rPr>
  </w:style>
  <w:style w:type="paragraph" w:styleId="afff5">
    <w:name w:val="List Continue"/>
    <w:basedOn w:val="a1"/>
    <w:uiPriority w:val="99"/>
    <w:semiHidden/>
    <w:unhideWhenUsed/>
    <w:rsid w:val="00DC6FE6"/>
    <w:pPr>
      <w:spacing w:after="120"/>
      <w:ind w:leftChars="200" w:left="480"/>
      <w:contextualSpacing/>
    </w:pPr>
  </w:style>
  <w:style w:type="paragraph" w:styleId="2b">
    <w:name w:val="List Continue 2"/>
    <w:basedOn w:val="a1"/>
    <w:uiPriority w:val="99"/>
    <w:semiHidden/>
    <w:unhideWhenUsed/>
    <w:rsid w:val="00DC6FE6"/>
    <w:pPr>
      <w:spacing w:after="120"/>
      <w:ind w:leftChars="400" w:left="960"/>
      <w:contextualSpacing/>
    </w:pPr>
  </w:style>
  <w:style w:type="paragraph" w:styleId="39">
    <w:name w:val="List Continue 3"/>
    <w:basedOn w:val="a1"/>
    <w:uiPriority w:val="99"/>
    <w:semiHidden/>
    <w:unhideWhenUsed/>
    <w:rsid w:val="00DC6FE6"/>
    <w:pPr>
      <w:spacing w:after="120"/>
      <w:ind w:leftChars="600" w:left="1440"/>
      <w:contextualSpacing/>
    </w:pPr>
  </w:style>
  <w:style w:type="paragraph" w:styleId="45">
    <w:name w:val="List Continue 4"/>
    <w:basedOn w:val="a1"/>
    <w:uiPriority w:val="99"/>
    <w:semiHidden/>
    <w:unhideWhenUsed/>
    <w:rsid w:val="00DC6FE6"/>
    <w:pPr>
      <w:spacing w:after="120"/>
      <w:ind w:leftChars="800" w:left="1920"/>
      <w:contextualSpacing/>
    </w:pPr>
  </w:style>
  <w:style w:type="paragraph" w:styleId="55">
    <w:name w:val="List Continue 5"/>
    <w:basedOn w:val="a1"/>
    <w:uiPriority w:val="99"/>
    <w:semiHidden/>
    <w:unhideWhenUsed/>
    <w:rsid w:val="00DC6FE6"/>
    <w:pPr>
      <w:spacing w:after="120"/>
      <w:ind w:leftChars="1000" w:left="2400"/>
      <w:contextualSpacing/>
    </w:pPr>
  </w:style>
  <w:style w:type="paragraph" w:styleId="afff6">
    <w:name w:val="List"/>
    <w:basedOn w:val="a1"/>
    <w:uiPriority w:val="99"/>
    <w:semiHidden/>
    <w:unhideWhenUsed/>
    <w:rsid w:val="00DC6FE6"/>
    <w:pPr>
      <w:ind w:leftChars="200" w:left="100" w:hangingChars="200" w:hanging="200"/>
      <w:contextualSpacing/>
    </w:pPr>
  </w:style>
  <w:style w:type="paragraph" w:styleId="2c">
    <w:name w:val="List 2"/>
    <w:basedOn w:val="a1"/>
    <w:uiPriority w:val="99"/>
    <w:semiHidden/>
    <w:unhideWhenUsed/>
    <w:rsid w:val="00DC6FE6"/>
    <w:pPr>
      <w:ind w:leftChars="400" w:left="100" w:hangingChars="200" w:hanging="200"/>
      <w:contextualSpacing/>
    </w:pPr>
  </w:style>
  <w:style w:type="paragraph" w:styleId="3a">
    <w:name w:val="List 3"/>
    <w:basedOn w:val="a1"/>
    <w:uiPriority w:val="99"/>
    <w:semiHidden/>
    <w:unhideWhenUsed/>
    <w:rsid w:val="00DC6FE6"/>
    <w:pPr>
      <w:ind w:leftChars="600" w:left="100" w:hangingChars="200" w:hanging="200"/>
      <w:contextualSpacing/>
    </w:pPr>
  </w:style>
  <w:style w:type="paragraph" w:styleId="46">
    <w:name w:val="List 4"/>
    <w:basedOn w:val="a1"/>
    <w:uiPriority w:val="99"/>
    <w:semiHidden/>
    <w:unhideWhenUsed/>
    <w:rsid w:val="00DC6FE6"/>
    <w:pPr>
      <w:ind w:leftChars="800" w:left="100" w:hangingChars="200" w:hanging="200"/>
      <w:contextualSpacing/>
    </w:pPr>
  </w:style>
  <w:style w:type="paragraph" w:styleId="56">
    <w:name w:val="List 5"/>
    <w:basedOn w:val="a1"/>
    <w:uiPriority w:val="99"/>
    <w:semiHidden/>
    <w:unhideWhenUsed/>
    <w:rsid w:val="00DC6FE6"/>
    <w:pPr>
      <w:ind w:leftChars="1000" w:left="100" w:hangingChars="200" w:hanging="200"/>
      <w:contextualSpacing/>
    </w:pPr>
  </w:style>
  <w:style w:type="paragraph" w:styleId="a">
    <w:name w:val="List Number"/>
    <w:basedOn w:val="a1"/>
    <w:uiPriority w:val="99"/>
    <w:semiHidden/>
    <w:unhideWhenUsed/>
    <w:rsid w:val="00DC6FE6"/>
    <w:pPr>
      <w:numPr>
        <w:numId w:val="3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DC6FE6"/>
    <w:pPr>
      <w:numPr>
        <w:numId w:val="4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DC6FE6"/>
    <w:pPr>
      <w:numPr>
        <w:numId w:val="5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DC6FE6"/>
    <w:pPr>
      <w:numPr>
        <w:numId w:val="6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DC6FE6"/>
    <w:pPr>
      <w:numPr>
        <w:numId w:val="7"/>
      </w:numPr>
      <w:contextualSpacing/>
    </w:pPr>
  </w:style>
  <w:style w:type="paragraph" w:styleId="afff7">
    <w:name w:val="endnote text"/>
    <w:basedOn w:val="a1"/>
    <w:link w:val="afff8"/>
    <w:uiPriority w:val="99"/>
    <w:semiHidden/>
    <w:unhideWhenUsed/>
    <w:rsid w:val="00DC6FE6"/>
    <w:pPr>
      <w:snapToGrid w:val="0"/>
    </w:pPr>
  </w:style>
  <w:style w:type="character" w:customStyle="1" w:styleId="afff8">
    <w:name w:val="章節附註文字 字元"/>
    <w:basedOn w:val="a2"/>
    <w:link w:val="afff7"/>
    <w:uiPriority w:val="99"/>
    <w:semiHidden/>
    <w:rsid w:val="00DC6FE6"/>
  </w:style>
  <w:style w:type="paragraph" w:styleId="afff9">
    <w:name w:val="No Spacing"/>
    <w:uiPriority w:val="1"/>
    <w:rsid w:val="00DC6FE6"/>
    <w:pPr>
      <w:widowControl w:val="0"/>
    </w:pPr>
  </w:style>
  <w:style w:type="paragraph" w:styleId="afffa">
    <w:name w:val="Closing"/>
    <w:basedOn w:val="a1"/>
    <w:link w:val="afffb"/>
    <w:uiPriority w:val="99"/>
    <w:semiHidden/>
    <w:unhideWhenUsed/>
    <w:rsid w:val="00DC6FE6"/>
    <w:pPr>
      <w:ind w:leftChars="1800" w:left="100"/>
    </w:pPr>
  </w:style>
  <w:style w:type="character" w:customStyle="1" w:styleId="afffb">
    <w:name w:val="結語 字元"/>
    <w:basedOn w:val="a2"/>
    <w:link w:val="afffa"/>
    <w:uiPriority w:val="99"/>
    <w:semiHidden/>
    <w:rsid w:val="00DC6FE6"/>
  </w:style>
  <w:style w:type="paragraph" w:styleId="afffc">
    <w:name w:val="footnote text"/>
    <w:basedOn w:val="a1"/>
    <w:link w:val="afffd"/>
    <w:uiPriority w:val="99"/>
    <w:semiHidden/>
    <w:unhideWhenUsed/>
    <w:rsid w:val="00DC6FE6"/>
    <w:pPr>
      <w:snapToGrid w:val="0"/>
    </w:pPr>
    <w:rPr>
      <w:sz w:val="20"/>
      <w:szCs w:val="20"/>
    </w:rPr>
  </w:style>
  <w:style w:type="character" w:customStyle="1" w:styleId="afffd">
    <w:name w:val="註腳文字 字元"/>
    <w:basedOn w:val="a2"/>
    <w:link w:val="afffc"/>
    <w:uiPriority w:val="99"/>
    <w:semiHidden/>
    <w:rsid w:val="00DC6FE6"/>
    <w:rPr>
      <w:sz w:val="20"/>
      <w:szCs w:val="20"/>
    </w:rPr>
  </w:style>
  <w:style w:type="paragraph" w:styleId="afffe">
    <w:name w:val="Note Heading"/>
    <w:basedOn w:val="a1"/>
    <w:next w:val="a1"/>
    <w:link w:val="affff"/>
    <w:uiPriority w:val="99"/>
    <w:semiHidden/>
    <w:unhideWhenUsed/>
    <w:rsid w:val="00DC6FE6"/>
    <w:pPr>
      <w:jc w:val="center"/>
    </w:pPr>
  </w:style>
  <w:style w:type="character" w:customStyle="1" w:styleId="affff">
    <w:name w:val="註釋標題 字元"/>
    <w:basedOn w:val="a2"/>
    <w:link w:val="afffe"/>
    <w:uiPriority w:val="99"/>
    <w:semiHidden/>
    <w:rsid w:val="00DC6FE6"/>
  </w:style>
  <w:style w:type="paragraph" w:styleId="a0">
    <w:name w:val="List Bullet"/>
    <w:basedOn w:val="a1"/>
    <w:uiPriority w:val="99"/>
    <w:semiHidden/>
    <w:unhideWhenUsed/>
    <w:rsid w:val="00DC6FE6"/>
    <w:pPr>
      <w:numPr>
        <w:numId w:val="8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DC6FE6"/>
    <w:pPr>
      <w:numPr>
        <w:numId w:val="9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DC6FE6"/>
    <w:pPr>
      <w:numPr>
        <w:numId w:val="10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DC6FE6"/>
    <w:pPr>
      <w:numPr>
        <w:numId w:val="11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DC6FE6"/>
    <w:pPr>
      <w:numPr>
        <w:numId w:val="12"/>
      </w:numPr>
      <w:contextualSpacing/>
    </w:pPr>
  </w:style>
  <w:style w:type="paragraph" w:styleId="affff0">
    <w:name w:val="E-mail Signature"/>
    <w:basedOn w:val="a1"/>
    <w:link w:val="affff1"/>
    <w:uiPriority w:val="99"/>
    <w:semiHidden/>
    <w:unhideWhenUsed/>
    <w:rsid w:val="00DC6FE6"/>
  </w:style>
  <w:style w:type="character" w:customStyle="1" w:styleId="affff1">
    <w:name w:val="電子郵件簽名 字元"/>
    <w:basedOn w:val="a2"/>
    <w:link w:val="affff0"/>
    <w:uiPriority w:val="99"/>
    <w:semiHidden/>
    <w:rsid w:val="00DC6FE6"/>
  </w:style>
  <w:style w:type="paragraph" w:styleId="affff2">
    <w:name w:val="table of figures"/>
    <w:basedOn w:val="a1"/>
    <w:next w:val="a1"/>
    <w:uiPriority w:val="99"/>
    <w:semiHidden/>
    <w:unhideWhenUsed/>
    <w:rsid w:val="00DC6FE6"/>
    <w:pPr>
      <w:ind w:leftChars="400" w:left="400" w:hangingChars="200" w:hanging="200"/>
    </w:pPr>
  </w:style>
  <w:style w:type="paragraph" w:styleId="affff3">
    <w:name w:val="Title"/>
    <w:basedOn w:val="a1"/>
    <w:next w:val="a1"/>
    <w:link w:val="affff4"/>
    <w:uiPriority w:val="10"/>
    <w:rsid w:val="00DC6FE6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fff4">
    <w:name w:val="標題 字元"/>
    <w:basedOn w:val="a2"/>
    <w:link w:val="affff3"/>
    <w:uiPriority w:val="10"/>
    <w:rsid w:val="00DC6FE6"/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60">
    <w:name w:val="標題 6 字元"/>
    <w:basedOn w:val="a2"/>
    <w:link w:val="6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character" w:customStyle="1" w:styleId="70">
    <w:name w:val="標題 7 字元"/>
    <w:basedOn w:val="a2"/>
    <w:link w:val="7"/>
    <w:uiPriority w:val="9"/>
    <w:semiHidden/>
    <w:rsid w:val="00DC6FE6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81">
    <w:name w:val="標題 8 字元"/>
    <w:basedOn w:val="a2"/>
    <w:link w:val="80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character" w:customStyle="1" w:styleId="90">
    <w:name w:val="標題 9 字元"/>
    <w:basedOn w:val="a2"/>
    <w:link w:val="9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paragraph" w:styleId="affff5">
    <w:name w:val="Intense Quote"/>
    <w:basedOn w:val="a1"/>
    <w:next w:val="a1"/>
    <w:link w:val="affff6"/>
    <w:uiPriority w:val="30"/>
    <w:rsid w:val="00DC6FE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ffff6">
    <w:name w:val="鮮明引文 字元"/>
    <w:basedOn w:val="a2"/>
    <w:link w:val="affff5"/>
    <w:uiPriority w:val="30"/>
    <w:rsid w:val="00DC6FE6"/>
    <w:rPr>
      <w:i/>
      <w:iCs/>
      <w:color w:val="5B9BD5" w:themeColor="accent1"/>
    </w:rPr>
  </w:style>
  <w:style w:type="paragraph" w:styleId="affff7">
    <w:name w:val="Signature"/>
    <w:basedOn w:val="a1"/>
    <w:link w:val="affff8"/>
    <w:uiPriority w:val="99"/>
    <w:semiHidden/>
    <w:unhideWhenUsed/>
    <w:rsid w:val="00DC6FE6"/>
    <w:pPr>
      <w:ind w:leftChars="1800" w:left="100"/>
    </w:pPr>
  </w:style>
  <w:style w:type="character" w:customStyle="1" w:styleId="affff8">
    <w:name w:val="簽名 字元"/>
    <w:basedOn w:val="a2"/>
    <w:link w:val="affff7"/>
    <w:uiPriority w:val="99"/>
    <w:semiHidden/>
    <w:rsid w:val="00DC6FE6"/>
  </w:style>
  <w:style w:type="character" w:styleId="affff9">
    <w:name w:val="page number"/>
    <w:basedOn w:val="a2"/>
    <w:uiPriority w:val="99"/>
    <w:semiHidden/>
    <w:unhideWhenUsed/>
    <w:rsid w:val="00FD75F2"/>
  </w:style>
  <w:style w:type="table" w:customStyle="1" w:styleId="TableGrid1">
    <w:name w:val="Table Grid1"/>
    <w:basedOn w:val="a3"/>
    <w:next w:val="a7"/>
    <w:uiPriority w:val="59"/>
    <w:rsid w:val="00894EB8"/>
    <w:rPr>
      <w:rFonts w:eastAsia="新細明體"/>
      <w:kern w:val="0"/>
      <w:sz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40">
    <w:name w:val="T4 字元"/>
    <w:basedOn w:val="a6"/>
    <w:link w:val="T4"/>
    <w:rsid w:val="00E553E0"/>
    <w:rPr>
      <w:rFonts w:ascii="Times New Roman" w:eastAsia="標楷體" w:hAnsi="Times New Roman" w:cs="Times New Roman"/>
      <w:kern w:val="0"/>
      <w:sz w:val="28"/>
      <w:szCs w:val="28"/>
    </w:rPr>
  </w:style>
  <w:style w:type="paragraph" w:customStyle="1" w:styleId="T11">
    <w:name w:val="T1內文"/>
    <w:basedOn w:val="12"/>
    <w:link w:val="T12"/>
    <w:qFormat/>
    <w:rsid w:val="00FB7FA1"/>
    <w:pPr>
      <w:ind w:firstLine="560"/>
    </w:pPr>
    <w:rPr>
      <w:sz w:val="28"/>
      <w:szCs w:val="28"/>
    </w:rPr>
  </w:style>
  <w:style w:type="character" w:customStyle="1" w:styleId="T50">
    <w:name w:val="T5 字元"/>
    <w:basedOn w:val="52"/>
    <w:link w:val="T5"/>
    <w:rsid w:val="00306204"/>
    <w:rPr>
      <w:rFonts w:ascii="Times New Roman" w:eastAsia="標楷體" w:hAnsi="Times New Roman" w:cs="Times New Roman"/>
      <w:sz w:val="28"/>
      <w:szCs w:val="28"/>
    </w:rPr>
  </w:style>
  <w:style w:type="paragraph" w:customStyle="1" w:styleId="T31">
    <w:name w:val="T3內文"/>
    <w:basedOn w:val="af6"/>
    <w:link w:val="T32"/>
    <w:qFormat/>
    <w:rsid w:val="00FB7FA1"/>
    <w:pPr>
      <w:ind w:leftChars="100" w:left="240" w:firstLineChars="202" w:firstLine="566"/>
      <w:jc w:val="both"/>
    </w:pPr>
    <w:rPr>
      <w:rFonts w:cs="Arial"/>
      <w:color w:val="000000"/>
    </w:rPr>
  </w:style>
  <w:style w:type="character" w:customStyle="1" w:styleId="T12">
    <w:name w:val="T1內文 字元"/>
    <w:basedOn w:val="11"/>
    <w:link w:val="T11"/>
    <w:rsid w:val="00FB7FA1"/>
    <w:rPr>
      <w:rFonts w:ascii="Times New Roman" w:eastAsia="標楷體" w:hAnsi="Times New Roman" w:cs="Times New Roman"/>
      <w:sz w:val="28"/>
      <w:szCs w:val="28"/>
    </w:rPr>
  </w:style>
  <w:style w:type="character" w:customStyle="1" w:styleId="T32">
    <w:name w:val="T3內文 字元"/>
    <w:basedOn w:val="af7"/>
    <w:link w:val="T31"/>
    <w:rsid w:val="00FB7FA1"/>
    <w:rPr>
      <w:rFonts w:ascii="Times New Roman" w:eastAsia="標楷體" w:hAnsi="Times New Roman" w:cs="Arial"/>
      <w:color w:val="000000"/>
      <w:sz w:val="28"/>
      <w:szCs w:val="20"/>
    </w:rPr>
  </w:style>
  <w:style w:type="character" w:styleId="affffa">
    <w:name w:val="Placeholder Text"/>
    <w:basedOn w:val="a2"/>
    <w:uiPriority w:val="99"/>
    <w:semiHidden/>
    <w:rsid w:val="00194751"/>
    <w:rPr>
      <w:color w:val="808080"/>
    </w:rPr>
  </w:style>
  <w:style w:type="character" w:styleId="affffb">
    <w:name w:val="Hyperlink"/>
    <w:basedOn w:val="a2"/>
    <w:uiPriority w:val="99"/>
    <w:unhideWhenUsed/>
    <w:rsid w:val="00A95870"/>
    <w:rPr>
      <w:color w:val="0563C1" w:themeColor="hyperlink"/>
      <w:u w:val="single"/>
    </w:rPr>
  </w:style>
  <w:style w:type="table" w:customStyle="1" w:styleId="TableGrid0">
    <w:name w:val="Table Grid_0"/>
    <w:basedOn w:val="a3"/>
    <w:uiPriority w:val="39"/>
    <w:rsid w:val="004C3751"/>
    <w:rPr>
      <w:rFonts w:cs="Times New Roman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c">
    <w:name w:val="Revision"/>
    <w:hidden/>
    <w:uiPriority w:val="99"/>
    <w:semiHidden/>
    <w:rsid w:val="00454C2E"/>
  </w:style>
  <w:style w:type="paragraph" w:customStyle="1" w:styleId="Default">
    <w:name w:val="Default"/>
    <w:rsid w:val="00B3081A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paragraph" w:customStyle="1" w:styleId="TableParagraph">
    <w:name w:val="Table Paragraph"/>
    <w:basedOn w:val="a1"/>
    <w:uiPriority w:val="1"/>
    <w:qFormat/>
    <w:rsid w:val="004F2688"/>
    <w:pPr>
      <w:autoSpaceDE w:val="0"/>
      <w:autoSpaceDN w:val="0"/>
      <w:adjustRightInd w:val="0"/>
    </w:pPr>
    <w:rPr>
      <w:rFonts w:ascii="細明體_HKSCS" w:eastAsia="細明體_HKSCS" w:hAnsi="Times New Roman" w:cs="細明體_HKSCS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63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41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966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0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31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14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19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824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7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6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21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21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9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22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90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07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82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696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15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6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679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90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7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64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4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49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84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680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1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35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348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59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62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9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97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578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1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4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98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367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7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2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04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124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2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39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1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16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88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951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50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4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35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873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39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192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19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46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291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35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164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346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755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72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546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034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852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529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387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509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24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93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3143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836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46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173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92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89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96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9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43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9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28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451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6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405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4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196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808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39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24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884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6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591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40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7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82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338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5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961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60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58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003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94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297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3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70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115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62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10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66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937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582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20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707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794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98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584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007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604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72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3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2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05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390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2254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876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6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03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9716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83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00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20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708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033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990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57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85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74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647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14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203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6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6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76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39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1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07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6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640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1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78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11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36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72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57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117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998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7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3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450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6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56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66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90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28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9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9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430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065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36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2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63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3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58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3349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5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49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520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88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0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996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41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833442">
          <w:marLeft w:val="214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18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61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2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9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98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718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04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73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1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896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622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803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75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07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167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48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824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47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502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89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52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90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319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45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86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81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2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099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498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85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833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96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56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694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15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210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205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665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587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77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65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83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6008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79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54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1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111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3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8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834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9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2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191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71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1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56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70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0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69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17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296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15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72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18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61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8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36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1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51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67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13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89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7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78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54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24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73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81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42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94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83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2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659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97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4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83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73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7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292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527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2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3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145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79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257095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5168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03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6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0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004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291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5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61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34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07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075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28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3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287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718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146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797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4447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153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1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612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2008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943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0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304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42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65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956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7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1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113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89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043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05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084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15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831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7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5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70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347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48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04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5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44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3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657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089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24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09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24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90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823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5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73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50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02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302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92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69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62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7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79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92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85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555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83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3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550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75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79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46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594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9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30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356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77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1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775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00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6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78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03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02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22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52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455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6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8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288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580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122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834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905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03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714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765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18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898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73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53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17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591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84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51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789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887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9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03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09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30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22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52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60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247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66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14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809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21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628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264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390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952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5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92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07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9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17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83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16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95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91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66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944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461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91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7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9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811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63890">
          <w:marLeft w:val="21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6234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58605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7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462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9174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5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7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10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226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83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19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56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14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1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656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562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1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10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70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34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174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88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453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464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46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32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704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60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78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18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774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104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17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62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355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642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35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608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24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38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410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74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355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820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60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47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58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778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4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5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16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21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257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13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0065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1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76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02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37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787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786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10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585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74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84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38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37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0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60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835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05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70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77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662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30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82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476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983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8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19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3459C3-9ABF-4727-A87D-78937751F1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2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08152502</dc:creator>
  <cp:keywords/>
  <dc:description/>
  <cp:lastModifiedBy>user</cp:lastModifiedBy>
  <cp:revision>31</cp:revision>
  <cp:lastPrinted>2023-10-11T06:02:00Z</cp:lastPrinted>
  <dcterms:created xsi:type="dcterms:W3CDTF">2023-10-19T07:15:00Z</dcterms:created>
  <dcterms:modified xsi:type="dcterms:W3CDTF">2024-01-23T07:44:00Z</dcterms:modified>
</cp:coreProperties>
</file>